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67410" w14:textId="77777777" w:rsidR="00C33D1B" w:rsidRPr="008157FB" w:rsidRDefault="00C33D1B" w:rsidP="00065168">
      <w:pPr>
        <w:rPr>
          <w:rFonts w:asciiTheme="minorHAnsi" w:hAnsiTheme="minorHAnsi" w:cstheme="minorHAnsi"/>
          <w:b/>
          <w:szCs w:val="24"/>
        </w:rPr>
        <w:sectPr w:rsidR="00C33D1B" w:rsidRPr="008157FB" w:rsidSect="00D848C2">
          <w:headerReference w:type="default" r:id="rId8"/>
          <w:headerReference w:type="first" r:id="rId9"/>
          <w:type w:val="continuous"/>
          <w:pgSz w:w="12240" w:h="15840"/>
          <w:pgMar w:top="1886" w:right="1440" w:bottom="432" w:left="1440" w:header="547" w:footer="576" w:gutter="0"/>
          <w:cols w:num="3" w:space="288"/>
          <w:titlePg/>
          <w:docGrid w:linePitch="360"/>
        </w:sectPr>
      </w:pPr>
    </w:p>
    <w:p w14:paraId="40F0B059" w14:textId="77777777" w:rsidR="008B0425" w:rsidRDefault="008B0425" w:rsidP="001A7E8B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103F44DA" w14:textId="3548B266" w:rsidR="00D24813" w:rsidRPr="008157FB" w:rsidRDefault="00D24813" w:rsidP="001A7E8B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Bowie State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MD)</w:t>
      </w:r>
    </w:p>
    <w:p w14:paraId="2608B1FF" w14:textId="77777777" w:rsidR="00FD3147" w:rsidRPr="008157FB" w:rsidRDefault="00FD3147" w:rsidP="00FD314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Rhonda Jeter</w:t>
      </w:r>
    </w:p>
    <w:p w14:paraId="36A13A7C" w14:textId="77777777" w:rsidR="00FD3147" w:rsidRPr="008157FB" w:rsidRDefault="00FD3147" w:rsidP="00FD314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ean</w:t>
      </w:r>
    </w:p>
    <w:p w14:paraId="624D7F63" w14:textId="77777777" w:rsidR="00FD3147" w:rsidRPr="008157FB" w:rsidRDefault="00FD3147" w:rsidP="00FD314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llege of Education</w:t>
      </w:r>
    </w:p>
    <w:p w14:paraId="39399172" w14:textId="521CD8B9" w:rsidR="00FD3147" w:rsidRDefault="00D94C05" w:rsidP="00FD3147">
      <w:pPr>
        <w:ind w:left="360"/>
        <w:rPr>
          <w:rFonts w:asciiTheme="minorHAnsi" w:hAnsiTheme="minorHAnsi" w:cstheme="minorHAnsi"/>
          <w:b/>
          <w:bCs/>
          <w:szCs w:val="24"/>
        </w:rPr>
      </w:pPr>
      <w:hyperlink r:id="rId10" w:history="1">
        <w:r w:rsidR="00FD3147" w:rsidRPr="008157FB">
          <w:rPr>
            <w:rStyle w:val="Hyperlink"/>
            <w:rFonts w:asciiTheme="minorHAnsi" w:hAnsiTheme="minorHAnsi" w:cstheme="minorHAnsi"/>
            <w:szCs w:val="24"/>
          </w:rPr>
          <w:t>rjeter@bowiestate.edu</w:t>
        </w:r>
      </w:hyperlink>
    </w:p>
    <w:p w14:paraId="16E5CC81" w14:textId="77777777" w:rsidR="00FD3147" w:rsidRDefault="00FD3147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</w:p>
    <w:p w14:paraId="3302254A" w14:textId="7102E3B0" w:rsidR="00454993" w:rsidRPr="008157FB" w:rsidRDefault="00454993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Leta Hooper</w:t>
      </w:r>
    </w:p>
    <w:p w14:paraId="4984FD75" w14:textId="4DB8FDF9" w:rsidR="00FD3147" w:rsidRDefault="00454993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Assistant Professor </w:t>
      </w:r>
      <w:r w:rsidR="00FD3147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nd</w:t>
      </w: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 Coordinator</w:t>
      </w:r>
    </w:p>
    <w:p w14:paraId="3A028FD7" w14:textId="6D1B4077" w:rsidR="00454993" w:rsidRPr="008157FB" w:rsidRDefault="00454993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Early Childhood/Special Education Program</w:t>
      </w:r>
    </w:p>
    <w:p w14:paraId="0F550BFE" w14:textId="77777777" w:rsidR="00454993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llege of Education</w:t>
      </w:r>
    </w:p>
    <w:p w14:paraId="4CB9BD6E" w14:textId="77777777" w:rsidR="00454993" w:rsidRPr="008157FB" w:rsidRDefault="00D94C05" w:rsidP="00821827">
      <w:pPr>
        <w:ind w:left="360"/>
        <w:rPr>
          <w:rFonts w:asciiTheme="minorHAnsi" w:hAnsiTheme="minorHAnsi" w:cstheme="minorHAnsi"/>
          <w:szCs w:val="24"/>
          <w:u w:val="single"/>
        </w:rPr>
      </w:pPr>
      <w:hyperlink r:id="rId11" w:history="1">
        <w:r w:rsidR="00454993" w:rsidRPr="008157FB">
          <w:rPr>
            <w:rStyle w:val="Hyperlink"/>
            <w:rFonts w:asciiTheme="minorHAnsi" w:hAnsiTheme="minorHAnsi" w:cstheme="minorHAnsi"/>
            <w:szCs w:val="24"/>
          </w:rPr>
          <w:t>lhooper@bowiestate.edu</w:t>
        </w:r>
      </w:hyperlink>
    </w:p>
    <w:p w14:paraId="0CA4FA9C" w14:textId="77777777" w:rsidR="00454993" w:rsidRPr="008157FB" w:rsidRDefault="00454993" w:rsidP="00821827">
      <w:pPr>
        <w:ind w:left="360"/>
        <w:rPr>
          <w:rFonts w:asciiTheme="minorHAnsi" w:hAnsiTheme="minorHAnsi" w:cstheme="minorHAnsi"/>
          <w:szCs w:val="24"/>
          <w:u w:val="single"/>
        </w:rPr>
      </w:pPr>
    </w:p>
    <w:p w14:paraId="065A9421" w14:textId="13A32051" w:rsidR="00FD42C4" w:rsidRPr="008157FB" w:rsidRDefault="00FD42C4" w:rsidP="00FD42C4">
      <w:pPr>
        <w:pStyle w:val="NormalWeb"/>
        <w:shd w:val="clear" w:color="auto" w:fill="FFFFFF"/>
        <w:rPr>
          <w:rFonts w:asciiTheme="minorHAnsi" w:hAnsiTheme="minorHAnsi" w:cstheme="minorHAnsi"/>
          <w:sz w:val="24"/>
          <w:szCs w:val="24"/>
          <w:u w:val="single"/>
        </w:rPr>
      </w:pPr>
      <w:r w:rsidRPr="008157FB">
        <w:rPr>
          <w:rStyle w:val="contentpasted1"/>
          <w:rFonts w:asciiTheme="minorHAnsi" w:hAnsiTheme="minorHAnsi" w:cstheme="minorHAnsi"/>
          <w:sz w:val="24"/>
          <w:szCs w:val="24"/>
          <w:u w:val="single"/>
        </w:rPr>
        <w:t>California State University, Los Angeles</w:t>
      </w:r>
      <w:r w:rsidR="004E37ED">
        <w:rPr>
          <w:rStyle w:val="contentpasted1"/>
          <w:rFonts w:asciiTheme="minorHAnsi" w:hAnsiTheme="minorHAnsi" w:cstheme="minorHAnsi"/>
          <w:sz w:val="24"/>
          <w:szCs w:val="24"/>
          <w:u w:val="single"/>
        </w:rPr>
        <w:t xml:space="preserve"> (CA)</w:t>
      </w:r>
    </w:p>
    <w:p w14:paraId="2FD433CF" w14:textId="77777777" w:rsidR="008555B4" w:rsidRPr="008157FB" w:rsidRDefault="008555B4" w:rsidP="00821827">
      <w:pPr>
        <w:ind w:left="360"/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Ya-Chih “Jilly” Chang</w:t>
      </w:r>
    </w:p>
    <w:p w14:paraId="3EA97E58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1"/>
          <w:rFonts w:asciiTheme="minorHAnsi" w:hAnsiTheme="minorHAnsi" w:cstheme="minorHAnsi"/>
          <w:sz w:val="24"/>
          <w:szCs w:val="24"/>
        </w:rPr>
      </w:pPr>
      <w:r w:rsidRPr="008157FB">
        <w:rPr>
          <w:rStyle w:val="contentpasted1"/>
          <w:rFonts w:asciiTheme="minorHAnsi" w:hAnsiTheme="minorHAnsi" w:cstheme="minorHAnsi"/>
          <w:sz w:val="24"/>
          <w:szCs w:val="24"/>
        </w:rPr>
        <w:t>Professor, Chair</w:t>
      </w:r>
    </w:p>
    <w:p w14:paraId="0760C71F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Style w:val="contentpasted1"/>
          <w:rFonts w:asciiTheme="minorHAnsi" w:hAnsiTheme="minorHAnsi" w:cstheme="minorHAnsi"/>
          <w:sz w:val="24"/>
          <w:szCs w:val="24"/>
        </w:rPr>
        <w:t>Division of Special Education and Counseling</w:t>
      </w:r>
    </w:p>
    <w:p w14:paraId="26C398E0" w14:textId="2179D51D" w:rsidR="008555B4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12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Ya-chih.chang27@calstatela.edu</w:t>
        </w:r>
      </w:hyperlink>
    </w:p>
    <w:p w14:paraId="630D3190" w14:textId="77777777" w:rsidR="00FD42C4" w:rsidRPr="008157FB" w:rsidRDefault="00FD42C4" w:rsidP="001A7E8B">
      <w:pPr>
        <w:rPr>
          <w:rFonts w:asciiTheme="minorHAnsi" w:hAnsiTheme="minorHAnsi" w:cstheme="minorHAnsi"/>
          <w:szCs w:val="24"/>
        </w:rPr>
      </w:pPr>
    </w:p>
    <w:p w14:paraId="2634648A" w14:textId="042FA56F" w:rsidR="00FD42C4" w:rsidRPr="008157FB" w:rsidRDefault="00FD42C4" w:rsidP="001A7E8B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Chicago State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IL)</w:t>
      </w:r>
    </w:p>
    <w:p w14:paraId="3FE17EEE" w14:textId="77777777" w:rsidR="008555B4" w:rsidRPr="008157FB" w:rsidRDefault="008555B4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 xml:space="preserve">Inna N. </w:t>
      </w:r>
      <w:proofErr w:type="spellStart"/>
      <w:r w:rsidRPr="008157FB">
        <w:rPr>
          <w:rFonts w:asciiTheme="minorHAnsi" w:hAnsiTheme="minorHAnsi" w:cstheme="minorHAnsi"/>
          <w:b/>
          <w:bCs/>
          <w:szCs w:val="24"/>
        </w:rPr>
        <w:t>Dolzhenko</w:t>
      </w:r>
      <w:proofErr w:type="spellEnd"/>
    </w:p>
    <w:p w14:paraId="643273F2" w14:textId="77777777" w:rsidR="00C836A7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ociate Professor</w:t>
      </w:r>
    </w:p>
    <w:p w14:paraId="5173D3E3" w14:textId="22564F71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Early Childhood Education</w:t>
      </w:r>
    </w:p>
    <w:p w14:paraId="63949723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epartment of Education Studies</w:t>
      </w:r>
    </w:p>
    <w:p w14:paraId="5676F43A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llege of Education</w:t>
      </w:r>
    </w:p>
    <w:p w14:paraId="6E109BBB" w14:textId="344DF4FC" w:rsidR="00C16BE6" w:rsidRPr="008157FB" w:rsidRDefault="00D94C05" w:rsidP="00821827">
      <w:pPr>
        <w:ind w:left="360"/>
        <w:rPr>
          <w:rFonts w:asciiTheme="minorHAnsi" w:hAnsiTheme="minorHAnsi" w:cstheme="minorHAnsi"/>
          <w:szCs w:val="24"/>
          <w:u w:val="single"/>
        </w:rPr>
      </w:pPr>
      <w:hyperlink r:id="rId13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idolzhen@csu.edu</w:t>
        </w:r>
      </w:hyperlink>
    </w:p>
    <w:p w14:paraId="1B7938CF" w14:textId="77777777" w:rsidR="00821827" w:rsidRPr="008157FB" w:rsidRDefault="00821827" w:rsidP="00821827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34B08D88" w14:textId="60B615EE" w:rsidR="00821827" w:rsidRPr="008157FB" w:rsidRDefault="00821827" w:rsidP="00821827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Eastern New Mexico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NM)</w:t>
      </w:r>
    </w:p>
    <w:p w14:paraId="74325DD7" w14:textId="77777777" w:rsidR="00821827" w:rsidRPr="008157FB" w:rsidRDefault="00821827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 xml:space="preserve">Tsitsi </w:t>
      </w:r>
      <w:proofErr w:type="spellStart"/>
      <w:r w:rsidRPr="008157FB">
        <w:rPr>
          <w:rFonts w:asciiTheme="minorHAnsi" w:hAnsiTheme="minorHAnsi" w:cstheme="minorHAnsi"/>
          <w:b/>
          <w:bCs/>
          <w:szCs w:val="24"/>
        </w:rPr>
        <w:t>Nyabando</w:t>
      </w:r>
      <w:proofErr w:type="spellEnd"/>
    </w:p>
    <w:p w14:paraId="154C5D88" w14:textId="77777777" w:rsidR="00C836A7" w:rsidRDefault="00821827" w:rsidP="00821827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Assistant Professor</w:t>
      </w:r>
    </w:p>
    <w:p w14:paraId="4B46ED3A" w14:textId="3FFAD864" w:rsidR="00821827" w:rsidRPr="008157FB" w:rsidRDefault="00821827" w:rsidP="00821827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Early Childhood Education</w:t>
      </w:r>
    </w:p>
    <w:p w14:paraId="7B07A81A" w14:textId="77777777" w:rsidR="00821827" w:rsidRPr="008157FB" w:rsidRDefault="00D94C05" w:rsidP="00821827">
      <w:pPr>
        <w:ind w:left="360"/>
        <w:rPr>
          <w:rFonts w:asciiTheme="minorHAnsi" w:hAnsiTheme="minorHAnsi" w:cstheme="minorHAnsi"/>
          <w:szCs w:val="24"/>
          <w:u w:val="single"/>
        </w:rPr>
      </w:pPr>
      <w:hyperlink r:id="rId14" w:history="1">
        <w:r w:rsidR="00821827" w:rsidRPr="008157FB">
          <w:rPr>
            <w:rStyle w:val="Hyperlink"/>
            <w:rFonts w:asciiTheme="minorHAnsi" w:hAnsiTheme="minorHAnsi" w:cstheme="minorHAnsi"/>
            <w:szCs w:val="24"/>
          </w:rPr>
          <w:t>tsitsi.nyabando@enmu.edu</w:t>
        </w:r>
      </w:hyperlink>
    </w:p>
    <w:p w14:paraId="7297AD55" w14:textId="77777777" w:rsidR="008555B4" w:rsidRPr="008157FB" w:rsidRDefault="008555B4" w:rsidP="001A7E8B">
      <w:pPr>
        <w:rPr>
          <w:rFonts w:asciiTheme="minorHAnsi" w:hAnsiTheme="minorHAnsi" w:cstheme="minorHAnsi"/>
          <w:szCs w:val="24"/>
        </w:rPr>
      </w:pPr>
    </w:p>
    <w:p w14:paraId="5339E555" w14:textId="77777777" w:rsidR="008B0425" w:rsidRDefault="00C93D9E" w:rsidP="00FD42C4">
      <w:pPr>
        <w:pStyle w:val="NormalWeb"/>
        <w:shd w:val="clear" w:color="auto" w:fill="FFFFFF"/>
        <w:rPr>
          <w:rStyle w:val="contentpasted0"/>
          <w:rFonts w:asciiTheme="minorHAnsi" w:hAnsiTheme="minorHAnsi" w:cstheme="minorHAnsi"/>
          <w:color w:val="242424"/>
          <w:sz w:val="24"/>
          <w:szCs w:val="24"/>
          <w:u w:val="single"/>
        </w:rPr>
      </w:pPr>
      <w:r>
        <w:rPr>
          <w:rStyle w:val="contentpasted0"/>
          <w:rFonts w:asciiTheme="minorHAnsi" w:hAnsiTheme="minorHAnsi" w:cstheme="minorHAnsi"/>
          <w:color w:val="242424"/>
          <w:sz w:val="24"/>
          <w:szCs w:val="24"/>
          <w:u w:val="single"/>
        </w:rPr>
        <w:br w:type="column"/>
      </w:r>
    </w:p>
    <w:p w14:paraId="097228CD" w14:textId="6CAA1022" w:rsidR="00FD42C4" w:rsidRPr="008157FB" w:rsidRDefault="00FD42C4" w:rsidP="00FD42C4">
      <w:pPr>
        <w:pStyle w:val="NormalWeb"/>
        <w:shd w:val="clear" w:color="auto" w:fill="FFFFFF"/>
        <w:rPr>
          <w:rFonts w:asciiTheme="minorHAnsi" w:hAnsiTheme="minorHAnsi" w:cstheme="minorHAnsi"/>
          <w:color w:val="242424"/>
          <w:sz w:val="24"/>
          <w:szCs w:val="24"/>
          <w:u w:val="single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  <w:u w:val="single"/>
        </w:rPr>
        <w:t>Fayetteville State University</w:t>
      </w:r>
      <w:r w:rsidR="004E37ED">
        <w:rPr>
          <w:rStyle w:val="contentpasted0"/>
          <w:rFonts w:asciiTheme="minorHAnsi" w:hAnsiTheme="minorHAnsi" w:cstheme="minorHAnsi"/>
          <w:color w:val="242424"/>
          <w:sz w:val="24"/>
          <w:szCs w:val="24"/>
          <w:u w:val="single"/>
        </w:rPr>
        <w:t xml:space="preserve"> (NC)</w:t>
      </w:r>
    </w:p>
    <w:p w14:paraId="4F680E5D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b/>
          <w:bCs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b/>
          <w:bCs/>
          <w:color w:val="242424"/>
          <w:sz w:val="24"/>
          <w:szCs w:val="24"/>
        </w:rPr>
        <w:t>Jocelyn Smith-Gray</w:t>
      </w:r>
    </w:p>
    <w:p w14:paraId="0923C14B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Interim Assistant Dean</w:t>
      </w:r>
    </w:p>
    <w:p w14:paraId="2FBE7A1C" w14:textId="77777777" w:rsidR="00C836A7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istant Professor</w:t>
      </w:r>
    </w:p>
    <w:p w14:paraId="3BBB1B22" w14:textId="24857AA3" w:rsidR="008555B4" w:rsidRPr="008157FB" w:rsidRDefault="008555B4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Birth through Kindergarten</w:t>
      </w:r>
    </w:p>
    <w:p w14:paraId="140CCCBC" w14:textId="77777777" w:rsidR="008555B4" w:rsidRPr="008157FB" w:rsidRDefault="008555B4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BK Program Coordinator</w:t>
      </w:r>
    </w:p>
    <w:p w14:paraId="4A16F28E" w14:textId="159B02AB" w:rsidR="008555B4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15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Jsmit123@uncfsu.edu</w:t>
        </w:r>
      </w:hyperlink>
    </w:p>
    <w:p w14:paraId="0BE28B2C" w14:textId="77777777" w:rsidR="006F28BE" w:rsidRDefault="006F28BE" w:rsidP="006F28BE">
      <w:pPr>
        <w:rPr>
          <w:rFonts w:asciiTheme="minorHAnsi" w:hAnsiTheme="minorHAnsi" w:cstheme="minorHAnsi"/>
          <w:b/>
          <w:bCs/>
          <w:szCs w:val="24"/>
        </w:rPr>
      </w:pPr>
    </w:p>
    <w:p w14:paraId="7252C469" w14:textId="3C56C4F4" w:rsidR="00FD42C4" w:rsidRPr="00DC2B76" w:rsidRDefault="00FD42C4" w:rsidP="006F28BE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Lincoln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PA)</w:t>
      </w:r>
    </w:p>
    <w:p w14:paraId="18518F58" w14:textId="4A5D1C92" w:rsidR="006F28BE" w:rsidRPr="008157FB" w:rsidRDefault="006F28BE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Teresa Powell</w:t>
      </w:r>
    </w:p>
    <w:p w14:paraId="4CB68F5C" w14:textId="15996F91" w:rsidR="006F28BE" w:rsidRPr="008157FB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Chair </w:t>
      </w:r>
      <w:r w:rsidR="0069008E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nd</w:t>
      </w: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 Assistant Professor</w:t>
      </w:r>
    </w:p>
    <w:p w14:paraId="12A69404" w14:textId="77777777" w:rsidR="006F28BE" w:rsidRPr="008157FB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chool of Adult &amp; Continuing Education</w:t>
      </w:r>
    </w:p>
    <w:p w14:paraId="0A1077F2" w14:textId="732311CE" w:rsidR="008D5379" w:rsidRPr="008157FB" w:rsidRDefault="008D5379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Fonts w:asciiTheme="minorHAnsi" w:hAnsiTheme="minorHAnsi" w:cstheme="minorHAnsi"/>
          <w:color w:val="242424"/>
          <w:sz w:val="24"/>
          <w:szCs w:val="24"/>
        </w:rPr>
        <w:t>Education Department</w:t>
      </w:r>
    </w:p>
    <w:p w14:paraId="1B891DE5" w14:textId="77777777" w:rsidR="006F28BE" w:rsidRPr="008157FB" w:rsidRDefault="00D94C05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hyperlink r:id="rId16" w:history="1">
        <w:r w:rsidR="006F28BE" w:rsidRPr="008157FB">
          <w:rPr>
            <w:rStyle w:val="Hyperlink"/>
            <w:rFonts w:asciiTheme="minorHAnsi" w:hAnsiTheme="minorHAnsi" w:cstheme="minorHAnsi"/>
            <w:sz w:val="24"/>
            <w:szCs w:val="24"/>
          </w:rPr>
          <w:t>tpowell@lincoln.edu</w:t>
        </w:r>
      </w:hyperlink>
    </w:p>
    <w:p w14:paraId="5E91F175" w14:textId="77777777" w:rsidR="00FD42C4" w:rsidRPr="008157FB" w:rsidRDefault="00FD42C4" w:rsidP="00FD42C4">
      <w:pPr>
        <w:rPr>
          <w:rFonts w:asciiTheme="minorHAnsi" w:hAnsiTheme="minorHAnsi" w:cstheme="minorHAnsi"/>
          <w:color w:val="000000"/>
          <w:szCs w:val="24"/>
        </w:rPr>
      </w:pPr>
    </w:p>
    <w:p w14:paraId="764C95C2" w14:textId="4CBEC447" w:rsidR="006F28BE" w:rsidRPr="008157FB" w:rsidRDefault="00FD42C4" w:rsidP="006F28BE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Livingstone College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NC)</w:t>
      </w:r>
    </w:p>
    <w:p w14:paraId="1CD9529D" w14:textId="39868F28" w:rsidR="006F28BE" w:rsidRPr="008157FB" w:rsidRDefault="006F28BE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Tarsha Winston-Reid</w:t>
      </w:r>
    </w:p>
    <w:p w14:paraId="5F0FC11A" w14:textId="77777777" w:rsidR="00FD3147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ean of Education</w:t>
      </w:r>
    </w:p>
    <w:p w14:paraId="1E810238" w14:textId="61C509A4" w:rsidR="006F28BE" w:rsidRPr="008157FB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Psychology </w:t>
      </w:r>
      <w:r w:rsidR="00C16BE6"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and </w:t>
      </w: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ocial Work</w:t>
      </w:r>
    </w:p>
    <w:p w14:paraId="563EF077" w14:textId="77777777" w:rsidR="006F28BE" w:rsidRPr="008157FB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ordinator of Teacher Education</w:t>
      </w:r>
    </w:p>
    <w:p w14:paraId="479BE211" w14:textId="77777777" w:rsidR="006F28BE" w:rsidRPr="008157FB" w:rsidRDefault="006F28BE" w:rsidP="00821827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ordinator of Disability Services</w:t>
      </w:r>
    </w:p>
    <w:p w14:paraId="423C820A" w14:textId="77777777" w:rsidR="006F28BE" w:rsidRPr="008157FB" w:rsidRDefault="006F28BE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ociate Professor</w:t>
      </w:r>
    </w:p>
    <w:p w14:paraId="265587A3" w14:textId="4F3867EC" w:rsidR="006F28BE" w:rsidRPr="008157FB" w:rsidRDefault="00D94C05" w:rsidP="00821827">
      <w:pPr>
        <w:ind w:left="360"/>
        <w:rPr>
          <w:rFonts w:asciiTheme="minorHAnsi" w:hAnsiTheme="minorHAnsi" w:cstheme="minorHAnsi"/>
          <w:color w:val="424242"/>
          <w:szCs w:val="24"/>
          <w:u w:val="single"/>
        </w:rPr>
      </w:pPr>
      <w:hyperlink r:id="rId17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treid@livingstone.edu</w:t>
        </w:r>
      </w:hyperlink>
    </w:p>
    <w:p w14:paraId="6D05FD1E" w14:textId="77777777" w:rsidR="006F28BE" w:rsidRPr="008157FB" w:rsidRDefault="006F28BE" w:rsidP="00454993">
      <w:pPr>
        <w:rPr>
          <w:rFonts w:asciiTheme="minorHAnsi" w:hAnsiTheme="minorHAnsi" w:cstheme="minorHAnsi"/>
          <w:b/>
          <w:bCs/>
          <w:szCs w:val="24"/>
        </w:rPr>
      </w:pPr>
    </w:p>
    <w:p w14:paraId="4FF101DD" w14:textId="1D66D7F3" w:rsidR="00FD42C4" w:rsidRPr="008157FB" w:rsidRDefault="00FD42C4" w:rsidP="00FD42C4">
      <w:pPr>
        <w:pStyle w:val="NormalWeb"/>
        <w:shd w:val="clear" w:color="auto" w:fill="FFFFFF"/>
        <w:rPr>
          <w:rFonts w:asciiTheme="minorHAnsi" w:hAnsiTheme="minorHAnsi" w:cstheme="minorHAnsi"/>
          <w:sz w:val="24"/>
          <w:szCs w:val="24"/>
          <w:u w:val="single"/>
        </w:rPr>
      </w:pPr>
      <w:r w:rsidRPr="008157FB">
        <w:rPr>
          <w:rFonts w:asciiTheme="minorHAnsi" w:hAnsiTheme="minorHAnsi" w:cstheme="minorHAnsi"/>
          <w:sz w:val="24"/>
          <w:szCs w:val="24"/>
          <w:u w:val="single"/>
        </w:rPr>
        <w:t>Miami Dade College</w:t>
      </w:r>
      <w:r w:rsidR="004E37ED">
        <w:rPr>
          <w:rFonts w:asciiTheme="minorHAnsi" w:hAnsiTheme="minorHAnsi" w:cstheme="minorHAnsi"/>
          <w:sz w:val="24"/>
          <w:szCs w:val="24"/>
          <w:u w:val="single"/>
        </w:rPr>
        <w:t xml:space="preserve"> (FL)</w:t>
      </w:r>
    </w:p>
    <w:p w14:paraId="5A3F1D01" w14:textId="5CAC100F" w:rsidR="00454993" w:rsidRPr="008157FB" w:rsidRDefault="00454993" w:rsidP="00821827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Carmen Concepcion</w:t>
      </w:r>
    </w:p>
    <w:p w14:paraId="4BD05344" w14:textId="77777777" w:rsidR="008D5379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Dean</w:t>
      </w:r>
    </w:p>
    <w:p w14:paraId="73150973" w14:textId="04304B95" w:rsidR="00454993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School of Education</w:t>
      </w:r>
    </w:p>
    <w:p w14:paraId="7E3181AB" w14:textId="1031180A" w:rsidR="00C16BE6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18" w:history="1">
        <w:r w:rsidR="00591A2F" w:rsidRPr="008157FB">
          <w:rPr>
            <w:rStyle w:val="Hyperlink"/>
            <w:rFonts w:asciiTheme="minorHAnsi" w:hAnsiTheme="minorHAnsi" w:cstheme="minorHAnsi"/>
            <w:szCs w:val="24"/>
          </w:rPr>
          <w:t>Cconcep1@mdc.edu</w:t>
        </w:r>
      </w:hyperlink>
    </w:p>
    <w:p w14:paraId="09756D40" w14:textId="77777777" w:rsidR="00454993" w:rsidRPr="008157FB" w:rsidRDefault="00454993" w:rsidP="00821827">
      <w:pPr>
        <w:ind w:left="360"/>
        <w:rPr>
          <w:rFonts w:asciiTheme="minorHAnsi" w:hAnsiTheme="minorHAnsi" w:cstheme="minorHAnsi"/>
          <w:szCs w:val="24"/>
        </w:rPr>
      </w:pPr>
    </w:p>
    <w:p w14:paraId="78ECECA4" w14:textId="77777777" w:rsidR="00454993" w:rsidRPr="008157FB" w:rsidRDefault="00454993" w:rsidP="00821827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Iris Strachan</w:t>
      </w:r>
    </w:p>
    <w:p w14:paraId="0621EE33" w14:textId="77777777" w:rsidR="004A3802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Chair</w:t>
      </w:r>
    </w:p>
    <w:p w14:paraId="7874E4F9" w14:textId="01D2916F" w:rsidR="00454993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Early Childhood Education</w:t>
      </w:r>
    </w:p>
    <w:p w14:paraId="3781263C" w14:textId="2CA17722" w:rsidR="00454993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19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istracha@mdc.edu</w:t>
        </w:r>
      </w:hyperlink>
    </w:p>
    <w:p w14:paraId="29232530" w14:textId="77777777" w:rsidR="006F28BE" w:rsidRPr="008157FB" w:rsidRDefault="006F28BE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</w:p>
    <w:p w14:paraId="4E6BACB8" w14:textId="67CE884C" w:rsidR="00FD3147" w:rsidRPr="008157FB" w:rsidRDefault="00C93D9E" w:rsidP="00FD3147">
      <w:pPr>
        <w:ind w:left="360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 w:type="column"/>
      </w:r>
      <w:r w:rsidR="00FD3147" w:rsidRPr="008157FB">
        <w:rPr>
          <w:rFonts w:asciiTheme="minorHAnsi" w:hAnsiTheme="minorHAnsi" w:cstheme="minorHAnsi"/>
          <w:b/>
          <w:bCs/>
          <w:szCs w:val="24"/>
        </w:rPr>
        <w:lastRenderedPageBreak/>
        <w:t>Mariela Lopez</w:t>
      </w:r>
    </w:p>
    <w:p w14:paraId="13CDFE6A" w14:textId="77777777" w:rsidR="00FD3147" w:rsidRPr="008157FB" w:rsidRDefault="00FD3147" w:rsidP="00FD314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Director</w:t>
      </w:r>
    </w:p>
    <w:p w14:paraId="60A5EDBD" w14:textId="77777777" w:rsidR="00FD3147" w:rsidRPr="008157FB" w:rsidRDefault="00FD3147" w:rsidP="00FD314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Pre-School Lab</w:t>
      </w:r>
    </w:p>
    <w:p w14:paraId="589E6591" w14:textId="77777777" w:rsidR="00FD3147" w:rsidRPr="008157FB" w:rsidRDefault="00D94C05" w:rsidP="00FD314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0" w:history="1">
        <w:r w:rsidR="00FD3147" w:rsidRPr="008157FB">
          <w:rPr>
            <w:rStyle w:val="Hyperlink"/>
            <w:rFonts w:asciiTheme="minorHAnsi" w:hAnsiTheme="minorHAnsi" w:cstheme="minorHAnsi"/>
            <w:szCs w:val="24"/>
          </w:rPr>
          <w:t>Mlopez28@mdc.edu</w:t>
        </w:r>
      </w:hyperlink>
    </w:p>
    <w:p w14:paraId="63BB35ED" w14:textId="77777777" w:rsidR="00FD3147" w:rsidRDefault="00FD3147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</w:p>
    <w:p w14:paraId="7528CA44" w14:textId="632A2ADC" w:rsidR="00454993" w:rsidRPr="008157FB" w:rsidRDefault="00454993" w:rsidP="00821827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Dorothy Koffler</w:t>
      </w:r>
    </w:p>
    <w:p w14:paraId="329EB475" w14:textId="2AF5C940" w:rsidR="00FD3147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Faculty</w:t>
      </w:r>
    </w:p>
    <w:p w14:paraId="335AA63D" w14:textId="7A6FEB31" w:rsidR="00454993" w:rsidRPr="008157FB" w:rsidRDefault="00454993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Fonts w:asciiTheme="minorHAnsi" w:hAnsiTheme="minorHAnsi" w:cstheme="minorHAnsi"/>
          <w:sz w:val="24"/>
          <w:szCs w:val="24"/>
        </w:rPr>
        <w:t>Early Childhood Education</w:t>
      </w:r>
    </w:p>
    <w:p w14:paraId="37A83226" w14:textId="7AB22DFC" w:rsidR="00454993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1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dkoffler@mdc.edu</w:t>
        </w:r>
      </w:hyperlink>
    </w:p>
    <w:p w14:paraId="7F3609D0" w14:textId="77777777" w:rsidR="006F28BE" w:rsidRPr="008157FB" w:rsidRDefault="006F28BE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</w:p>
    <w:p w14:paraId="69F76BCB" w14:textId="09CE4805" w:rsidR="004A3802" w:rsidRPr="008157FB" w:rsidRDefault="00FD42C4" w:rsidP="008555B4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National Louis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IL)</w:t>
      </w:r>
    </w:p>
    <w:p w14:paraId="177599E8" w14:textId="51ECBCBE" w:rsidR="008555B4" w:rsidRPr="008157FB" w:rsidRDefault="008555B4" w:rsidP="00821827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Leslie Layman</w:t>
      </w:r>
    </w:p>
    <w:p w14:paraId="7B56DBD9" w14:textId="77777777" w:rsidR="00FD3147" w:rsidRDefault="008D5379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Fonts w:asciiTheme="minorHAnsi" w:hAnsiTheme="minorHAnsi" w:cstheme="minorHAnsi"/>
          <w:color w:val="242424"/>
          <w:sz w:val="24"/>
          <w:szCs w:val="24"/>
        </w:rPr>
        <w:t>Director</w:t>
      </w:r>
    </w:p>
    <w:p w14:paraId="6DDD434E" w14:textId="27EE4842" w:rsidR="008555B4" w:rsidRPr="008157FB" w:rsidRDefault="008D5379" w:rsidP="00821827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Fonts w:asciiTheme="minorHAnsi" w:hAnsiTheme="minorHAnsi" w:cstheme="minorHAnsi"/>
          <w:color w:val="242424"/>
          <w:sz w:val="24"/>
          <w:szCs w:val="24"/>
        </w:rPr>
        <w:t xml:space="preserve">ECE Strategic </w:t>
      </w: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Initiatives</w:t>
      </w:r>
    </w:p>
    <w:p w14:paraId="5C6C08D0" w14:textId="77777777" w:rsidR="008555B4" w:rsidRPr="008157FB" w:rsidRDefault="00D94C05" w:rsidP="00821827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2" w:history="1">
        <w:r w:rsidR="008555B4" w:rsidRPr="008157FB">
          <w:rPr>
            <w:rStyle w:val="Hyperlink"/>
            <w:rFonts w:asciiTheme="minorHAnsi" w:hAnsiTheme="minorHAnsi" w:cstheme="minorHAnsi"/>
            <w:szCs w:val="24"/>
          </w:rPr>
          <w:t>llayman@nl.edu</w:t>
        </w:r>
      </w:hyperlink>
    </w:p>
    <w:p w14:paraId="71632775" w14:textId="77777777" w:rsidR="0081550E" w:rsidRPr="008157FB" w:rsidRDefault="0081550E" w:rsidP="0081550E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0E45CD35" w14:textId="408A6DA0" w:rsidR="00FD42C4" w:rsidRPr="008157FB" w:rsidRDefault="00FD42C4" w:rsidP="00FD42C4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Portland State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OR)</w:t>
      </w:r>
    </w:p>
    <w:p w14:paraId="02169C92" w14:textId="77777777" w:rsidR="006F28BE" w:rsidRPr="008157FB" w:rsidRDefault="006F28BE" w:rsidP="00354D01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Hollie Hix-Small</w:t>
      </w:r>
    </w:p>
    <w:p w14:paraId="50922544" w14:textId="77777777" w:rsidR="006F28BE" w:rsidRPr="008157FB" w:rsidRDefault="006F28BE" w:rsidP="00354D01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ociate Professor</w:t>
      </w:r>
    </w:p>
    <w:p w14:paraId="11AC855C" w14:textId="77777777" w:rsidR="006F28BE" w:rsidRPr="008157FB" w:rsidRDefault="00D94C05" w:rsidP="009B7C39">
      <w:pPr>
        <w:ind w:left="360" w:right="337"/>
        <w:rPr>
          <w:rFonts w:asciiTheme="minorHAnsi" w:hAnsiTheme="minorHAnsi" w:cstheme="minorHAnsi"/>
          <w:szCs w:val="24"/>
        </w:rPr>
      </w:pPr>
      <w:hyperlink r:id="rId23" w:history="1">
        <w:r w:rsidR="006F28BE" w:rsidRPr="008157FB">
          <w:rPr>
            <w:rFonts w:asciiTheme="minorHAnsi" w:hAnsiTheme="minorHAnsi" w:cstheme="minorHAnsi"/>
            <w:szCs w:val="24"/>
          </w:rPr>
          <w:t>Early</w:t>
        </w:r>
      </w:hyperlink>
      <w:r w:rsidR="006F28BE" w:rsidRPr="008157FB">
        <w:rPr>
          <w:rFonts w:asciiTheme="minorHAnsi" w:hAnsiTheme="minorHAnsi" w:cstheme="minorHAnsi"/>
          <w:szCs w:val="24"/>
        </w:rPr>
        <w:t xml:space="preserve"> Childhood Intervention Program</w:t>
      </w:r>
    </w:p>
    <w:p w14:paraId="2284E43A" w14:textId="77777777" w:rsidR="006F28BE" w:rsidRPr="008157FB" w:rsidRDefault="006F28BE" w:rsidP="00354D01">
      <w:pPr>
        <w:ind w:left="360"/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College of Education</w:t>
      </w:r>
    </w:p>
    <w:p w14:paraId="5F345BB0" w14:textId="4FEC85A1" w:rsidR="006F28BE" w:rsidRPr="008157FB" w:rsidRDefault="00D94C05" w:rsidP="00354D01">
      <w:pPr>
        <w:ind w:left="360"/>
        <w:rPr>
          <w:rFonts w:asciiTheme="minorHAnsi" w:hAnsiTheme="minorHAnsi" w:cstheme="minorHAnsi"/>
          <w:szCs w:val="24"/>
        </w:rPr>
      </w:pPr>
      <w:hyperlink r:id="rId24" w:history="1">
        <w:r w:rsidR="006F28BE" w:rsidRPr="008157FB">
          <w:rPr>
            <w:rStyle w:val="Hyperlink"/>
            <w:rFonts w:asciiTheme="minorHAnsi" w:hAnsiTheme="minorHAnsi" w:cstheme="minorHAnsi"/>
            <w:szCs w:val="24"/>
          </w:rPr>
          <w:t>hixsmall@pdx.edu</w:t>
        </w:r>
      </w:hyperlink>
    </w:p>
    <w:p w14:paraId="76AE47E0" w14:textId="77777777" w:rsidR="006F28BE" w:rsidRPr="008157FB" w:rsidRDefault="006F28BE" w:rsidP="006F28BE">
      <w:pPr>
        <w:rPr>
          <w:rFonts w:asciiTheme="minorHAnsi" w:hAnsiTheme="minorHAnsi" w:cstheme="minorHAnsi"/>
          <w:b/>
          <w:bCs/>
          <w:szCs w:val="24"/>
        </w:rPr>
      </w:pPr>
    </w:p>
    <w:p w14:paraId="2A2FFB01" w14:textId="64AE18B5" w:rsidR="00FD42C4" w:rsidRPr="008157FB" w:rsidRDefault="00FD42C4" w:rsidP="00FD42C4">
      <w:pPr>
        <w:rPr>
          <w:rFonts w:asciiTheme="minorHAnsi" w:hAnsiTheme="minorHAnsi" w:cstheme="minorHAnsi"/>
          <w:szCs w:val="24"/>
          <w:u w:val="single"/>
        </w:rPr>
      </w:pPr>
      <w:r w:rsidRPr="008157FB">
        <w:rPr>
          <w:rFonts w:asciiTheme="minorHAnsi" w:hAnsiTheme="minorHAnsi" w:cstheme="minorHAnsi"/>
          <w:szCs w:val="24"/>
          <w:u w:val="single"/>
        </w:rPr>
        <w:t>Rhode Island College</w:t>
      </w:r>
      <w:r w:rsidR="004E37ED">
        <w:rPr>
          <w:rFonts w:asciiTheme="minorHAnsi" w:hAnsiTheme="minorHAnsi" w:cstheme="minorHAnsi"/>
          <w:szCs w:val="24"/>
          <w:u w:val="single"/>
        </w:rPr>
        <w:t xml:space="preserve"> (RI)</w:t>
      </w:r>
    </w:p>
    <w:p w14:paraId="1470654B" w14:textId="77777777" w:rsidR="006F28BE" w:rsidRPr="008157FB" w:rsidRDefault="006F28BE" w:rsidP="00354D01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Beth McBride-Pinheiro</w:t>
      </w:r>
    </w:p>
    <w:p w14:paraId="5B1FE252" w14:textId="77777777" w:rsidR="00FD3147" w:rsidRDefault="006F28BE" w:rsidP="00354D01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Interim Associate Dean</w:t>
      </w:r>
    </w:p>
    <w:p w14:paraId="43E2E8E2" w14:textId="77777777" w:rsidR="006F28BE" w:rsidRPr="008157FB" w:rsidRDefault="006F28BE" w:rsidP="00354D01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Feinstein School of Education and Human Development</w:t>
      </w:r>
    </w:p>
    <w:p w14:paraId="730D0FE6" w14:textId="46B4F63D" w:rsidR="006F28BE" w:rsidRPr="008157FB" w:rsidRDefault="00D94C05" w:rsidP="00354D01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5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bpinheiro@ric.edu</w:t>
        </w:r>
      </w:hyperlink>
    </w:p>
    <w:p w14:paraId="5727D6AD" w14:textId="77777777" w:rsidR="006F28BE" w:rsidRPr="008157FB" w:rsidRDefault="006F28BE" w:rsidP="00354D01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</w:p>
    <w:p w14:paraId="2E6388E2" w14:textId="4B3A8C08" w:rsidR="006F28BE" w:rsidRPr="008157FB" w:rsidRDefault="006F28BE" w:rsidP="00354D01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Amy Grattan</w:t>
      </w:r>
    </w:p>
    <w:p w14:paraId="17CECB1F" w14:textId="77777777" w:rsidR="00FD3147" w:rsidRDefault="006F28BE" w:rsidP="00354D01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Executive Director</w:t>
      </w:r>
    </w:p>
    <w:p w14:paraId="49A4D4F0" w14:textId="2E874E2C" w:rsidR="006F28BE" w:rsidRDefault="006F28BE" w:rsidP="00354D01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Paul V Sherlock Center on Disabilities</w:t>
      </w:r>
    </w:p>
    <w:p w14:paraId="4F5BDBD4" w14:textId="2F5B8F9F" w:rsidR="00522DEC" w:rsidRPr="008157FB" w:rsidRDefault="00522DEC" w:rsidP="00354D01">
      <w:pPr>
        <w:ind w:left="360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>at Rhode Island College</w:t>
      </w:r>
    </w:p>
    <w:p w14:paraId="5389DE64" w14:textId="246E46D8" w:rsidR="006F28BE" w:rsidRPr="008157FB" w:rsidRDefault="00D94C05" w:rsidP="00354D01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6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agrattan@ric.edu</w:t>
        </w:r>
      </w:hyperlink>
    </w:p>
    <w:p w14:paraId="068FB369" w14:textId="77777777" w:rsidR="00C16BE6" w:rsidRPr="008157FB" w:rsidRDefault="00C16BE6" w:rsidP="006F28BE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5011BE16" w14:textId="77D0FAA3" w:rsidR="00FD42C4" w:rsidRPr="008157FB" w:rsidRDefault="00FD42C4" w:rsidP="00FD42C4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Sam Houston State University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TX)</w:t>
      </w:r>
    </w:p>
    <w:p w14:paraId="2F1F8D31" w14:textId="7B91F8BA" w:rsidR="006F28BE" w:rsidRPr="008157FB" w:rsidRDefault="006F28BE" w:rsidP="00354D01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Desiree Hickman</w:t>
      </w:r>
    </w:p>
    <w:p w14:paraId="6A615822" w14:textId="77777777" w:rsidR="006F28BE" w:rsidRPr="008157FB" w:rsidRDefault="006F28BE" w:rsidP="00354D01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istant Professor</w:t>
      </w:r>
    </w:p>
    <w:p w14:paraId="600C1BB9" w14:textId="77777777" w:rsidR="00C836A7" w:rsidRDefault="006F28BE" w:rsidP="00354D01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Coordinator</w:t>
      </w:r>
    </w:p>
    <w:p w14:paraId="337F00F8" w14:textId="42841450" w:rsidR="006F28BE" w:rsidRPr="008157FB" w:rsidRDefault="006F28BE" w:rsidP="00354D01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ECHE Graduate Certificates</w:t>
      </w:r>
    </w:p>
    <w:p w14:paraId="2A550429" w14:textId="77777777" w:rsidR="006F28BE" w:rsidRPr="008157FB" w:rsidRDefault="006F28BE" w:rsidP="00354D01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chool of Teaching and Learning</w:t>
      </w:r>
    </w:p>
    <w:p w14:paraId="1A8D591C" w14:textId="77777777" w:rsidR="006F28BE" w:rsidRPr="008157FB" w:rsidRDefault="00D94C05" w:rsidP="00354D01">
      <w:pPr>
        <w:ind w:left="360"/>
        <w:rPr>
          <w:rFonts w:asciiTheme="minorHAnsi" w:hAnsiTheme="minorHAnsi" w:cstheme="minorHAnsi"/>
          <w:szCs w:val="24"/>
          <w:u w:val="single"/>
        </w:rPr>
      </w:pPr>
      <w:hyperlink r:id="rId27" w:history="1">
        <w:r w:rsidR="006F28BE" w:rsidRPr="008157FB">
          <w:rPr>
            <w:rStyle w:val="Hyperlink"/>
            <w:rFonts w:asciiTheme="minorHAnsi" w:hAnsiTheme="minorHAnsi" w:cstheme="minorHAnsi"/>
            <w:szCs w:val="24"/>
          </w:rPr>
          <w:t>dhg029@shsu.edu</w:t>
        </w:r>
      </w:hyperlink>
    </w:p>
    <w:p w14:paraId="10CAF7E1" w14:textId="77777777" w:rsidR="006F28BE" w:rsidRPr="008157FB" w:rsidRDefault="006F28BE" w:rsidP="0081550E">
      <w:pPr>
        <w:rPr>
          <w:rFonts w:asciiTheme="minorHAnsi" w:hAnsiTheme="minorHAnsi" w:cstheme="minorHAnsi"/>
          <w:b/>
          <w:bCs/>
          <w:szCs w:val="24"/>
        </w:rPr>
      </w:pPr>
    </w:p>
    <w:p w14:paraId="3B789C44" w14:textId="794FCCA2" w:rsidR="00FD42C4" w:rsidRPr="008157FB" w:rsidRDefault="00C93D9E" w:rsidP="00FD42C4">
      <w:pPr>
        <w:rPr>
          <w:rFonts w:asciiTheme="minorHAnsi" w:hAnsiTheme="minorHAnsi" w:cstheme="minorHAnsi"/>
          <w:color w:val="000000"/>
          <w:szCs w:val="24"/>
          <w:u w:val="single"/>
        </w:rPr>
      </w:pPr>
      <w:r>
        <w:rPr>
          <w:rFonts w:asciiTheme="minorHAnsi" w:hAnsiTheme="minorHAnsi" w:cstheme="minorHAnsi"/>
          <w:color w:val="000000"/>
          <w:szCs w:val="24"/>
          <w:u w:val="single"/>
        </w:rPr>
        <w:br w:type="column"/>
      </w:r>
      <w:r w:rsidR="00FD42C4" w:rsidRPr="008157FB">
        <w:rPr>
          <w:rFonts w:asciiTheme="minorHAnsi" w:hAnsiTheme="minorHAnsi" w:cstheme="minorHAnsi"/>
          <w:color w:val="000000"/>
          <w:szCs w:val="24"/>
          <w:u w:val="single"/>
        </w:rPr>
        <w:t>Santa Fe Community College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NM)</w:t>
      </w:r>
    </w:p>
    <w:p w14:paraId="296A837E" w14:textId="3BA05433" w:rsidR="0081550E" w:rsidRPr="008157FB" w:rsidRDefault="0081550E" w:rsidP="00354D01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Dawn Wink</w:t>
      </w:r>
    </w:p>
    <w:p w14:paraId="0F4F4803" w14:textId="77777777" w:rsidR="0081550E" w:rsidRPr="008157FB" w:rsidRDefault="0081550E" w:rsidP="00354D01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cademic Director</w:t>
      </w:r>
    </w:p>
    <w:p w14:paraId="6F8A5DB3" w14:textId="77777777" w:rsidR="0081550E" w:rsidRPr="008157FB" w:rsidRDefault="0081550E" w:rsidP="00354D01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epartment of Teacher Education</w:t>
      </w:r>
    </w:p>
    <w:p w14:paraId="2A39883A" w14:textId="749FB95C" w:rsidR="0081550E" w:rsidRPr="008157FB" w:rsidRDefault="00D94C05" w:rsidP="00354D01">
      <w:pPr>
        <w:ind w:left="360"/>
        <w:rPr>
          <w:rFonts w:asciiTheme="minorHAnsi" w:hAnsiTheme="minorHAnsi" w:cstheme="minorHAnsi"/>
          <w:color w:val="424242"/>
          <w:szCs w:val="24"/>
          <w:u w:val="single"/>
        </w:rPr>
      </w:pPr>
      <w:hyperlink r:id="rId28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Dawn.wink@afcc.edu</w:t>
        </w:r>
      </w:hyperlink>
    </w:p>
    <w:p w14:paraId="1D270E69" w14:textId="52CB9E73" w:rsidR="009B7C39" w:rsidRDefault="009B7C39" w:rsidP="00FD42C4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500E55A2" w14:textId="77777777" w:rsidR="00500110" w:rsidRPr="008157FB" w:rsidRDefault="00500110" w:rsidP="00500110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Texas A&amp;M University – San Antonio</w:t>
      </w:r>
      <w:r>
        <w:rPr>
          <w:rFonts w:asciiTheme="minorHAnsi" w:hAnsiTheme="minorHAnsi" w:cstheme="minorHAnsi"/>
          <w:color w:val="000000"/>
          <w:szCs w:val="24"/>
          <w:u w:val="single"/>
        </w:rPr>
        <w:t xml:space="preserve"> (TX)</w:t>
      </w:r>
    </w:p>
    <w:p w14:paraId="50F7F913" w14:textId="77777777" w:rsidR="00500110" w:rsidRPr="008157FB" w:rsidRDefault="00500110" w:rsidP="00500110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Karen Kohler</w:t>
      </w:r>
    </w:p>
    <w:p w14:paraId="541B23D8" w14:textId="77777777" w:rsidR="00500110" w:rsidRPr="008157FB" w:rsidRDefault="00500110" w:rsidP="00500110">
      <w:pPr>
        <w:ind w:left="360"/>
        <w:rPr>
          <w:rStyle w:val="contentpasted0"/>
          <w:rFonts w:asciiTheme="minorHAnsi" w:hAnsiTheme="minorHAnsi" w:cstheme="minorHAnsi"/>
          <w:color w:val="2424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Cs w:val="24"/>
        </w:rPr>
        <w:t>Assistant Professor</w:t>
      </w:r>
    </w:p>
    <w:p w14:paraId="303AFC6C" w14:textId="77777777" w:rsidR="00500110" w:rsidRPr="008157FB" w:rsidRDefault="00500110" w:rsidP="00500110">
      <w:pPr>
        <w:ind w:left="360"/>
        <w:rPr>
          <w:rStyle w:val="contentpasted0"/>
          <w:rFonts w:asciiTheme="minorHAnsi" w:hAnsiTheme="minorHAnsi" w:cstheme="minorHAnsi"/>
          <w:color w:val="2424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Cs w:val="24"/>
        </w:rPr>
        <w:t>Department of Curriculum and Instruction</w:t>
      </w:r>
    </w:p>
    <w:p w14:paraId="61F284BD" w14:textId="77777777" w:rsidR="00500110" w:rsidRPr="008157FB" w:rsidRDefault="00500110" w:rsidP="00500110">
      <w:pPr>
        <w:ind w:left="360"/>
        <w:rPr>
          <w:rFonts w:asciiTheme="minorHAnsi" w:hAnsiTheme="minorHAnsi" w:cstheme="minorHAnsi"/>
          <w:color w:val="242424"/>
          <w:szCs w:val="24"/>
        </w:rPr>
      </w:pPr>
      <w:r w:rsidRPr="008157FB">
        <w:rPr>
          <w:rFonts w:asciiTheme="minorHAnsi" w:hAnsiTheme="minorHAnsi" w:cstheme="minorHAnsi"/>
          <w:color w:val="242424"/>
          <w:szCs w:val="24"/>
        </w:rPr>
        <w:t>College of Education and Human Development</w:t>
      </w:r>
    </w:p>
    <w:p w14:paraId="2FDB27C5" w14:textId="77777777" w:rsidR="00500110" w:rsidRPr="008157FB" w:rsidRDefault="00D94C05" w:rsidP="00500110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29" w:history="1">
        <w:r w:rsidR="00500110" w:rsidRPr="008157FB">
          <w:rPr>
            <w:rStyle w:val="Hyperlink"/>
            <w:rFonts w:asciiTheme="minorHAnsi" w:hAnsiTheme="minorHAnsi" w:cstheme="minorHAnsi"/>
            <w:szCs w:val="24"/>
          </w:rPr>
          <w:t>kkohler@tamusa.edu</w:t>
        </w:r>
      </w:hyperlink>
    </w:p>
    <w:p w14:paraId="4DB912AD" w14:textId="77777777" w:rsidR="00500110" w:rsidRPr="008157FB" w:rsidRDefault="00500110" w:rsidP="00FD42C4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74340E2B" w14:textId="13D86E8D" w:rsidR="00127A25" w:rsidRPr="008157FB" w:rsidRDefault="00127A25" w:rsidP="00127A25">
      <w:pPr>
        <w:pStyle w:val="NormalWeb"/>
        <w:shd w:val="clear" w:color="auto" w:fill="FFFFFF"/>
        <w:rPr>
          <w:rFonts w:asciiTheme="minorHAnsi" w:hAnsiTheme="minorHAnsi" w:cstheme="minorHAnsi"/>
          <w:color w:val="242424"/>
          <w:sz w:val="24"/>
          <w:szCs w:val="24"/>
          <w:u w:val="single"/>
        </w:rPr>
      </w:pPr>
      <w:r w:rsidRPr="008157FB">
        <w:rPr>
          <w:rStyle w:val="markwln0y9wdo"/>
          <w:rFonts w:asciiTheme="minorHAnsi" w:hAnsiTheme="minorHAnsi" w:cstheme="minorHAnsi"/>
          <w:color w:val="242424"/>
          <w:sz w:val="24"/>
          <w:szCs w:val="24"/>
          <w:u w:val="single"/>
        </w:rPr>
        <w:t>University of Arkansas</w:t>
      </w:r>
      <w:r w:rsidR="004E37ED">
        <w:rPr>
          <w:rStyle w:val="markwln0y9wdo"/>
          <w:rFonts w:asciiTheme="minorHAnsi" w:hAnsiTheme="minorHAnsi" w:cstheme="minorHAnsi"/>
          <w:color w:val="242424"/>
          <w:sz w:val="24"/>
          <w:szCs w:val="24"/>
          <w:u w:val="single"/>
        </w:rPr>
        <w:t xml:space="preserve"> (AR)</w:t>
      </w:r>
    </w:p>
    <w:p w14:paraId="0C107399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Kimberley Davis</w:t>
      </w:r>
    </w:p>
    <w:p w14:paraId="6E2F5E51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ean/Associate Professor</w:t>
      </w:r>
    </w:p>
    <w:p w14:paraId="2A4229EF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Fonts w:asciiTheme="minorHAnsi" w:hAnsiTheme="minorHAnsi" w:cstheme="minorHAnsi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chool of Education</w:t>
      </w:r>
    </w:p>
    <w:p w14:paraId="474F8DDD" w14:textId="77777777" w:rsidR="00127A25" w:rsidRPr="008157FB" w:rsidRDefault="00D94C05" w:rsidP="00127A25">
      <w:pPr>
        <w:ind w:left="360"/>
        <w:rPr>
          <w:rFonts w:asciiTheme="minorHAnsi" w:hAnsiTheme="minorHAnsi" w:cstheme="minorHAnsi"/>
          <w:szCs w:val="24"/>
        </w:rPr>
      </w:pPr>
      <w:hyperlink r:id="rId30" w:history="1">
        <w:r w:rsidR="00127A25" w:rsidRPr="008157FB">
          <w:rPr>
            <w:rStyle w:val="Hyperlink"/>
            <w:rFonts w:asciiTheme="minorHAnsi" w:hAnsiTheme="minorHAnsi" w:cstheme="minorHAnsi"/>
            <w:szCs w:val="24"/>
          </w:rPr>
          <w:t>daviski@uapb.edu</w:t>
        </w:r>
      </w:hyperlink>
    </w:p>
    <w:p w14:paraId="52024188" w14:textId="77777777" w:rsidR="00127A25" w:rsidRPr="008157FB" w:rsidRDefault="00127A25" w:rsidP="00127A25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3B98EDFA" w14:textId="5754BBEB" w:rsidR="00127A25" w:rsidRPr="008157FB" w:rsidRDefault="00127A25" w:rsidP="00127A25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University of Guam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GU)</w:t>
      </w:r>
    </w:p>
    <w:p w14:paraId="74EE550D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Zena Sablan</w:t>
      </w:r>
    </w:p>
    <w:p w14:paraId="7641CDA1" w14:textId="77777777" w:rsidR="00127A25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istant Professor</w:t>
      </w:r>
    </w:p>
    <w:p w14:paraId="557A87B5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Elementary Education</w:t>
      </w:r>
    </w:p>
    <w:p w14:paraId="58B50C16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chool of Education</w:t>
      </w:r>
    </w:p>
    <w:p w14:paraId="349D7FF6" w14:textId="77777777" w:rsidR="00127A25" w:rsidRPr="008157FB" w:rsidRDefault="00D94C0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hyperlink r:id="rId31" w:history="1">
        <w:r w:rsidR="00127A25" w:rsidRPr="008157FB">
          <w:rPr>
            <w:rStyle w:val="Hyperlink"/>
            <w:rFonts w:asciiTheme="minorHAnsi" w:hAnsiTheme="minorHAnsi" w:cstheme="minorHAnsi"/>
            <w:sz w:val="24"/>
            <w:szCs w:val="24"/>
          </w:rPr>
          <w:t>sablanz@triton.uog.edu</w:t>
        </w:r>
      </w:hyperlink>
    </w:p>
    <w:p w14:paraId="1942BD49" w14:textId="77777777" w:rsidR="00127A25" w:rsidRPr="008157FB" w:rsidRDefault="00127A25" w:rsidP="00127A25">
      <w:pPr>
        <w:rPr>
          <w:rFonts w:asciiTheme="minorHAnsi" w:hAnsiTheme="minorHAnsi" w:cstheme="minorHAnsi"/>
          <w:b/>
          <w:bCs/>
          <w:szCs w:val="24"/>
        </w:rPr>
      </w:pPr>
    </w:p>
    <w:p w14:paraId="306466D9" w14:textId="3DAAFCB7" w:rsidR="00127A25" w:rsidRPr="008157FB" w:rsidRDefault="00127A25" w:rsidP="00127A25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University of La</w:t>
      </w:r>
      <w:r w:rsidR="00A535EA">
        <w:rPr>
          <w:rFonts w:asciiTheme="minorHAnsi" w:hAnsiTheme="minorHAnsi" w:cstheme="minorHAnsi"/>
          <w:color w:val="000000"/>
          <w:szCs w:val="24"/>
          <w:u w:val="single"/>
        </w:rPr>
        <w:t xml:space="preserve"> </w:t>
      </w:r>
      <w:r w:rsidRPr="008157FB">
        <w:rPr>
          <w:rFonts w:asciiTheme="minorHAnsi" w:hAnsiTheme="minorHAnsi" w:cstheme="minorHAnsi"/>
          <w:color w:val="000000"/>
          <w:szCs w:val="24"/>
          <w:u w:val="single"/>
        </w:rPr>
        <w:t>Verne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CA)</w:t>
      </w:r>
    </w:p>
    <w:p w14:paraId="16CA57B2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Sylvia Mac</w:t>
      </w:r>
    </w:p>
    <w:p w14:paraId="6B92F85D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ociate Professor of Education</w:t>
      </w:r>
    </w:p>
    <w:p w14:paraId="004F0A8A" w14:textId="77777777" w:rsidR="00127A25" w:rsidRPr="008157FB" w:rsidRDefault="00127A25" w:rsidP="00127A25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Director of the Center for Learning Innovation</w:t>
      </w:r>
    </w:p>
    <w:p w14:paraId="73540242" w14:textId="77777777" w:rsidR="00127A25" w:rsidRPr="008157FB" w:rsidRDefault="00D94C0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hyperlink r:id="rId32" w:history="1">
        <w:r w:rsidR="00127A25" w:rsidRPr="008157FB">
          <w:rPr>
            <w:rStyle w:val="Hyperlink"/>
            <w:rFonts w:asciiTheme="minorHAnsi" w:hAnsiTheme="minorHAnsi" w:cstheme="minorHAnsi"/>
            <w:szCs w:val="24"/>
          </w:rPr>
          <w:t>smac@laverne.edu</w:t>
        </w:r>
      </w:hyperlink>
    </w:p>
    <w:p w14:paraId="78E78BAB" w14:textId="77777777" w:rsidR="00127A25" w:rsidRPr="008157FB" w:rsidRDefault="00127A25" w:rsidP="00127A25">
      <w:pPr>
        <w:rPr>
          <w:rFonts w:asciiTheme="minorHAnsi" w:hAnsiTheme="minorHAnsi" w:cstheme="minorHAnsi"/>
          <w:szCs w:val="24"/>
        </w:rPr>
      </w:pPr>
    </w:p>
    <w:p w14:paraId="65E62AB6" w14:textId="4B84DA51" w:rsidR="00127A25" w:rsidRPr="00C836A7" w:rsidRDefault="00127A25" w:rsidP="00127A25">
      <w:pPr>
        <w:rPr>
          <w:rFonts w:asciiTheme="minorHAnsi" w:hAnsiTheme="minorHAnsi" w:cstheme="minorHAnsi"/>
          <w:color w:val="000000"/>
          <w:szCs w:val="24"/>
          <w:u w:val="single"/>
        </w:rPr>
      </w:pPr>
      <w:r w:rsidRPr="00C836A7">
        <w:rPr>
          <w:rFonts w:asciiTheme="minorHAnsi" w:hAnsiTheme="minorHAnsi" w:cstheme="minorHAnsi"/>
          <w:color w:val="000000"/>
          <w:szCs w:val="24"/>
          <w:u w:val="single"/>
        </w:rPr>
        <w:t>University of Nevada</w:t>
      </w:r>
      <w:r w:rsidR="0078222E">
        <w:rPr>
          <w:rFonts w:asciiTheme="minorHAnsi" w:hAnsiTheme="minorHAnsi" w:cstheme="minorHAnsi"/>
          <w:color w:val="000000"/>
          <w:szCs w:val="24"/>
          <w:u w:val="single"/>
        </w:rPr>
        <w:t xml:space="preserve"> </w:t>
      </w:r>
      <w:r w:rsidR="0078222E" w:rsidRPr="008157FB">
        <w:rPr>
          <w:rFonts w:asciiTheme="minorHAnsi" w:hAnsiTheme="minorHAnsi" w:cstheme="minorHAnsi"/>
          <w:color w:val="000000"/>
          <w:szCs w:val="24"/>
          <w:u w:val="single"/>
        </w:rPr>
        <w:t>–</w:t>
      </w:r>
      <w:r w:rsidR="0078222E">
        <w:rPr>
          <w:rFonts w:asciiTheme="minorHAnsi" w:hAnsiTheme="minorHAnsi" w:cstheme="minorHAnsi"/>
          <w:color w:val="000000"/>
          <w:szCs w:val="24"/>
          <w:u w:val="single"/>
        </w:rPr>
        <w:t xml:space="preserve"> </w:t>
      </w:r>
      <w:r w:rsidRPr="00C836A7">
        <w:rPr>
          <w:rFonts w:asciiTheme="minorHAnsi" w:hAnsiTheme="minorHAnsi" w:cstheme="minorHAnsi"/>
          <w:color w:val="000000"/>
          <w:szCs w:val="24"/>
          <w:u w:val="single"/>
        </w:rPr>
        <w:t>Las Vegas</w:t>
      </w:r>
      <w:r w:rsidR="004E37ED">
        <w:rPr>
          <w:rFonts w:asciiTheme="minorHAnsi" w:hAnsiTheme="minorHAnsi" w:cstheme="minorHAnsi"/>
          <w:color w:val="000000"/>
          <w:szCs w:val="24"/>
          <w:u w:val="single"/>
        </w:rPr>
        <w:t xml:space="preserve"> (NV)</w:t>
      </w:r>
    </w:p>
    <w:p w14:paraId="4A01713E" w14:textId="4E7A6E78" w:rsidR="00127A25" w:rsidRPr="00C836A7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C836A7">
        <w:rPr>
          <w:rFonts w:asciiTheme="minorHAnsi" w:hAnsiTheme="minorHAnsi" w:cstheme="minorHAnsi"/>
          <w:b/>
          <w:bCs/>
          <w:szCs w:val="24"/>
        </w:rPr>
        <w:t>Pric</w:t>
      </w:r>
      <w:r w:rsidR="00F87C3C">
        <w:rPr>
          <w:rFonts w:asciiTheme="minorHAnsi" w:hAnsiTheme="minorHAnsi" w:cstheme="minorHAnsi"/>
          <w:b/>
          <w:bCs/>
          <w:szCs w:val="24"/>
        </w:rPr>
        <w:t>e</w:t>
      </w:r>
      <w:r w:rsidRPr="00C836A7">
        <w:rPr>
          <w:rFonts w:asciiTheme="minorHAnsi" w:hAnsiTheme="minorHAnsi" w:cstheme="minorHAnsi"/>
          <w:b/>
          <w:bCs/>
          <w:szCs w:val="24"/>
        </w:rPr>
        <w:t>lla Morris</w:t>
      </w:r>
    </w:p>
    <w:p w14:paraId="34622B4B" w14:textId="77777777" w:rsidR="00127A25" w:rsidRPr="00C836A7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C836A7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istant Professor</w:t>
      </w:r>
    </w:p>
    <w:p w14:paraId="3523B8EF" w14:textId="77777777" w:rsidR="00127A25" w:rsidRPr="00C836A7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C836A7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 xml:space="preserve">Department of Early Childhood </w:t>
      </w:r>
    </w:p>
    <w:p w14:paraId="367A76C0" w14:textId="77777777" w:rsidR="00127A25" w:rsidRPr="00C836A7" w:rsidRDefault="00127A25" w:rsidP="00127A25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C836A7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Multilingual and Special Education</w:t>
      </w:r>
    </w:p>
    <w:p w14:paraId="132A79FF" w14:textId="77777777" w:rsidR="00127A25" w:rsidRDefault="00D94C05" w:rsidP="00127A25">
      <w:pPr>
        <w:ind w:left="360"/>
        <w:rPr>
          <w:rStyle w:val="Hyperlink"/>
          <w:rFonts w:asciiTheme="minorHAnsi" w:hAnsiTheme="minorHAnsi" w:cstheme="minorHAnsi"/>
          <w:szCs w:val="24"/>
        </w:rPr>
      </w:pPr>
      <w:hyperlink r:id="rId33" w:history="1">
        <w:r w:rsidR="00127A25" w:rsidRPr="00C836A7">
          <w:rPr>
            <w:rStyle w:val="Hyperlink"/>
            <w:rFonts w:asciiTheme="minorHAnsi" w:hAnsiTheme="minorHAnsi" w:cstheme="minorHAnsi"/>
            <w:szCs w:val="24"/>
          </w:rPr>
          <w:t>Pricella.brown@unlv.edu</w:t>
        </w:r>
      </w:hyperlink>
    </w:p>
    <w:p w14:paraId="380DB0C5" w14:textId="77777777" w:rsidR="00500110" w:rsidRDefault="00500110" w:rsidP="00127A25">
      <w:pPr>
        <w:ind w:left="360"/>
        <w:rPr>
          <w:rStyle w:val="Hyperlink"/>
          <w:rFonts w:asciiTheme="minorHAnsi" w:hAnsiTheme="minorHAnsi" w:cstheme="minorHAnsi"/>
          <w:szCs w:val="24"/>
        </w:rPr>
      </w:pPr>
    </w:p>
    <w:p w14:paraId="1C735FC8" w14:textId="5EAA0E75" w:rsidR="00500110" w:rsidRPr="008157FB" w:rsidRDefault="00C93D9E" w:rsidP="00500110">
      <w:pPr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  <w:u w:val="single"/>
        </w:rPr>
        <w:br w:type="column"/>
      </w:r>
      <w:r w:rsidR="00500110">
        <w:rPr>
          <w:rFonts w:asciiTheme="minorHAnsi" w:hAnsiTheme="minorHAnsi" w:cstheme="minorHAnsi"/>
          <w:szCs w:val="24"/>
          <w:u w:val="single"/>
        </w:rPr>
        <w:lastRenderedPageBreak/>
        <w:t>University of Texas at Austin (TX)</w:t>
      </w:r>
    </w:p>
    <w:p w14:paraId="112E43D1" w14:textId="351F92E0" w:rsidR="00500110" w:rsidRPr="008157FB" w:rsidRDefault="00500110" w:rsidP="00500110">
      <w:pPr>
        <w:ind w:left="360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Sandy Magana</w:t>
      </w:r>
    </w:p>
    <w:p w14:paraId="36EC5955" w14:textId="4BF6A545" w:rsidR="00500110" w:rsidRDefault="00500110" w:rsidP="00500110">
      <w:pPr>
        <w:ind w:left="360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>Professor</w:t>
      </w:r>
    </w:p>
    <w:p w14:paraId="242BD265" w14:textId="2D48181E" w:rsidR="00500110" w:rsidRPr="008157FB" w:rsidRDefault="00500110" w:rsidP="00500110">
      <w:pPr>
        <w:ind w:left="360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>School of Social Work</w:t>
      </w:r>
    </w:p>
    <w:p w14:paraId="40332F3A" w14:textId="59422677" w:rsidR="00500110" w:rsidRPr="008157FB" w:rsidRDefault="00D94C05" w:rsidP="00500110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34" w:history="1">
        <w:r w:rsidR="00500110">
          <w:rPr>
            <w:rStyle w:val="Hyperlink"/>
            <w:rFonts w:asciiTheme="minorHAnsi" w:hAnsiTheme="minorHAnsi" w:cstheme="minorHAnsi"/>
            <w:szCs w:val="24"/>
          </w:rPr>
          <w:t>smagana@austin.utexas.edu</w:t>
        </w:r>
      </w:hyperlink>
    </w:p>
    <w:p w14:paraId="2F3EF1FE" w14:textId="77777777" w:rsidR="00500110" w:rsidRDefault="00500110" w:rsidP="00500110">
      <w:pPr>
        <w:rPr>
          <w:rStyle w:val="Hyperlink"/>
          <w:rFonts w:asciiTheme="minorHAnsi" w:hAnsiTheme="minorHAnsi" w:cstheme="minorHAnsi"/>
          <w:szCs w:val="24"/>
        </w:rPr>
      </w:pPr>
    </w:p>
    <w:p w14:paraId="0A6040D4" w14:textId="119D39F6" w:rsidR="00127A25" w:rsidRPr="008157FB" w:rsidRDefault="00127A25" w:rsidP="00127A25">
      <w:pPr>
        <w:rPr>
          <w:rFonts w:asciiTheme="minorHAnsi" w:hAnsiTheme="minorHAnsi" w:cstheme="minorHAnsi"/>
          <w:szCs w:val="24"/>
          <w:u w:val="single"/>
        </w:rPr>
      </w:pPr>
      <w:r w:rsidRPr="008157FB">
        <w:rPr>
          <w:rFonts w:asciiTheme="minorHAnsi" w:hAnsiTheme="minorHAnsi" w:cstheme="minorHAnsi"/>
          <w:szCs w:val="24"/>
          <w:u w:val="single"/>
        </w:rPr>
        <w:t xml:space="preserve">University of </w:t>
      </w:r>
      <w:r w:rsidR="008A330B">
        <w:rPr>
          <w:rFonts w:asciiTheme="minorHAnsi" w:hAnsiTheme="minorHAnsi" w:cstheme="minorHAnsi"/>
          <w:szCs w:val="24"/>
          <w:u w:val="single"/>
        </w:rPr>
        <w:t xml:space="preserve">the </w:t>
      </w:r>
      <w:r w:rsidRPr="008157FB">
        <w:rPr>
          <w:rFonts w:asciiTheme="minorHAnsi" w:hAnsiTheme="minorHAnsi" w:cstheme="minorHAnsi"/>
          <w:szCs w:val="24"/>
          <w:u w:val="single"/>
        </w:rPr>
        <w:t>Virgin Islands</w:t>
      </w:r>
      <w:r w:rsidR="004E37ED">
        <w:rPr>
          <w:rFonts w:asciiTheme="minorHAnsi" w:hAnsiTheme="minorHAnsi" w:cstheme="minorHAnsi"/>
          <w:szCs w:val="24"/>
          <w:u w:val="single"/>
        </w:rPr>
        <w:t xml:space="preserve"> (VI)</w:t>
      </w:r>
    </w:p>
    <w:p w14:paraId="29A3B978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Sherryl Tonge-George</w:t>
      </w:r>
    </w:p>
    <w:p w14:paraId="090EE9C5" w14:textId="77777777" w:rsidR="00127A25" w:rsidRDefault="00127A25" w:rsidP="00127A25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 xml:space="preserve">Director </w:t>
      </w:r>
    </w:p>
    <w:p w14:paraId="1C2ACE62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color w:val="000000"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</w:rPr>
        <w:t>Inclusive Childcare Center</w:t>
      </w:r>
    </w:p>
    <w:p w14:paraId="313C58B3" w14:textId="77777777" w:rsidR="00127A25" w:rsidRPr="008157FB" w:rsidRDefault="00D94C05" w:rsidP="00127A25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35" w:history="1">
        <w:r w:rsidR="00127A25" w:rsidRPr="008157FB">
          <w:rPr>
            <w:rStyle w:val="Hyperlink"/>
            <w:rFonts w:asciiTheme="minorHAnsi" w:hAnsiTheme="minorHAnsi" w:cstheme="minorHAnsi"/>
            <w:szCs w:val="24"/>
          </w:rPr>
          <w:t>Sherryl.tongegeorge@uci.edu</w:t>
        </w:r>
      </w:hyperlink>
    </w:p>
    <w:p w14:paraId="73238F5C" w14:textId="77777777" w:rsidR="00127A25" w:rsidRDefault="00127A25" w:rsidP="00127A25">
      <w:pPr>
        <w:rPr>
          <w:rFonts w:asciiTheme="minorHAnsi" w:hAnsiTheme="minorHAnsi" w:cstheme="minorHAnsi"/>
          <w:b/>
          <w:szCs w:val="24"/>
          <w:u w:val="single"/>
        </w:rPr>
      </w:pPr>
    </w:p>
    <w:p w14:paraId="0431ED10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</w:p>
    <w:p w14:paraId="1A113E35" w14:textId="03F635EE" w:rsidR="00127A25" w:rsidRPr="008157FB" w:rsidRDefault="00127A25" w:rsidP="00127A25">
      <w:pPr>
        <w:rPr>
          <w:rFonts w:asciiTheme="minorHAnsi" w:hAnsiTheme="minorHAnsi" w:cstheme="minorHAnsi"/>
          <w:szCs w:val="24"/>
          <w:u w:val="single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br w:type="column"/>
      </w:r>
      <w:r w:rsidRPr="008157FB">
        <w:rPr>
          <w:rFonts w:asciiTheme="minorHAnsi" w:hAnsiTheme="minorHAnsi" w:cstheme="minorHAnsi"/>
          <w:szCs w:val="24"/>
          <w:u w:val="single"/>
        </w:rPr>
        <w:t>Virginia Commonwealth</w:t>
      </w:r>
      <w:r w:rsidR="004E37ED">
        <w:rPr>
          <w:rFonts w:asciiTheme="minorHAnsi" w:hAnsiTheme="minorHAnsi" w:cstheme="minorHAnsi"/>
          <w:szCs w:val="24"/>
          <w:u w:val="single"/>
        </w:rPr>
        <w:t xml:space="preserve"> (VA)</w:t>
      </w:r>
    </w:p>
    <w:p w14:paraId="228C47BB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Christine Spence</w:t>
      </w:r>
    </w:p>
    <w:p w14:paraId="7AA8878E" w14:textId="77777777" w:rsidR="00127A25" w:rsidRDefault="00127A25" w:rsidP="00127A25">
      <w:pPr>
        <w:ind w:left="360"/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Assistant Professor</w:t>
      </w:r>
    </w:p>
    <w:p w14:paraId="2E653C63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Special Education</w:t>
      </w:r>
    </w:p>
    <w:p w14:paraId="7CCA67B8" w14:textId="2A842F99" w:rsidR="00127A25" w:rsidRPr="008157FB" w:rsidRDefault="00127A25" w:rsidP="00127A25">
      <w:pPr>
        <w:ind w:left="360"/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Faculty – V</w:t>
      </w:r>
      <w:r w:rsidR="00522DEC">
        <w:rPr>
          <w:rFonts w:asciiTheme="minorHAnsi" w:hAnsiTheme="minorHAnsi" w:cstheme="minorHAnsi"/>
          <w:szCs w:val="24"/>
        </w:rPr>
        <w:t>irginia</w:t>
      </w:r>
      <w:r w:rsidRPr="008157FB">
        <w:rPr>
          <w:rFonts w:asciiTheme="minorHAnsi" w:hAnsiTheme="minorHAnsi" w:cstheme="minorHAnsi"/>
          <w:szCs w:val="24"/>
        </w:rPr>
        <w:t xml:space="preserve"> LEND</w:t>
      </w:r>
    </w:p>
    <w:p w14:paraId="7BFA022A" w14:textId="77777777" w:rsidR="00127A25" w:rsidRPr="008157FB" w:rsidRDefault="00127A25" w:rsidP="00127A25">
      <w:pPr>
        <w:ind w:left="360"/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Department of Counseling and Special Education</w:t>
      </w:r>
    </w:p>
    <w:p w14:paraId="4131FD12" w14:textId="77777777" w:rsidR="00127A25" w:rsidRPr="008157FB" w:rsidRDefault="00D94C05" w:rsidP="00127A25">
      <w:pPr>
        <w:ind w:left="360"/>
        <w:rPr>
          <w:rFonts w:asciiTheme="minorHAnsi" w:hAnsiTheme="minorHAnsi" w:cstheme="minorHAnsi"/>
          <w:szCs w:val="24"/>
        </w:rPr>
      </w:pPr>
      <w:hyperlink r:id="rId36" w:history="1">
        <w:r w:rsidR="00127A25" w:rsidRPr="008157FB">
          <w:rPr>
            <w:rStyle w:val="Hyperlink"/>
            <w:rFonts w:asciiTheme="minorHAnsi" w:hAnsiTheme="minorHAnsi" w:cstheme="minorHAnsi"/>
            <w:szCs w:val="24"/>
          </w:rPr>
          <w:t>spencecmm@vcu.edu</w:t>
        </w:r>
      </w:hyperlink>
    </w:p>
    <w:p w14:paraId="520B6E2B" w14:textId="77777777" w:rsidR="00127A25" w:rsidRDefault="00127A25" w:rsidP="00FD42C4">
      <w:pPr>
        <w:rPr>
          <w:rFonts w:asciiTheme="minorHAnsi" w:hAnsiTheme="minorHAnsi" w:cstheme="minorHAnsi"/>
          <w:szCs w:val="24"/>
          <w:u w:val="single"/>
        </w:rPr>
      </w:pPr>
    </w:p>
    <w:p w14:paraId="2C45995C" w14:textId="7EBF6852" w:rsidR="00C93D9E" w:rsidRPr="00127A25" w:rsidRDefault="00C93D9E" w:rsidP="00C93D9E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color w:val="000000"/>
          <w:szCs w:val="24"/>
          <w:u w:val="single"/>
        </w:rPr>
        <w:t>Winston</w:t>
      </w:r>
      <w:r w:rsidR="008A330B">
        <w:rPr>
          <w:rFonts w:asciiTheme="minorHAnsi" w:hAnsiTheme="minorHAnsi" w:cstheme="minorHAnsi"/>
          <w:color w:val="000000"/>
          <w:szCs w:val="24"/>
          <w:u w:val="single"/>
        </w:rPr>
        <w:t>-</w:t>
      </w:r>
      <w:r w:rsidRPr="008157FB">
        <w:rPr>
          <w:rFonts w:asciiTheme="minorHAnsi" w:hAnsiTheme="minorHAnsi" w:cstheme="minorHAnsi"/>
          <w:color w:val="000000"/>
          <w:szCs w:val="24"/>
          <w:u w:val="single"/>
        </w:rPr>
        <w:t>Salem State University</w:t>
      </w:r>
      <w:r>
        <w:rPr>
          <w:rFonts w:asciiTheme="minorHAnsi" w:hAnsiTheme="minorHAnsi" w:cstheme="minorHAnsi"/>
          <w:color w:val="000000"/>
          <w:szCs w:val="24"/>
          <w:u w:val="single"/>
        </w:rPr>
        <w:t xml:space="preserve"> (NC)</w:t>
      </w:r>
    </w:p>
    <w:p w14:paraId="05193724" w14:textId="77777777" w:rsidR="00C93D9E" w:rsidRPr="008157FB" w:rsidRDefault="00C93D9E" w:rsidP="00C93D9E">
      <w:pPr>
        <w:ind w:left="360"/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Sabrina Hinton</w:t>
      </w:r>
    </w:p>
    <w:p w14:paraId="336515F4" w14:textId="77777777" w:rsidR="00C93D9E" w:rsidRPr="008157FB" w:rsidRDefault="00C93D9E" w:rsidP="00C93D9E">
      <w:pPr>
        <w:pStyle w:val="NormalWeb"/>
        <w:shd w:val="clear" w:color="auto" w:fill="FFFFFF"/>
        <w:ind w:left="360"/>
        <w:rPr>
          <w:rStyle w:val="contentpasted0"/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Assistant Professor</w:t>
      </w:r>
    </w:p>
    <w:p w14:paraId="4807FC1F" w14:textId="77777777" w:rsidR="00C93D9E" w:rsidRPr="008157FB" w:rsidRDefault="00C93D9E" w:rsidP="00C93D9E">
      <w:pPr>
        <w:pStyle w:val="NormalWeb"/>
        <w:shd w:val="clear" w:color="auto" w:fill="FFFFFF"/>
        <w:ind w:left="360"/>
        <w:rPr>
          <w:rFonts w:asciiTheme="minorHAnsi" w:hAnsiTheme="minorHAnsi" w:cstheme="minorHAnsi"/>
          <w:color w:val="242424"/>
          <w:sz w:val="24"/>
          <w:szCs w:val="24"/>
        </w:rPr>
      </w:pPr>
      <w:r w:rsidRPr="008157FB">
        <w:rPr>
          <w:rStyle w:val="contentpasted0"/>
          <w:rFonts w:asciiTheme="minorHAnsi" w:hAnsiTheme="minorHAnsi" w:cstheme="minorHAnsi"/>
          <w:color w:val="242424"/>
          <w:sz w:val="24"/>
          <w:szCs w:val="24"/>
        </w:rPr>
        <w:t>School of Education</w:t>
      </w:r>
    </w:p>
    <w:p w14:paraId="755FF9DD" w14:textId="77777777" w:rsidR="00C93D9E" w:rsidRPr="008157FB" w:rsidRDefault="00D94C05" w:rsidP="00C93D9E">
      <w:pPr>
        <w:ind w:left="360"/>
        <w:rPr>
          <w:rFonts w:asciiTheme="minorHAnsi" w:hAnsiTheme="minorHAnsi" w:cstheme="minorHAnsi"/>
          <w:color w:val="000000"/>
          <w:szCs w:val="24"/>
          <w:u w:val="single"/>
        </w:rPr>
      </w:pPr>
      <w:hyperlink r:id="rId37" w:history="1">
        <w:r w:rsidR="00C93D9E" w:rsidRPr="008157FB">
          <w:rPr>
            <w:rStyle w:val="Hyperlink"/>
            <w:rFonts w:asciiTheme="minorHAnsi" w:hAnsiTheme="minorHAnsi" w:cstheme="minorHAnsi"/>
            <w:szCs w:val="24"/>
          </w:rPr>
          <w:t>hintons@wssu.edu</w:t>
        </w:r>
      </w:hyperlink>
    </w:p>
    <w:p w14:paraId="7E0193DC" w14:textId="77777777" w:rsidR="00C93D9E" w:rsidRPr="008157FB" w:rsidRDefault="00C93D9E" w:rsidP="00C93D9E">
      <w:pPr>
        <w:rPr>
          <w:rFonts w:asciiTheme="minorHAnsi" w:hAnsiTheme="minorHAnsi" w:cstheme="minorHAnsi"/>
          <w:b/>
          <w:szCs w:val="24"/>
        </w:rPr>
      </w:pPr>
    </w:p>
    <w:p w14:paraId="01864285" w14:textId="177FA17D" w:rsidR="00420131" w:rsidRPr="008157FB" w:rsidRDefault="00C93D9E" w:rsidP="00420131">
      <w:p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  <w:u w:val="single"/>
        </w:rPr>
        <w:br w:type="column"/>
      </w:r>
      <w:r w:rsidR="00420131" w:rsidRPr="008157FB">
        <w:rPr>
          <w:rFonts w:asciiTheme="minorHAnsi" w:hAnsiTheme="minorHAnsi" w:cstheme="minorHAnsi"/>
          <w:b/>
          <w:szCs w:val="24"/>
          <w:u w:val="single"/>
        </w:rPr>
        <w:lastRenderedPageBreak/>
        <w:t>EC</w:t>
      </w:r>
      <w:r w:rsidR="00F94494" w:rsidRPr="008157FB">
        <w:rPr>
          <w:rFonts w:asciiTheme="minorHAnsi" w:hAnsiTheme="minorHAnsi" w:cstheme="minorHAnsi"/>
          <w:b/>
          <w:szCs w:val="24"/>
          <w:u w:val="single"/>
        </w:rPr>
        <w:t>i</w:t>
      </w:r>
      <w:r w:rsidR="00420131" w:rsidRPr="008157FB">
        <w:rPr>
          <w:rFonts w:asciiTheme="minorHAnsi" w:hAnsiTheme="minorHAnsi" w:cstheme="minorHAnsi"/>
          <w:b/>
          <w:szCs w:val="24"/>
          <w:u w:val="single"/>
        </w:rPr>
        <w:t>PC</w:t>
      </w:r>
      <w:r w:rsidR="00F94494" w:rsidRPr="008157FB">
        <w:rPr>
          <w:rFonts w:asciiTheme="minorHAnsi" w:hAnsiTheme="minorHAnsi" w:cstheme="minorHAnsi"/>
          <w:b/>
          <w:szCs w:val="24"/>
          <w:u w:val="single"/>
        </w:rPr>
        <w:t>-Equity</w:t>
      </w:r>
      <w:r w:rsidR="00420131" w:rsidRPr="008157FB">
        <w:rPr>
          <w:rFonts w:asciiTheme="minorHAnsi" w:hAnsiTheme="minorHAnsi" w:cstheme="minorHAnsi"/>
          <w:b/>
          <w:szCs w:val="24"/>
          <w:u w:val="single"/>
        </w:rPr>
        <w:t xml:space="preserve"> Staff:</w:t>
      </w:r>
    </w:p>
    <w:p w14:paraId="16B2A682" w14:textId="77777777" w:rsidR="00420131" w:rsidRPr="008157FB" w:rsidRDefault="00420131" w:rsidP="00420131">
      <w:pPr>
        <w:rPr>
          <w:rFonts w:asciiTheme="minorHAnsi" w:hAnsiTheme="minorHAnsi" w:cstheme="minorHAnsi"/>
          <w:szCs w:val="24"/>
        </w:rPr>
      </w:pPr>
    </w:p>
    <w:p w14:paraId="67C97A68" w14:textId="45EDC82F" w:rsidR="002F74A7" w:rsidRPr="002F74A7" w:rsidRDefault="00685A14" w:rsidP="00685A14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Mary Beth Bruder</w:t>
      </w:r>
    </w:p>
    <w:p w14:paraId="572283F9" w14:textId="77777777" w:rsidR="002F74A7" w:rsidRDefault="002F74A7" w:rsidP="00685A14">
      <w:pPr>
        <w:rPr>
          <w:rFonts w:asciiTheme="minorHAnsi" w:hAnsiTheme="minorHAnsi" w:cstheme="minorHAnsi"/>
          <w:bCs/>
          <w:szCs w:val="24"/>
        </w:rPr>
      </w:pPr>
      <w:proofErr w:type="spellStart"/>
      <w:r>
        <w:rPr>
          <w:rFonts w:asciiTheme="minorHAnsi" w:hAnsiTheme="minorHAnsi" w:cstheme="minorHAnsi"/>
          <w:bCs/>
          <w:szCs w:val="24"/>
        </w:rPr>
        <w:t>ECiPC</w:t>
      </w:r>
      <w:proofErr w:type="spellEnd"/>
      <w:r>
        <w:rPr>
          <w:rFonts w:asciiTheme="minorHAnsi" w:hAnsiTheme="minorHAnsi" w:cstheme="minorHAnsi"/>
          <w:bCs/>
          <w:szCs w:val="24"/>
        </w:rPr>
        <w:t>- Equity Director</w:t>
      </w:r>
    </w:p>
    <w:p w14:paraId="52FA8A16" w14:textId="5039DEBB" w:rsidR="00500110" w:rsidRDefault="00500110" w:rsidP="00685A14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Professor of Public Health Sciences,</w:t>
      </w:r>
    </w:p>
    <w:p w14:paraId="35497FBE" w14:textId="2F4B9B15" w:rsidR="00500110" w:rsidRPr="00500110" w:rsidRDefault="00500110" w:rsidP="00685A14">
      <w:pPr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Pediatrics, and Educational Psychology</w:t>
      </w:r>
    </w:p>
    <w:p w14:paraId="4BF90CC7" w14:textId="1A77AE5B" w:rsidR="004A3802" w:rsidRDefault="00685A14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Director</w:t>
      </w:r>
      <w:r w:rsidR="00500110">
        <w:rPr>
          <w:rFonts w:asciiTheme="minorHAnsi" w:hAnsiTheme="minorHAnsi" w:cstheme="minorHAnsi"/>
          <w:szCs w:val="24"/>
        </w:rPr>
        <w:t xml:space="preserve">, University of Connecticut </w:t>
      </w:r>
    </w:p>
    <w:p w14:paraId="2CE3AD8E" w14:textId="1997304C" w:rsidR="003145AA" w:rsidRDefault="003145AA" w:rsidP="00685A14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.J. </w:t>
      </w:r>
      <w:proofErr w:type="spellStart"/>
      <w:r>
        <w:rPr>
          <w:rFonts w:asciiTheme="minorHAnsi" w:hAnsiTheme="minorHAnsi" w:cstheme="minorHAnsi"/>
          <w:szCs w:val="24"/>
        </w:rPr>
        <w:t>Pappanikou</w:t>
      </w:r>
      <w:proofErr w:type="spellEnd"/>
      <w:r>
        <w:rPr>
          <w:rFonts w:asciiTheme="minorHAnsi" w:hAnsiTheme="minorHAnsi" w:cstheme="minorHAnsi"/>
          <w:szCs w:val="24"/>
        </w:rPr>
        <w:t xml:space="preserve"> Center for Excellence in </w:t>
      </w:r>
    </w:p>
    <w:p w14:paraId="6CE395D6" w14:textId="58249BB0" w:rsidR="003145AA" w:rsidRPr="008157FB" w:rsidRDefault="003145AA" w:rsidP="00685A14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evelopmental Disabilities</w:t>
      </w:r>
    </w:p>
    <w:p w14:paraId="6F4078C9" w14:textId="0F75A51A" w:rsidR="00685A14" w:rsidRDefault="003145AA" w:rsidP="00685A14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Education, Research, and Service</w:t>
      </w:r>
    </w:p>
    <w:p w14:paraId="1766A71D" w14:textId="5DE4477B" w:rsidR="00685A14" w:rsidRPr="008157FB" w:rsidRDefault="003145AA" w:rsidP="00685A14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rector, U</w:t>
      </w:r>
      <w:r w:rsidR="008B0425">
        <w:rPr>
          <w:rFonts w:asciiTheme="minorHAnsi" w:hAnsiTheme="minorHAnsi" w:cstheme="minorHAnsi"/>
          <w:szCs w:val="24"/>
        </w:rPr>
        <w:t>Conn</w:t>
      </w:r>
      <w:r>
        <w:rPr>
          <w:rFonts w:asciiTheme="minorHAnsi" w:hAnsiTheme="minorHAnsi" w:cstheme="minorHAnsi"/>
          <w:szCs w:val="24"/>
        </w:rPr>
        <w:t xml:space="preserve"> Leadership</w:t>
      </w:r>
      <w:r w:rsidR="008B042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Education in</w:t>
      </w:r>
      <w:r w:rsidR="008B0425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Neurodevelopmental Disabilities Program</w:t>
      </w:r>
    </w:p>
    <w:p w14:paraId="5825D32F" w14:textId="77777777" w:rsidR="00685A14" w:rsidRPr="008157FB" w:rsidRDefault="00D94C05" w:rsidP="00685A14">
      <w:pPr>
        <w:rPr>
          <w:rFonts w:asciiTheme="minorHAnsi" w:hAnsiTheme="minorHAnsi" w:cstheme="minorHAnsi"/>
          <w:szCs w:val="24"/>
        </w:rPr>
      </w:pPr>
      <w:hyperlink r:id="rId38" w:history="1">
        <w:r w:rsidR="00685A14" w:rsidRPr="008157FB">
          <w:rPr>
            <w:rStyle w:val="Hyperlink"/>
            <w:rFonts w:asciiTheme="minorHAnsi" w:hAnsiTheme="minorHAnsi" w:cstheme="minorHAnsi"/>
            <w:szCs w:val="24"/>
          </w:rPr>
          <w:t>bruder@uchc.edu</w:t>
        </w:r>
      </w:hyperlink>
    </w:p>
    <w:p w14:paraId="7760D1E7" w14:textId="77777777" w:rsidR="00685A14" w:rsidRPr="008157FB" w:rsidRDefault="00685A14" w:rsidP="00685A14">
      <w:pPr>
        <w:rPr>
          <w:rFonts w:asciiTheme="minorHAnsi" w:hAnsiTheme="minorHAnsi" w:cstheme="minorHAnsi"/>
          <w:b/>
          <w:szCs w:val="24"/>
        </w:rPr>
      </w:pPr>
    </w:p>
    <w:p w14:paraId="2650872C" w14:textId="77777777" w:rsidR="00E17DB7" w:rsidRPr="008157FB" w:rsidRDefault="00E17DB7" w:rsidP="00E17DB7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Tawara Goode</w:t>
      </w:r>
    </w:p>
    <w:p w14:paraId="6F898B74" w14:textId="313DDA4B" w:rsidR="002F74A7" w:rsidRPr="002F74A7" w:rsidRDefault="002F74A7" w:rsidP="00E17DB7">
      <w:pPr>
        <w:rPr>
          <w:rFonts w:asciiTheme="minorHAnsi" w:hAnsiTheme="minorHAnsi" w:cstheme="minorHAnsi"/>
          <w:bCs/>
          <w:szCs w:val="24"/>
        </w:rPr>
      </w:pPr>
      <w:proofErr w:type="spellStart"/>
      <w:r>
        <w:rPr>
          <w:rFonts w:asciiTheme="minorHAnsi" w:hAnsiTheme="minorHAnsi" w:cstheme="minorHAnsi"/>
          <w:bCs/>
          <w:szCs w:val="24"/>
        </w:rPr>
        <w:t>ECiPC</w:t>
      </w:r>
      <w:proofErr w:type="spellEnd"/>
      <w:r>
        <w:rPr>
          <w:rFonts w:asciiTheme="minorHAnsi" w:hAnsiTheme="minorHAnsi" w:cstheme="minorHAnsi"/>
          <w:bCs/>
          <w:szCs w:val="24"/>
        </w:rPr>
        <w:t>- Equity Co-Director</w:t>
      </w:r>
    </w:p>
    <w:p w14:paraId="7B9BE295" w14:textId="441833D7" w:rsidR="00E17DB7" w:rsidRDefault="003145AA" w:rsidP="00E17DB7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ssociate Professor</w:t>
      </w:r>
    </w:p>
    <w:p w14:paraId="21B4139E" w14:textId="59557D1D" w:rsidR="003145AA" w:rsidRDefault="003145AA" w:rsidP="00E17DB7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rector, Georgetown University National Center for Cultural Competence</w:t>
      </w:r>
    </w:p>
    <w:p w14:paraId="015F8CDD" w14:textId="01FE1E45" w:rsidR="003145AA" w:rsidRDefault="003145AA" w:rsidP="00E17DB7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irector Georgetown University Center for Excellence in Developmental Disabilities</w:t>
      </w:r>
    </w:p>
    <w:p w14:paraId="6ECFBD56" w14:textId="54ACDE33" w:rsidR="003145AA" w:rsidRDefault="003145AA" w:rsidP="00E17DB7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enter for Child and Human Development</w:t>
      </w:r>
    </w:p>
    <w:p w14:paraId="3C06031F" w14:textId="42C8DE7E" w:rsidR="003145AA" w:rsidRPr="008157FB" w:rsidRDefault="003145AA" w:rsidP="00E17DB7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Georgetown University Medical Center</w:t>
      </w:r>
    </w:p>
    <w:p w14:paraId="3BB6CFD8" w14:textId="77777777" w:rsidR="00E17DB7" w:rsidRPr="008157FB" w:rsidRDefault="00D94C05" w:rsidP="00E17DB7">
      <w:pPr>
        <w:rPr>
          <w:rFonts w:asciiTheme="minorHAnsi" w:hAnsiTheme="minorHAnsi" w:cstheme="minorHAnsi"/>
          <w:szCs w:val="24"/>
        </w:rPr>
      </w:pPr>
      <w:hyperlink r:id="rId39" w:history="1">
        <w:r w:rsidR="00E17DB7" w:rsidRPr="008157FB">
          <w:rPr>
            <w:rStyle w:val="Hyperlink"/>
            <w:rFonts w:asciiTheme="minorHAnsi" w:hAnsiTheme="minorHAnsi" w:cstheme="minorHAnsi"/>
            <w:szCs w:val="24"/>
          </w:rPr>
          <w:t>Tdg2@georgetown.edu</w:t>
        </w:r>
      </w:hyperlink>
    </w:p>
    <w:p w14:paraId="5015E104" w14:textId="77777777" w:rsidR="00E17DB7" w:rsidRDefault="00E17DB7" w:rsidP="00685A14">
      <w:pPr>
        <w:rPr>
          <w:rFonts w:asciiTheme="minorHAnsi" w:hAnsiTheme="minorHAnsi" w:cstheme="minorHAnsi"/>
          <w:b/>
          <w:szCs w:val="24"/>
        </w:rPr>
      </w:pPr>
    </w:p>
    <w:p w14:paraId="44F47757" w14:textId="2F0C7180" w:rsidR="00685A14" w:rsidRPr="008157FB" w:rsidRDefault="00685A14" w:rsidP="00685A14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Darla Gundler</w:t>
      </w:r>
    </w:p>
    <w:p w14:paraId="3835B7B6" w14:textId="3060B3CF" w:rsidR="004A3802" w:rsidRPr="008157FB" w:rsidRDefault="002F74A7" w:rsidP="00685A14">
      <w:pPr>
        <w:rPr>
          <w:rFonts w:asciiTheme="minorHAnsi" w:hAnsiTheme="minorHAnsi" w:cstheme="minorHAnsi"/>
          <w:szCs w:val="24"/>
        </w:rPr>
      </w:pPr>
      <w:proofErr w:type="spellStart"/>
      <w:r w:rsidRPr="008157FB">
        <w:rPr>
          <w:rFonts w:asciiTheme="minorHAnsi" w:hAnsiTheme="minorHAnsi" w:cstheme="minorHAnsi"/>
          <w:szCs w:val="24"/>
        </w:rPr>
        <w:t>EC</w:t>
      </w:r>
      <w:r w:rsidR="00522DEC">
        <w:rPr>
          <w:rFonts w:asciiTheme="minorHAnsi" w:hAnsiTheme="minorHAnsi" w:cstheme="minorHAnsi"/>
          <w:szCs w:val="24"/>
        </w:rPr>
        <w:t>i</w:t>
      </w:r>
      <w:r w:rsidRPr="008157FB">
        <w:rPr>
          <w:rFonts w:asciiTheme="minorHAnsi" w:hAnsiTheme="minorHAnsi" w:cstheme="minorHAnsi"/>
          <w:szCs w:val="24"/>
        </w:rPr>
        <w:t>PC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8157FB">
        <w:rPr>
          <w:rFonts w:asciiTheme="minorHAnsi" w:hAnsiTheme="minorHAnsi" w:cstheme="minorHAnsi"/>
          <w:szCs w:val="24"/>
        </w:rPr>
        <w:t>-</w:t>
      </w:r>
      <w:r>
        <w:rPr>
          <w:rFonts w:asciiTheme="minorHAnsi" w:hAnsiTheme="minorHAnsi" w:cstheme="minorHAnsi"/>
          <w:szCs w:val="24"/>
        </w:rPr>
        <w:t xml:space="preserve"> </w:t>
      </w:r>
      <w:r w:rsidRPr="008157FB">
        <w:rPr>
          <w:rFonts w:asciiTheme="minorHAnsi" w:hAnsiTheme="minorHAnsi" w:cstheme="minorHAnsi"/>
          <w:szCs w:val="24"/>
        </w:rPr>
        <w:t xml:space="preserve">Equity </w:t>
      </w:r>
      <w:r w:rsidR="00685A14" w:rsidRPr="008157FB">
        <w:rPr>
          <w:rFonts w:asciiTheme="minorHAnsi" w:hAnsiTheme="minorHAnsi" w:cstheme="minorHAnsi"/>
          <w:szCs w:val="24"/>
        </w:rPr>
        <w:t>Associate Director</w:t>
      </w:r>
    </w:p>
    <w:p w14:paraId="3223C2AF" w14:textId="713CD615" w:rsidR="00685A14" w:rsidRPr="008157FB" w:rsidRDefault="00685A14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Federation for Children with Special Needs</w:t>
      </w:r>
    </w:p>
    <w:p w14:paraId="20F08AB8" w14:textId="14EE2C50" w:rsidR="00685A14" w:rsidRPr="008157FB" w:rsidRDefault="00D94C05" w:rsidP="00685A14">
      <w:pPr>
        <w:rPr>
          <w:rFonts w:asciiTheme="minorHAnsi" w:hAnsiTheme="minorHAnsi" w:cstheme="minorHAnsi"/>
          <w:szCs w:val="24"/>
        </w:rPr>
      </w:pPr>
      <w:hyperlink r:id="rId40" w:history="1">
        <w:r w:rsidR="00C16BE6" w:rsidRPr="008157FB">
          <w:rPr>
            <w:rStyle w:val="Hyperlink"/>
            <w:rFonts w:asciiTheme="minorHAnsi" w:hAnsiTheme="minorHAnsi" w:cstheme="minorHAnsi"/>
            <w:szCs w:val="24"/>
          </w:rPr>
          <w:t>gundler@uchc.edu</w:t>
        </w:r>
      </w:hyperlink>
    </w:p>
    <w:p w14:paraId="0859C719" w14:textId="77777777" w:rsidR="00C16BE6" w:rsidRPr="008157FB" w:rsidRDefault="00C16BE6" w:rsidP="00685A14">
      <w:pPr>
        <w:rPr>
          <w:rFonts w:asciiTheme="minorHAnsi" w:hAnsiTheme="minorHAnsi" w:cstheme="minorHAnsi"/>
          <w:szCs w:val="24"/>
        </w:rPr>
      </w:pPr>
    </w:p>
    <w:p w14:paraId="699AF3B9" w14:textId="77777777" w:rsidR="00C93D9E" w:rsidRPr="008157FB" w:rsidRDefault="00C93D9E" w:rsidP="00C93D9E">
      <w:pPr>
        <w:rPr>
          <w:rFonts w:asciiTheme="minorHAnsi" w:hAnsiTheme="minorHAnsi" w:cstheme="minorHAnsi"/>
          <w:b/>
          <w:bCs/>
          <w:szCs w:val="24"/>
        </w:rPr>
      </w:pPr>
      <w:r w:rsidRPr="008157FB">
        <w:rPr>
          <w:rFonts w:asciiTheme="minorHAnsi" w:hAnsiTheme="minorHAnsi" w:cstheme="minorHAnsi"/>
          <w:b/>
          <w:bCs/>
          <w:szCs w:val="24"/>
        </w:rPr>
        <w:t>Peggy Kemp</w:t>
      </w:r>
    </w:p>
    <w:p w14:paraId="7884F5FE" w14:textId="77777777" w:rsidR="00C93D9E" w:rsidRPr="008157FB" w:rsidRDefault="00C93D9E" w:rsidP="00C93D9E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Executive Director</w:t>
      </w:r>
    </w:p>
    <w:p w14:paraId="1FDDFFCC" w14:textId="77777777" w:rsidR="00C93D9E" w:rsidRPr="008157FB" w:rsidRDefault="00C93D9E" w:rsidP="00C93D9E">
      <w:pPr>
        <w:rPr>
          <w:rFonts w:asciiTheme="minorHAnsi" w:hAnsiTheme="minorHAnsi" w:cstheme="minorHAnsi"/>
          <w:szCs w:val="24"/>
          <w:u w:val="single"/>
        </w:rPr>
      </w:pPr>
      <w:r w:rsidRPr="008157FB">
        <w:rPr>
          <w:rFonts w:asciiTheme="minorHAnsi" w:hAnsiTheme="minorHAnsi" w:cstheme="minorHAnsi"/>
          <w:szCs w:val="24"/>
        </w:rPr>
        <w:t>Division for Early Childhood (DEC)</w:t>
      </w:r>
      <w:r w:rsidRPr="008157FB">
        <w:rPr>
          <w:rFonts w:asciiTheme="minorHAnsi" w:hAnsiTheme="minorHAnsi" w:cstheme="minorHAnsi"/>
          <w:szCs w:val="24"/>
        </w:rPr>
        <w:br/>
      </w:r>
      <w:hyperlink r:id="rId41" w:history="1">
        <w:r w:rsidRPr="008157FB">
          <w:rPr>
            <w:rStyle w:val="Hyperlink"/>
            <w:rFonts w:asciiTheme="minorHAnsi" w:hAnsiTheme="minorHAnsi" w:cstheme="minorHAnsi"/>
            <w:szCs w:val="24"/>
          </w:rPr>
          <w:t>peggy@dec-sped.org</w:t>
        </w:r>
      </w:hyperlink>
    </w:p>
    <w:p w14:paraId="18FE73BF" w14:textId="77777777" w:rsidR="00127A25" w:rsidRDefault="00127A25" w:rsidP="00127A25">
      <w:pPr>
        <w:rPr>
          <w:rFonts w:asciiTheme="minorHAnsi" w:hAnsiTheme="minorHAnsi" w:cstheme="minorHAnsi"/>
          <w:color w:val="000000"/>
          <w:szCs w:val="24"/>
          <w:u w:val="single"/>
        </w:rPr>
      </w:pPr>
    </w:p>
    <w:p w14:paraId="6BC99797" w14:textId="77777777" w:rsidR="00C93D9E" w:rsidRDefault="00C93D9E" w:rsidP="003145AA">
      <w:pPr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br w:type="column"/>
      </w:r>
    </w:p>
    <w:p w14:paraId="5FD43B54" w14:textId="77777777" w:rsidR="00C93D9E" w:rsidRDefault="00C93D9E" w:rsidP="003145AA">
      <w:pPr>
        <w:rPr>
          <w:rFonts w:asciiTheme="minorHAnsi" w:hAnsiTheme="minorHAnsi" w:cstheme="minorHAnsi"/>
          <w:b/>
          <w:bCs/>
          <w:szCs w:val="24"/>
        </w:rPr>
      </w:pPr>
    </w:p>
    <w:p w14:paraId="46708717" w14:textId="131B2132" w:rsidR="00420131" w:rsidRPr="008157FB" w:rsidRDefault="00420131" w:rsidP="00420131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Kalie Kowalski</w:t>
      </w:r>
    </w:p>
    <w:p w14:paraId="612EA0E7" w14:textId="1644E65F" w:rsidR="000808D3" w:rsidRPr="000808D3" w:rsidRDefault="000808D3" w:rsidP="000808D3">
      <w:pPr>
        <w:rPr>
          <w:rFonts w:asciiTheme="minorHAnsi" w:hAnsiTheme="minorHAnsi" w:cstheme="minorHAnsi"/>
          <w:color w:val="000000"/>
        </w:rPr>
      </w:pPr>
      <w:proofErr w:type="spellStart"/>
      <w:r w:rsidRPr="000808D3">
        <w:rPr>
          <w:rFonts w:asciiTheme="minorHAnsi" w:hAnsiTheme="minorHAnsi" w:cstheme="minorHAnsi"/>
          <w:color w:val="000000"/>
        </w:rPr>
        <w:t>ECiPC</w:t>
      </w:r>
      <w:proofErr w:type="spellEnd"/>
      <w:r w:rsidRPr="000808D3">
        <w:rPr>
          <w:rFonts w:asciiTheme="minorHAnsi" w:hAnsiTheme="minorHAnsi" w:cstheme="minorHAnsi"/>
          <w:color w:val="000000"/>
        </w:rPr>
        <w:t xml:space="preserve"> - Equity TA Consultant</w:t>
      </w:r>
    </w:p>
    <w:p w14:paraId="54DFA698" w14:textId="23BA9E5F" w:rsidR="000808D3" w:rsidRPr="000808D3" w:rsidRDefault="000808D3" w:rsidP="000808D3">
      <w:pPr>
        <w:rPr>
          <w:rFonts w:asciiTheme="minorHAnsi" w:hAnsiTheme="minorHAnsi" w:cstheme="minorHAnsi"/>
          <w:color w:val="000000"/>
        </w:rPr>
      </w:pPr>
      <w:r w:rsidRPr="000808D3">
        <w:rPr>
          <w:rFonts w:asciiTheme="minorHAnsi" w:hAnsiTheme="minorHAnsi" w:cstheme="minorHAnsi"/>
          <w:color w:val="000000"/>
        </w:rPr>
        <w:t>Cultural Linguistic Competence</w:t>
      </w:r>
    </w:p>
    <w:p w14:paraId="2306E58B" w14:textId="495A78E7" w:rsidR="000808D3" w:rsidRPr="000808D3" w:rsidRDefault="000808D3" w:rsidP="000808D3">
      <w:pPr>
        <w:rPr>
          <w:rFonts w:asciiTheme="minorHAnsi" w:hAnsiTheme="minorHAnsi" w:cstheme="minorHAnsi"/>
          <w:color w:val="000000"/>
        </w:rPr>
      </w:pPr>
      <w:r w:rsidRPr="000808D3">
        <w:rPr>
          <w:rFonts w:asciiTheme="minorHAnsi" w:hAnsiTheme="minorHAnsi" w:cstheme="minorHAnsi"/>
          <w:color w:val="000000"/>
        </w:rPr>
        <w:t>Diversity Equity Inclusion</w:t>
      </w:r>
    </w:p>
    <w:p w14:paraId="5AA0D48B" w14:textId="148F9009" w:rsidR="000808D3" w:rsidRPr="000808D3" w:rsidRDefault="000808D3" w:rsidP="000808D3">
      <w:pPr>
        <w:rPr>
          <w:rFonts w:asciiTheme="minorHAnsi" w:hAnsiTheme="minorHAnsi" w:cstheme="minorHAnsi"/>
          <w:color w:val="000000"/>
        </w:rPr>
      </w:pPr>
      <w:r w:rsidRPr="000808D3">
        <w:rPr>
          <w:rFonts w:asciiTheme="minorHAnsi" w:hAnsiTheme="minorHAnsi" w:cstheme="minorHAnsi"/>
          <w:color w:val="000000"/>
        </w:rPr>
        <w:t>Professional Development Associate</w:t>
      </w:r>
    </w:p>
    <w:p w14:paraId="6706CA89" w14:textId="62955759" w:rsidR="000808D3" w:rsidRPr="000808D3" w:rsidRDefault="000808D3" w:rsidP="000808D3">
      <w:pPr>
        <w:rPr>
          <w:rFonts w:asciiTheme="minorHAnsi" w:hAnsiTheme="minorHAnsi" w:cstheme="minorHAnsi"/>
          <w:color w:val="000000"/>
        </w:rPr>
      </w:pPr>
      <w:r w:rsidRPr="000808D3">
        <w:rPr>
          <w:rFonts w:asciiTheme="minorHAnsi" w:hAnsiTheme="minorHAnsi" w:cstheme="minorHAnsi"/>
          <w:color w:val="000000"/>
        </w:rPr>
        <w:t>Georgetown University</w:t>
      </w:r>
    </w:p>
    <w:p w14:paraId="65FB45BC" w14:textId="1F185641" w:rsidR="00420131" w:rsidRPr="008157FB" w:rsidRDefault="00D94C05" w:rsidP="00420131">
      <w:pPr>
        <w:rPr>
          <w:rFonts w:asciiTheme="minorHAnsi" w:hAnsiTheme="minorHAnsi" w:cstheme="minorHAnsi"/>
          <w:szCs w:val="24"/>
        </w:rPr>
      </w:pPr>
      <w:hyperlink r:id="rId42" w:history="1">
        <w:r w:rsidR="00420131" w:rsidRPr="008157FB">
          <w:rPr>
            <w:rStyle w:val="Hyperlink"/>
            <w:rFonts w:asciiTheme="minorHAnsi" w:hAnsiTheme="minorHAnsi" w:cstheme="minorHAnsi"/>
            <w:szCs w:val="24"/>
          </w:rPr>
          <w:t>kjk90@georgetown.edu</w:t>
        </w:r>
      </w:hyperlink>
    </w:p>
    <w:p w14:paraId="73AF28F7" w14:textId="77777777" w:rsidR="00420131" w:rsidRPr="008157FB" w:rsidRDefault="00420131" w:rsidP="00420131">
      <w:pPr>
        <w:rPr>
          <w:rFonts w:asciiTheme="minorHAnsi" w:hAnsiTheme="minorHAnsi" w:cstheme="minorHAnsi"/>
          <w:szCs w:val="24"/>
        </w:rPr>
      </w:pPr>
    </w:p>
    <w:p w14:paraId="393B10DB" w14:textId="32469512" w:rsidR="00420131" w:rsidRPr="008157FB" w:rsidRDefault="00420131" w:rsidP="00420131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Karen Brown</w:t>
      </w:r>
    </w:p>
    <w:p w14:paraId="4BE4DB13" w14:textId="36AA9C0F" w:rsidR="000808D3" w:rsidRPr="000808D3" w:rsidRDefault="000808D3" w:rsidP="00420131">
      <w:pPr>
        <w:rPr>
          <w:rFonts w:asciiTheme="minorHAnsi" w:hAnsiTheme="minorHAnsi" w:cstheme="minorHAnsi"/>
          <w:color w:val="000000"/>
        </w:rPr>
      </w:pPr>
      <w:proofErr w:type="spellStart"/>
      <w:r w:rsidRPr="000808D3">
        <w:rPr>
          <w:rFonts w:asciiTheme="minorHAnsi" w:hAnsiTheme="minorHAnsi" w:cstheme="minorHAnsi"/>
          <w:color w:val="000000"/>
        </w:rPr>
        <w:t>ECiPC</w:t>
      </w:r>
      <w:proofErr w:type="spellEnd"/>
      <w:r w:rsidRPr="000808D3">
        <w:rPr>
          <w:rFonts w:asciiTheme="minorHAnsi" w:hAnsiTheme="minorHAnsi" w:cstheme="minorHAnsi"/>
          <w:color w:val="000000"/>
        </w:rPr>
        <w:t xml:space="preserve"> - Equity TA Consultant</w:t>
      </w:r>
    </w:p>
    <w:p w14:paraId="4D63DA97" w14:textId="17204431" w:rsidR="004A3802" w:rsidRPr="008157FB" w:rsidRDefault="00420131" w:rsidP="00420131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Dean</w:t>
      </w:r>
    </w:p>
    <w:p w14:paraId="2A02854A" w14:textId="01C06809" w:rsidR="00420131" w:rsidRPr="008157FB" w:rsidRDefault="00420131" w:rsidP="00420131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School of Education</w:t>
      </w:r>
    </w:p>
    <w:p w14:paraId="3DC038A8" w14:textId="39ACDA36" w:rsidR="00420131" w:rsidRPr="008157FB" w:rsidRDefault="00420131" w:rsidP="00420131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 xml:space="preserve">University of </w:t>
      </w:r>
      <w:r w:rsidR="00E717AC">
        <w:rPr>
          <w:rFonts w:asciiTheme="minorHAnsi" w:hAnsiTheme="minorHAnsi" w:cstheme="minorHAnsi"/>
          <w:szCs w:val="24"/>
        </w:rPr>
        <w:t xml:space="preserve">the </w:t>
      </w:r>
      <w:r w:rsidRPr="008157FB">
        <w:rPr>
          <w:rFonts w:asciiTheme="minorHAnsi" w:hAnsiTheme="minorHAnsi" w:cstheme="minorHAnsi"/>
          <w:szCs w:val="24"/>
        </w:rPr>
        <w:t>Virgin Islands</w:t>
      </w:r>
    </w:p>
    <w:p w14:paraId="124A5788" w14:textId="65D77111" w:rsidR="00420131" w:rsidRPr="008157FB" w:rsidRDefault="00D94C05" w:rsidP="00420131">
      <w:pPr>
        <w:rPr>
          <w:rFonts w:asciiTheme="minorHAnsi" w:hAnsiTheme="minorHAnsi" w:cstheme="minorHAnsi"/>
          <w:szCs w:val="24"/>
        </w:rPr>
      </w:pPr>
      <w:hyperlink r:id="rId43" w:history="1">
        <w:r w:rsidR="00420131" w:rsidRPr="008157FB">
          <w:rPr>
            <w:rStyle w:val="Hyperlink"/>
            <w:rFonts w:asciiTheme="minorHAnsi" w:hAnsiTheme="minorHAnsi" w:cstheme="minorHAnsi"/>
            <w:szCs w:val="24"/>
          </w:rPr>
          <w:t>Karen.brown@uvi.edu</w:t>
        </w:r>
      </w:hyperlink>
    </w:p>
    <w:p w14:paraId="65FA9685" w14:textId="77777777" w:rsidR="00D63E5E" w:rsidRPr="008157FB" w:rsidRDefault="00D63E5E" w:rsidP="001A7E8B">
      <w:pPr>
        <w:rPr>
          <w:rFonts w:asciiTheme="minorHAnsi" w:hAnsiTheme="minorHAnsi" w:cstheme="minorHAnsi"/>
          <w:szCs w:val="24"/>
        </w:rPr>
      </w:pPr>
    </w:p>
    <w:p w14:paraId="01B6CCF4" w14:textId="4CA83204" w:rsidR="00496542" w:rsidRPr="008157FB" w:rsidRDefault="00496542" w:rsidP="00496542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Lydia Ocasio-Stoutenb</w:t>
      </w:r>
      <w:r w:rsidR="003B5971" w:rsidRPr="008157FB">
        <w:rPr>
          <w:rFonts w:asciiTheme="minorHAnsi" w:hAnsiTheme="minorHAnsi" w:cstheme="minorHAnsi"/>
          <w:b/>
          <w:szCs w:val="24"/>
        </w:rPr>
        <w:t>u</w:t>
      </w:r>
      <w:r w:rsidRPr="008157FB">
        <w:rPr>
          <w:rFonts w:asciiTheme="minorHAnsi" w:hAnsiTheme="minorHAnsi" w:cstheme="minorHAnsi"/>
          <w:b/>
          <w:szCs w:val="24"/>
        </w:rPr>
        <w:t>rg</w:t>
      </w:r>
    </w:p>
    <w:p w14:paraId="6E82268F" w14:textId="4388DF8F" w:rsidR="000808D3" w:rsidRPr="000808D3" w:rsidRDefault="000808D3" w:rsidP="00685A14">
      <w:pPr>
        <w:rPr>
          <w:rFonts w:asciiTheme="minorHAnsi" w:hAnsiTheme="minorHAnsi" w:cstheme="minorHAnsi"/>
          <w:color w:val="000000"/>
        </w:rPr>
      </w:pPr>
      <w:proofErr w:type="spellStart"/>
      <w:r w:rsidRPr="000808D3">
        <w:rPr>
          <w:rFonts w:asciiTheme="minorHAnsi" w:hAnsiTheme="minorHAnsi" w:cstheme="minorHAnsi"/>
          <w:color w:val="000000"/>
        </w:rPr>
        <w:t>ECiPC</w:t>
      </w:r>
      <w:proofErr w:type="spellEnd"/>
      <w:r w:rsidRPr="000808D3">
        <w:rPr>
          <w:rFonts w:asciiTheme="minorHAnsi" w:hAnsiTheme="minorHAnsi" w:cstheme="minorHAnsi"/>
          <w:color w:val="000000"/>
        </w:rPr>
        <w:t xml:space="preserve"> - Equity TA Consultant</w:t>
      </w:r>
    </w:p>
    <w:p w14:paraId="4588E5BE" w14:textId="4A31AB37" w:rsidR="00C836A7" w:rsidRDefault="00496542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Assistant Professor</w:t>
      </w:r>
    </w:p>
    <w:p w14:paraId="7CFECE04" w14:textId="7DA1DC2F" w:rsidR="00D31B64" w:rsidRDefault="00496542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 xml:space="preserve">College of Education </w:t>
      </w:r>
    </w:p>
    <w:p w14:paraId="51AC3991" w14:textId="5D0C5E64" w:rsidR="00496542" w:rsidRPr="008157FB" w:rsidRDefault="00496542" w:rsidP="00685A14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szCs w:val="24"/>
        </w:rPr>
        <w:t>Penn State University</w:t>
      </w:r>
      <w:r w:rsidRPr="008157FB">
        <w:rPr>
          <w:rFonts w:asciiTheme="minorHAnsi" w:hAnsiTheme="minorHAnsi" w:cstheme="minorHAnsi"/>
          <w:szCs w:val="24"/>
        </w:rPr>
        <w:br/>
      </w:r>
      <w:hyperlink r:id="rId44" w:history="1">
        <w:r w:rsidR="005345B0" w:rsidRPr="008157FB">
          <w:rPr>
            <w:rStyle w:val="Hyperlink"/>
            <w:rFonts w:asciiTheme="minorHAnsi" w:hAnsiTheme="minorHAnsi" w:cstheme="minorHAnsi"/>
            <w:szCs w:val="24"/>
          </w:rPr>
          <w:t>l.ocasiostoutenburg@gmail.com</w:t>
        </w:r>
      </w:hyperlink>
    </w:p>
    <w:p w14:paraId="34E1C4F4" w14:textId="77777777" w:rsidR="00496542" w:rsidRPr="008157FB" w:rsidRDefault="00496542" w:rsidP="00685A14">
      <w:pPr>
        <w:rPr>
          <w:rFonts w:asciiTheme="minorHAnsi" w:hAnsiTheme="minorHAnsi" w:cstheme="minorHAnsi"/>
          <w:b/>
          <w:szCs w:val="24"/>
        </w:rPr>
      </w:pPr>
    </w:p>
    <w:p w14:paraId="111C651F" w14:textId="2CE86606" w:rsidR="00685A14" w:rsidRPr="008157FB" w:rsidRDefault="00685A14" w:rsidP="00685A14">
      <w:pPr>
        <w:rPr>
          <w:rFonts w:asciiTheme="minorHAnsi" w:hAnsiTheme="minorHAnsi" w:cstheme="minorHAnsi"/>
          <w:b/>
          <w:szCs w:val="24"/>
        </w:rPr>
      </w:pPr>
      <w:r w:rsidRPr="008157FB">
        <w:rPr>
          <w:rFonts w:asciiTheme="minorHAnsi" w:hAnsiTheme="minorHAnsi" w:cstheme="minorHAnsi"/>
          <w:b/>
          <w:szCs w:val="24"/>
        </w:rPr>
        <w:t>Renee Charlifue-Smith</w:t>
      </w:r>
    </w:p>
    <w:p w14:paraId="73FF2AC2" w14:textId="68B90FFC" w:rsidR="000808D3" w:rsidRPr="008157FB" w:rsidRDefault="000808D3" w:rsidP="000808D3">
      <w:pPr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EC</w:t>
      </w:r>
      <w:r w:rsidR="00522DEC">
        <w:rPr>
          <w:rFonts w:asciiTheme="minorHAnsi" w:hAnsiTheme="minorHAnsi" w:cstheme="minorHAnsi"/>
          <w:szCs w:val="24"/>
        </w:rPr>
        <w:t>i</w:t>
      </w:r>
      <w:r>
        <w:rPr>
          <w:rFonts w:asciiTheme="minorHAnsi" w:hAnsiTheme="minorHAnsi" w:cstheme="minorHAnsi"/>
          <w:szCs w:val="24"/>
        </w:rPr>
        <w:t>PC</w:t>
      </w:r>
      <w:proofErr w:type="spellEnd"/>
      <w:r>
        <w:rPr>
          <w:rFonts w:asciiTheme="minorHAnsi" w:hAnsiTheme="minorHAnsi" w:cstheme="minorHAnsi"/>
          <w:szCs w:val="24"/>
        </w:rPr>
        <w:t xml:space="preserve"> – Equity TA Consultant</w:t>
      </w:r>
    </w:p>
    <w:p w14:paraId="05DDD13B" w14:textId="74F54192" w:rsidR="004A3802" w:rsidRDefault="00685A14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Senior Research Instructor</w:t>
      </w:r>
    </w:p>
    <w:p w14:paraId="09600AF1" w14:textId="218D3414" w:rsidR="00685A14" w:rsidRPr="008157FB" w:rsidRDefault="00685A14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Pediatrics</w:t>
      </w:r>
      <w:r w:rsidR="00C836A7">
        <w:rPr>
          <w:rFonts w:asciiTheme="minorHAnsi" w:hAnsiTheme="minorHAnsi" w:cstheme="minorHAnsi"/>
          <w:szCs w:val="24"/>
        </w:rPr>
        <w:t xml:space="preserve"> </w:t>
      </w:r>
      <w:r w:rsidRPr="008157FB">
        <w:rPr>
          <w:rFonts w:asciiTheme="minorHAnsi" w:hAnsiTheme="minorHAnsi" w:cstheme="minorHAnsi"/>
          <w:szCs w:val="24"/>
        </w:rPr>
        <w:t>-</w:t>
      </w:r>
      <w:r w:rsidR="00C836A7">
        <w:rPr>
          <w:rFonts w:asciiTheme="minorHAnsi" w:hAnsiTheme="minorHAnsi" w:cstheme="minorHAnsi"/>
          <w:szCs w:val="24"/>
        </w:rPr>
        <w:t xml:space="preserve"> </w:t>
      </w:r>
      <w:r w:rsidRPr="008157FB">
        <w:rPr>
          <w:rFonts w:asciiTheme="minorHAnsi" w:hAnsiTheme="minorHAnsi" w:cstheme="minorHAnsi"/>
          <w:szCs w:val="24"/>
        </w:rPr>
        <w:t>JFK Partners</w:t>
      </w:r>
    </w:p>
    <w:p w14:paraId="44907E44" w14:textId="77777777" w:rsidR="00685A14" w:rsidRPr="008157FB" w:rsidRDefault="00685A14" w:rsidP="00685A14">
      <w:pPr>
        <w:rPr>
          <w:rFonts w:asciiTheme="minorHAnsi" w:hAnsiTheme="minorHAnsi" w:cstheme="minorHAnsi"/>
          <w:szCs w:val="24"/>
        </w:rPr>
      </w:pPr>
      <w:r w:rsidRPr="008157FB">
        <w:rPr>
          <w:rFonts w:asciiTheme="minorHAnsi" w:hAnsiTheme="minorHAnsi" w:cstheme="minorHAnsi"/>
          <w:szCs w:val="24"/>
        </w:rPr>
        <w:t>University Colorado School of Medicine</w:t>
      </w:r>
      <w:r w:rsidRPr="008157FB">
        <w:rPr>
          <w:rFonts w:asciiTheme="minorHAnsi" w:hAnsiTheme="minorHAnsi" w:cstheme="minorHAnsi"/>
          <w:szCs w:val="24"/>
        </w:rPr>
        <w:br/>
      </w:r>
      <w:hyperlink r:id="rId45" w:history="1">
        <w:r w:rsidRPr="008157FB">
          <w:rPr>
            <w:rStyle w:val="Hyperlink"/>
            <w:rFonts w:asciiTheme="minorHAnsi" w:hAnsiTheme="minorHAnsi" w:cstheme="minorHAnsi"/>
            <w:szCs w:val="24"/>
          </w:rPr>
          <w:t>renee.charlifue-smith@cuanschutz.edu</w:t>
        </w:r>
      </w:hyperlink>
    </w:p>
    <w:p w14:paraId="5408F196" w14:textId="77777777" w:rsidR="00D63E5E" w:rsidRPr="008157FB" w:rsidRDefault="00D63E5E" w:rsidP="001A7E8B">
      <w:pPr>
        <w:rPr>
          <w:rFonts w:asciiTheme="minorHAnsi" w:hAnsiTheme="minorHAnsi" w:cstheme="minorHAnsi"/>
          <w:szCs w:val="24"/>
        </w:rPr>
      </w:pPr>
    </w:p>
    <w:p w14:paraId="18EEF057" w14:textId="77777777" w:rsidR="00D63E5E" w:rsidRPr="008157FB" w:rsidRDefault="00D63E5E" w:rsidP="001A7E8B">
      <w:pPr>
        <w:rPr>
          <w:rFonts w:asciiTheme="minorHAnsi" w:hAnsiTheme="minorHAnsi" w:cstheme="minorHAnsi"/>
          <w:szCs w:val="24"/>
        </w:rPr>
      </w:pPr>
    </w:p>
    <w:p w14:paraId="500E52A1" w14:textId="77777777" w:rsidR="00D63E5E" w:rsidRPr="008157FB" w:rsidRDefault="00D63E5E" w:rsidP="001A7E8B">
      <w:pPr>
        <w:rPr>
          <w:rFonts w:asciiTheme="minorHAnsi" w:hAnsiTheme="minorHAnsi" w:cstheme="minorHAnsi"/>
          <w:szCs w:val="24"/>
        </w:rPr>
      </w:pPr>
    </w:p>
    <w:sectPr w:rsidR="00D63E5E" w:rsidRPr="008157FB" w:rsidSect="00D848C2">
      <w:headerReference w:type="default" r:id="rId46"/>
      <w:type w:val="continuous"/>
      <w:pgSz w:w="12240" w:h="15840"/>
      <w:pgMar w:top="1980" w:right="1440" w:bottom="864" w:left="1440" w:header="547" w:footer="432" w:gutter="0"/>
      <w:cols w:num="2" w:space="2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DB024" w14:textId="77777777" w:rsidR="0038776A" w:rsidRDefault="0038776A" w:rsidP="00BB1054">
      <w:r>
        <w:separator/>
      </w:r>
    </w:p>
  </w:endnote>
  <w:endnote w:type="continuationSeparator" w:id="0">
    <w:p w14:paraId="486D2367" w14:textId="77777777" w:rsidR="0038776A" w:rsidRDefault="0038776A" w:rsidP="00BB1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dy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81368" w14:textId="77777777" w:rsidR="0038776A" w:rsidRDefault="0038776A" w:rsidP="00BB1054">
      <w:r>
        <w:separator/>
      </w:r>
    </w:p>
  </w:footnote>
  <w:footnote w:type="continuationSeparator" w:id="0">
    <w:p w14:paraId="135E3354" w14:textId="77777777" w:rsidR="0038776A" w:rsidRDefault="0038776A" w:rsidP="00BB10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B13EF" w14:textId="77777777" w:rsidR="009B7C39" w:rsidRDefault="009B7C39" w:rsidP="000D01BB">
    <w:pPr>
      <w:jc w:val="center"/>
      <w:rPr>
        <w:szCs w:val="28"/>
      </w:rPr>
    </w:pPr>
  </w:p>
  <w:p w14:paraId="521D6CB8" w14:textId="77777777" w:rsidR="009B7C39" w:rsidRDefault="009B7C39" w:rsidP="000D01BB">
    <w:pPr>
      <w:jc w:val="center"/>
      <w:rPr>
        <w:szCs w:val="28"/>
      </w:rPr>
    </w:pPr>
  </w:p>
  <w:p w14:paraId="3FF8E4A2" w14:textId="77777777" w:rsidR="009B7C39" w:rsidRDefault="009B7C39" w:rsidP="000D01BB">
    <w:pPr>
      <w:jc w:val="center"/>
      <w:rPr>
        <w:szCs w:val="28"/>
      </w:rPr>
    </w:pPr>
  </w:p>
  <w:p w14:paraId="5567AA96" w14:textId="530D80D0" w:rsidR="000D01BB" w:rsidRDefault="00825E59" w:rsidP="000D01BB">
    <w:pPr>
      <w:jc w:val="center"/>
      <w:rPr>
        <w:szCs w:val="28"/>
      </w:rPr>
    </w:pPr>
    <w:r>
      <w:rPr>
        <w:szCs w:val="28"/>
      </w:rPr>
      <w:t xml:space="preserve">May </w:t>
    </w:r>
    <w:r w:rsidR="001B334D">
      <w:rPr>
        <w:szCs w:val="28"/>
      </w:rPr>
      <w:t>28</w:t>
    </w:r>
    <w:r>
      <w:rPr>
        <w:szCs w:val="28"/>
      </w:rPr>
      <w:t>-</w:t>
    </w:r>
    <w:r w:rsidR="001B334D">
      <w:rPr>
        <w:szCs w:val="28"/>
      </w:rPr>
      <w:t>31</w:t>
    </w:r>
    <w:r w:rsidR="00416153">
      <w:rPr>
        <w:szCs w:val="28"/>
      </w:rPr>
      <w:t xml:space="preserve">, </w:t>
    </w:r>
    <w:r w:rsidR="00A03F1E">
      <w:rPr>
        <w:szCs w:val="28"/>
      </w:rPr>
      <w:t>2024,</w:t>
    </w:r>
    <w:r w:rsidR="000D01BB">
      <w:rPr>
        <w:szCs w:val="28"/>
      </w:rPr>
      <w:t xml:space="preserve"> | </w:t>
    </w:r>
    <w:r w:rsidR="001B334D">
      <w:rPr>
        <w:szCs w:val="28"/>
      </w:rPr>
      <w:t>Virgin Islands</w:t>
    </w:r>
  </w:p>
  <w:p w14:paraId="050823F9" w14:textId="77777777" w:rsidR="00D22194" w:rsidRPr="00D22194" w:rsidRDefault="00D22194" w:rsidP="00065168">
    <w:pPr>
      <w:jc w:val="center"/>
      <w:rPr>
        <w:b/>
        <w:i/>
        <w:sz w:val="4"/>
        <w:szCs w:val="4"/>
      </w:rPr>
    </w:pPr>
  </w:p>
  <w:p w14:paraId="2458B504" w14:textId="77777777" w:rsidR="00EA5D46" w:rsidRDefault="00EA5D46" w:rsidP="00065168">
    <w:pPr>
      <w:jc w:val="center"/>
      <w:rPr>
        <w:b/>
        <w:i/>
        <w:sz w:val="32"/>
        <w:szCs w:val="28"/>
      </w:rPr>
    </w:pPr>
    <w:r w:rsidRPr="00813475">
      <w:rPr>
        <w:b/>
        <w:i/>
        <w:sz w:val="32"/>
        <w:szCs w:val="28"/>
      </w:rPr>
      <w:t>Participant List</w:t>
    </w:r>
  </w:p>
  <w:p w14:paraId="7A251EB6" w14:textId="0146E376" w:rsidR="00EA5D46" w:rsidRDefault="002E3BB4" w:rsidP="00065168">
    <w:pPr>
      <w:jc w:val="cen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7D780E7E" wp14:editId="4367D443">
              <wp:simplePos x="0" y="0"/>
              <wp:positionH relativeFrom="margin">
                <wp:posOffset>9525</wp:posOffset>
              </wp:positionH>
              <wp:positionV relativeFrom="paragraph">
                <wp:posOffset>41909</wp:posOffset>
              </wp:positionV>
              <wp:extent cx="5972175" cy="0"/>
              <wp:effectExtent l="114300" t="76200" r="47625" b="114300"/>
              <wp:wrapNone/>
              <wp:docPr id="196131528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972175" cy="0"/>
                      </a:xfrm>
                      <a:prstGeom prst="line">
                        <a:avLst/>
                      </a:prstGeom>
                      <a:ln>
                        <a:solidFill>
                          <a:srgbClr val="121F88"/>
                        </a:solidFill>
                        <a:headEnd type="diamond" w="med" len="med"/>
                        <a:tailEnd type="diamond" w="med" len="med"/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517204E" id="Straight Connector 4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.75pt,3.3pt" to="471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" strokecolor="#121f88" strokeweight="3pt">
              <v:stroke startarrow="diamond" endarrow="diamond"/>
              <v:shadow on="t" color="black" opacity="22937f" origin=",.5" offset="0,.63889mm"/>
              <o:lock v:ext="edit" shapetype="f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6B162" w14:textId="7A823E4C" w:rsidR="009B7C39" w:rsidRDefault="00C93D9E" w:rsidP="00167F39">
    <w:pPr>
      <w:shd w:val="clear" w:color="auto" w:fill="FFFFFF" w:themeFill="background1"/>
      <w:jc w:val="center"/>
      <w:rPr>
        <w:outline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6152A7F" wp14:editId="2B80628E">
              <wp:simplePos x="0" y="0"/>
              <wp:positionH relativeFrom="page">
                <wp:align>right</wp:align>
              </wp:positionH>
              <wp:positionV relativeFrom="paragraph">
                <wp:posOffset>944245</wp:posOffset>
              </wp:positionV>
              <wp:extent cx="7715250" cy="1028700"/>
              <wp:effectExtent l="0" t="0" r="0" b="0"/>
              <wp:wrapNone/>
              <wp:docPr id="190072723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715250" cy="1028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CC572DC" w14:textId="501DF997" w:rsidR="008B0425" w:rsidRPr="00FD3147" w:rsidRDefault="008B0425" w:rsidP="008B0425">
                          <w:pPr>
                            <w:jc w:val="center"/>
                            <w:rPr>
                              <w:rFonts w:ascii="Calibri body" w:hAnsi="Calibri body"/>
                              <w:b/>
                              <w:szCs w:val="24"/>
                            </w:rPr>
                          </w:pPr>
                          <w:r>
                            <w:rPr>
                              <w:rFonts w:ascii="Calibri body" w:hAnsi="Calibri body"/>
                              <w:b/>
                              <w:szCs w:val="24"/>
                            </w:rPr>
                            <w:t>MSI and HB</w:t>
                          </w:r>
                          <w:r w:rsidR="00522DEC">
                            <w:rPr>
                              <w:rFonts w:ascii="Calibri body" w:hAnsi="Calibri body"/>
                              <w:b/>
                              <w:szCs w:val="24"/>
                            </w:rPr>
                            <w:t>C</w:t>
                          </w:r>
                          <w:r>
                            <w:rPr>
                              <w:rFonts w:ascii="Calibri body" w:hAnsi="Calibri body"/>
                              <w:b/>
                              <w:szCs w:val="24"/>
                            </w:rPr>
                            <w:t>U Faculty Cohort Convening</w:t>
                          </w:r>
                        </w:p>
                        <w:p w14:paraId="4DD44EDE" w14:textId="60348DDE" w:rsidR="008B0425" w:rsidRPr="00FD3147" w:rsidRDefault="008B0425" w:rsidP="008B0425">
                          <w:pPr>
                            <w:jc w:val="center"/>
                            <w:rPr>
                              <w:rFonts w:ascii="Calibri body" w:hAnsi="Calibri body"/>
                              <w:szCs w:val="24"/>
                            </w:rPr>
                          </w:pPr>
                          <w:r w:rsidRPr="00FD3147">
                            <w:rPr>
                              <w:rFonts w:ascii="Calibri body" w:hAnsi="Calibri body"/>
                              <w:szCs w:val="24"/>
                            </w:rPr>
                            <w:t xml:space="preserve">May </w:t>
                          </w:r>
                          <w:r>
                            <w:rPr>
                              <w:rFonts w:ascii="Calibri body" w:hAnsi="Calibri body"/>
                              <w:szCs w:val="24"/>
                            </w:rPr>
                            <w:t>3</w:t>
                          </w:r>
                          <w:r w:rsidR="00DF01E6">
                            <w:rPr>
                              <w:rFonts w:ascii="Calibri body" w:hAnsi="Calibri body"/>
                              <w:szCs w:val="24"/>
                            </w:rPr>
                            <w:t>0</w:t>
                          </w:r>
                          <w:r>
                            <w:rPr>
                              <w:rFonts w:ascii="Calibri body" w:hAnsi="Calibri body"/>
                              <w:szCs w:val="24"/>
                            </w:rPr>
                            <w:t xml:space="preserve"> </w:t>
                          </w:r>
                          <w:r w:rsidR="00DF01E6">
                            <w:rPr>
                              <w:rFonts w:ascii="Calibri body" w:hAnsi="Calibri body"/>
                              <w:szCs w:val="24"/>
                            </w:rPr>
                            <w:t>–</w:t>
                          </w:r>
                          <w:r>
                            <w:rPr>
                              <w:rFonts w:ascii="Calibri body" w:hAnsi="Calibri body"/>
                              <w:szCs w:val="24"/>
                            </w:rPr>
                            <w:t xml:space="preserve"> June</w:t>
                          </w:r>
                          <w:r w:rsidR="00DF01E6">
                            <w:rPr>
                              <w:rFonts w:ascii="Calibri body" w:hAnsi="Calibri body"/>
                              <w:szCs w:val="24"/>
                            </w:rPr>
                            <w:t xml:space="preserve"> </w:t>
                          </w:r>
                          <w:r w:rsidRPr="00FD3147">
                            <w:rPr>
                              <w:rFonts w:ascii="Calibri body" w:hAnsi="Calibri body"/>
                              <w:szCs w:val="24"/>
                            </w:rPr>
                            <w:t xml:space="preserve">1, </w:t>
                          </w:r>
                          <w:proofErr w:type="gramStart"/>
                          <w:r w:rsidRPr="00FD3147">
                            <w:rPr>
                              <w:rFonts w:ascii="Calibri body" w:hAnsi="Calibri body"/>
                              <w:szCs w:val="24"/>
                            </w:rPr>
                            <w:t>2024</w:t>
                          </w:r>
                          <w:proofErr w:type="gramEnd"/>
                          <w:r w:rsidRPr="00FD3147">
                            <w:rPr>
                              <w:rFonts w:ascii="Calibri body" w:hAnsi="Calibri body"/>
                              <w:szCs w:val="24"/>
                            </w:rPr>
                            <w:t xml:space="preserve"> | </w:t>
                          </w:r>
                          <w:r>
                            <w:rPr>
                              <w:rFonts w:ascii="Calibri body" w:hAnsi="Calibri body"/>
                              <w:szCs w:val="24"/>
                            </w:rPr>
                            <w:t xml:space="preserve">University of the US </w:t>
                          </w:r>
                          <w:r w:rsidRPr="00FD3147">
                            <w:rPr>
                              <w:rFonts w:ascii="Calibri body" w:hAnsi="Calibri body"/>
                              <w:szCs w:val="24"/>
                            </w:rPr>
                            <w:t>Virgin Islands</w:t>
                          </w:r>
                        </w:p>
                        <w:p w14:paraId="7C09057D" w14:textId="77777777" w:rsidR="008B0425" w:rsidRDefault="008B0425" w:rsidP="00C67085">
                          <w:pPr>
                            <w:jc w:val="center"/>
                            <w:rPr>
                              <w:rFonts w:ascii="Calibri body" w:hAnsi="Calibri body"/>
                            </w:rPr>
                          </w:pPr>
                        </w:p>
                        <w:p w14:paraId="4D7F7055" w14:textId="57A6423B" w:rsidR="00AC4C0A" w:rsidRPr="008B0425" w:rsidRDefault="00AC4C0A" w:rsidP="00C67085">
                          <w:pPr>
                            <w:jc w:val="center"/>
                            <w:rPr>
                              <w:rFonts w:ascii="Calibri body" w:hAnsi="Calibri body"/>
                              <w:b/>
                              <w:bCs/>
                              <w:i/>
                              <w:iCs/>
                              <w:sz w:val="26"/>
                              <w:szCs w:val="22"/>
                            </w:rPr>
                          </w:pPr>
                          <w:r w:rsidRPr="008B0425">
                            <w:rPr>
                              <w:rFonts w:ascii="Calibri body" w:hAnsi="Calibri body"/>
                              <w:b/>
                              <w:bCs/>
                              <w:i/>
                              <w:iCs/>
                              <w:sz w:val="28"/>
                              <w:szCs w:val="24"/>
                            </w:rPr>
                            <w:t>Participant List</w:t>
                          </w:r>
                        </w:p>
                        <w:p w14:paraId="7C90088E" w14:textId="70624AAE" w:rsidR="008B0425" w:rsidRPr="00C67085" w:rsidRDefault="008B0425" w:rsidP="00C67085">
                          <w:pPr>
                            <w:jc w:val="center"/>
                            <w:rPr>
                              <w:rFonts w:ascii="Calibri body" w:hAnsi="Calibri body"/>
                            </w:rPr>
                          </w:pPr>
                          <w:r w:rsidRPr="008B0425">
                            <w:rPr>
                              <w:rFonts w:ascii="Calibri body" w:hAnsi="Calibri body"/>
                              <w:noProof/>
                            </w:rPr>
                            <w:drawing>
                              <wp:inline distT="0" distB="0" distL="0" distR="0" wp14:anchorId="36C91CE5" wp14:editId="385D5A69">
                                <wp:extent cx="6181725" cy="200025"/>
                                <wp:effectExtent l="0" t="0" r="0" b="9525"/>
                                <wp:docPr id="21370984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181725" cy="200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152A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556.3pt;margin-top:74.35pt;width:607.5pt;height:81pt;z-index:2516695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" filled="f" stroked="f" strokeweight=".5pt">
              <v:textbox>
                <w:txbxContent>
                  <w:p w14:paraId="4CC572DC" w14:textId="501DF997" w:rsidR="008B0425" w:rsidRPr="00FD3147" w:rsidRDefault="008B0425" w:rsidP="008B0425">
                    <w:pPr>
                      <w:jc w:val="center"/>
                      <w:rPr>
                        <w:rFonts w:ascii="Calibri body" w:hAnsi="Calibri body"/>
                        <w:b/>
                        <w:szCs w:val="24"/>
                      </w:rPr>
                    </w:pPr>
                    <w:r>
                      <w:rPr>
                        <w:rFonts w:ascii="Calibri body" w:hAnsi="Calibri body"/>
                        <w:b/>
                        <w:szCs w:val="24"/>
                      </w:rPr>
                      <w:t>MSI and HB</w:t>
                    </w:r>
                    <w:r w:rsidR="00522DEC">
                      <w:rPr>
                        <w:rFonts w:ascii="Calibri body" w:hAnsi="Calibri body"/>
                        <w:b/>
                        <w:szCs w:val="24"/>
                      </w:rPr>
                      <w:t>C</w:t>
                    </w:r>
                    <w:r>
                      <w:rPr>
                        <w:rFonts w:ascii="Calibri body" w:hAnsi="Calibri body"/>
                        <w:b/>
                        <w:szCs w:val="24"/>
                      </w:rPr>
                      <w:t>U Faculty Cohort Convening</w:t>
                    </w:r>
                  </w:p>
                  <w:p w14:paraId="4DD44EDE" w14:textId="60348DDE" w:rsidR="008B0425" w:rsidRPr="00FD3147" w:rsidRDefault="008B0425" w:rsidP="008B0425">
                    <w:pPr>
                      <w:jc w:val="center"/>
                      <w:rPr>
                        <w:rFonts w:ascii="Calibri body" w:hAnsi="Calibri body"/>
                        <w:szCs w:val="24"/>
                      </w:rPr>
                    </w:pPr>
                    <w:r w:rsidRPr="00FD3147">
                      <w:rPr>
                        <w:rFonts w:ascii="Calibri body" w:hAnsi="Calibri body"/>
                        <w:szCs w:val="24"/>
                      </w:rPr>
                      <w:t xml:space="preserve">May </w:t>
                    </w:r>
                    <w:r>
                      <w:rPr>
                        <w:rFonts w:ascii="Calibri body" w:hAnsi="Calibri body"/>
                        <w:szCs w:val="24"/>
                      </w:rPr>
                      <w:t>3</w:t>
                    </w:r>
                    <w:r w:rsidR="00DF01E6">
                      <w:rPr>
                        <w:rFonts w:ascii="Calibri body" w:hAnsi="Calibri body"/>
                        <w:szCs w:val="24"/>
                      </w:rPr>
                      <w:t>0</w:t>
                    </w:r>
                    <w:r>
                      <w:rPr>
                        <w:rFonts w:ascii="Calibri body" w:hAnsi="Calibri body"/>
                        <w:szCs w:val="24"/>
                      </w:rPr>
                      <w:t xml:space="preserve"> </w:t>
                    </w:r>
                    <w:r w:rsidR="00DF01E6">
                      <w:rPr>
                        <w:rFonts w:ascii="Calibri body" w:hAnsi="Calibri body"/>
                        <w:szCs w:val="24"/>
                      </w:rPr>
                      <w:t>–</w:t>
                    </w:r>
                    <w:r>
                      <w:rPr>
                        <w:rFonts w:ascii="Calibri body" w:hAnsi="Calibri body"/>
                        <w:szCs w:val="24"/>
                      </w:rPr>
                      <w:t xml:space="preserve"> June</w:t>
                    </w:r>
                    <w:r w:rsidR="00DF01E6">
                      <w:rPr>
                        <w:rFonts w:ascii="Calibri body" w:hAnsi="Calibri body"/>
                        <w:szCs w:val="24"/>
                      </w:rPr>
                      <w:t xml:space="preserve"> </w:t>
                    </w:r>
                    <w:r w:rsidRPr="00FD3147">
                      <w:rPr>
                        <w:rFonts w:ascii="Calibri body" w:hAnsi="Calibri body"/>
                        <w:szCs w:val="24"/>
                      </w:rPr>
                      <w:t xml:space="preserve">1, </w:t>
                    </w:r>
                    <w:proofErr w:type="gramStart"/>
                    <w:r w:rsidRPr="00FD3147">
                      <w:rPr>
                        <w:rFonts w:ascii="Calibri body" w:hAnsi="Calibri body"/>
                        <w:szCs w:val="24"/>
                      </w:rPr>
                      <w:t>2024</w:t>
                    </w:r>
                    <w:proofErr w:type="gramEnd"/>
                    <w:r w:rsidRPr="00FD3147">
                      <w:rPr>
                        <w:rFonts w:ascii="Calibri body" w:hAnsi="Calibri body"/>
                        <w:szCs w:val="24"/>
                      </w:rPr>
                      <w:t xml:space="preserve"> | </w:t>
                    </w:r>
                    <w:r>
                      <w:rPr>
                        <w:rFonts w:ascii="Calibri body" w:hAnsi="Calibri body"/>
                        <w:szCs w:val="24"/>
                      </w:rPr>
                      <w:t xml:space="preserve">University of the US </w:t>
                    </w:r>
                    <w:r w:rsidRPr="00FD3147">
                      <w:rPr>
                        <w:rFonts w:ascii="Calibri body" w:hAnsi="Calibri body"/>
                        <w:szCs w:val="24"/>
                      </w:rPr>
                      <w:t>Virgin Islands</w:t>
                    </w:r>
                  </w:p>
                  <w:p w14:paraId="7C09057D" w14:textId="77777777" w:rsidR="008B0425" w:rsidRDefault="008B0425" w:rsidP="00C67085">
                    <w:pPr>
                      <w:jc w:val="center"/>
                      <w:rPr>
                        <w:rFonts w:ascii="Calibri body" w:hAnsi="Calibri body"/>
                      </w:rPr>
                    </w:pPr>
                  </w:p>
                  <w:p w14:paraId="4D7F7055" w14:textId="57A6423B" w:rsidR="00AC4C0A" w:rsidRPr="008B0425" w:rsidRDefault="00AC4C0A" w:rsidP="00C67085">
                    <w:pPr>
                      <w:jc w:val="center"/>
                      <w:rPr>
                        <w:rFonts w:ascii="Calibri body" w:hAnsi="Calibri body"/>
                        <w:b/>
                        <w:bCs/>
                        <w:i/>
                        <w:iCs/>
                        <w:sz w:val="26"/>
                        <w:szCs w:val="22"/>
                      </w:rPr>
                    </w:pPr>
                    <w:r w:rsidRPr="008B0425">
                      <w:rPr>
                        <w:rFonts w:ascii="Calibri body" w:hAnsi="Calibri body"/>
                        <w:b/>
                        <w:bCs/>
                        <w:i/>
                        <w:iCs/>
                        <w:sz w:val="28"/>
                        <w:szCs w:val="24"/>
                      </w:rPr>
                      <w:t>Participant List</w:t>
                    </w:r>
                  </w:p>
                  <w:p w14:paraId="7C90088E" w14:textId="70624AAE" w:rsidR="008B0425" w:rsidRPr="00C67085" w:rsidRDefault="008B0425" w:rsidP="00C67085">
                    <w:pPr>
                      <w:jc w:val="center"/>
                      <w:rPr>
                        <w:rFonts w:ascii="Calibri body" w:hAnsi="Calibri body"/>
                      </w:rPr>
                    </w:pPr>
                    <w:r w:rsidRPr="008B0425">
                      <w:rPr>
                        <w:rFonts w:ascii="Calibri body" w:hAnsi="Calibri body"/>
                        <w:noProof/>
                      </w:rPr>
                      <w:drawing>
                        <wp:inline distT="0" distB="0" distL="0" distR="0" wp14:anchorId="36C91CE5" wp14:editId="385D5A69">
                          <wp:extent cx="6181725" cy="200025"/>
                          <wp:effectExtent l="0" t="0" r="0" b="9525"/>
                          <wp:docPr id="21370984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181725" cy="200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C93D9E">
      <w:rPr>
        <w:outline/>
        <w:noProof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  <w:drawing>
        <wp:inline distT="0" distB="0" distL="0" distR="0" wp14:anchorId="0D6679F0" wp14:editId="6B433FE7">
          <wp:extent cx="5943600" cy="855980"/>
          <wp:effectExtent l="0" t="0" r="0" b="1270"/>
          <wp:docPr id="8" name="Picture 7" descr="A blue and white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8820AA11-E012-8D97-A5A6-21DBC6ABDCE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A blue and white logo&#10;&#10;Description automatically generated">
                    <a:extLst>
                      <a:ext uri="{FF2B5EF4-FFF2-40B4-BE49-F238E27FC236}">
                        <a16:creationId xmlns:a16="http://schemas.microsoft.com/office/drawing/2014/main" id="{8820AA11-E012-8D97-A5A6-21DBC6ABDCE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943600" cy="855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1CEF80" w14:textId="51556787" w:rsidR="00C93D9E" w:rsidRDefault="00C93D9E" w:rsidP="00167F39">
    <w:pPr>
      <w:shd w:val="clear" w:color="auto" w:fill="FFFFFF" w:themeFill="background1"/>
      <w:jc w:val="center"/>
      <w:rPr>
        <w:outline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</w:pPr>
  </w:p>
  <w:p w14:paraId="7D8B4BCD" w14:textId="514C4DD5" w:rsidR="00C93D9E" w:rsidRDefault="00C93D9E" w:rsidP="00167F39">
    <w:pPr>
      <w:shd w:val="clear" w:color="auto" w:fill="FFFFFF" w:themeFill="background1"/>
      <w:jc w:val="center"/>
      <w:rPr>
        <w:outline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</w:pPr>
  </w:p>
  <w:p w14:paraId="56E724A4" w14:textId="283B80F4" w:rsidR="00C93D9E" w:rsidRDefault="00C93D9E" w:rsidP="00167F39">
    <w:pPr>
      <w:shd w:val="clear" w:color="auto" w:fill="FFFFFF" w:themeFill="background1"/>
      <w:jc w:val="center"/>
      <w:rPr>
        <w:outline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</w:pPr>
  </w:p>
  <w:p w14:paraId="475C64B8" w14:textId="77777777" w:rsidR="00C93D9E" w:rsidRPr="002E3BB4" w:rsidRDefault="00C93D9E" w:rsidP="00167F39">
    <w:pPr>
      <w:shd w:val="clear" w:color="auto" w:fill="FFFFFF" w:themeFill="background1"/>
      <w:jc w:val="center"/>
      <w:rPr>
        <w:outline/>
        <w:color w:val="FFFFFF" w:themeColor="background1"/>
        <w:szCs w:val="28"/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  <w14:textFill>
          <w14:noFill/>
        </w14:textFill>
      </w:rPr>
    </w:pPr>
  </w:p>
  <w:p w14:paraId="472404FA" w14:textId="09461EA9" w:rsidR="0004090C" w:rsidRPr="0004090C" w:rsidRDefault="0004090C">
    <w:pPr>
      <w:pStyle w:val="Header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3DA67" w14:textId="690D1FF3" w:rsidR="0022634F" w:rsidRPr="00FD3147" w:rsidRDefault="00D31E3B" w:rsidP="0022634F">
    <w:pPr>
      <w:jc w:val="center"/>
      <w:rPr>
        <w:rFonts w:ascii="Calibri body" w:hAnsi="Calibri body"/>
        <w:b/>
        <w:szCs w:val="24"/>
      </w:rPr>
    </w:pPr>
    <w:r>
      <w:rPr>
        <w:rFonts w:ascii="Calibri body" w:hAnsi="Calibri body"/>
        <w:b/>
        <w:szCs w:val="24"/>
      </w:rPr>
      <w:t>MSI and HB</w:t>
    </w:r>
    <w:r w:rsidR="00522DEC">
      <w:rPr>
        <w:rFonts w:ascii="Calibri body" w:hAnsi="Calibri body"/>
        <w:b/>
        <w:szCs w:val="24"/>
      </w:rPr>
      <w:t>C</w:t>
    </w:r>
    <w:r>
      <w:rPr>
        <w:rFonts w:ascii="Calibri body" w:hAnsi="Calibri body"/>
        <w:b/>
        <w:szCs w:val="24"/>
      </w:rPr>
      <w:t>U Faculty Cohort Convening</w:t>
    </w:r>
  </w:p>
  <w:p w14:paraId="31BE5E7C" w14:textId="53C0CCE1" w:rsidR="000D01BB" w:rsidRPr="00FD3147" w:rsidRDefault="00932EC0" w:rsidP="000D01BB">
    <w:pPr>
      <w:jc w:val="center"/>
      <w:rPr>
        <w:rFonts w:ascii="Calibri body" w:hAnsi="Calibri body"/>
        <w:szCs w:val="24"/>
      </w:rPr>
    </w:pPr>
    <w:r w:rsidRPr="00FD3147">
      <w:rPr>
        <w:rFonts w:ascii="Calibri body" w:hAnsi="Calibri body"/>
        <w:szCs w:val="24"/>
      </w:rPr>
      <w:t xml:space="preserve">May </w:t>
    </w:r>
    <w:r w:rsidR="00500110">
      <w:rPr>
        <w:rFonts w:ascii="Calibri body" w:hAnsi="Calibri body"/>
        <w:szCs w:val="24"/>
      </w:rPr>
      <w:t>3</w:t>
    </w:r>
    <w:r w:rsidR="00DF01E6">
      <w:rPr>
        <w:rFonts w:ascii="Calibri body" w:hAnsi="Calibri body"/>
        <w:szCs w:val="24"/>
      </w:rPr>
      <w:t>0</w:t>
    </w:r>
    <w:r w:rsidR="00500110">
      <w:rPr>
        <w:rFonts w:ascii="Calibri body" w:hAnsi="Calibri body"/>
        <w:szCs w:val="24"/>
      </w:rPr>
      <w:t xml:space="preserve"> </w:t>
    </w:r>
    <w:r w:rsidR="00DF01E6">
      <w:rPr>
        <w:rFonts w:ascii="Calibri body" w:hAnsi="Calibri body"/>
        <w:szCs w:val="24"/>
      </w:rPr>
      <w:t>–</w:t>
    </w:r>
    <w:r w:rsidR="00500110">
      <w:rPr>
        <w:rFonts w:ascii="Calibri body" w:hAnsi="Calibri body"/>
        <w:szCs w:val="24"/>
      </w:rPr>
      <w:t xml:space="preserve"> June</w:t>
    </w:r>
    <w:r w:rsidR="00DF01E6">
      <w:rPr>
        <w:rFonts w:ascii="Calibri body" w:hAnsi="Calibri body"/>
        <w:szCs w:val="24"/>
      </w:rPr>
      <w:t xml:space="preserve"> </w:t>
    </w:r>
    <w:r w:rsidRPr="00FD3147">
      <w:rPr>
        <w:rFonts w:ascii="Calibri body" w:hAnsi="Calibri body"/>
        <w:szCs w:val="24"/>
      </w:rPr>
      <w:t xml:space="preserve">1, </w:t>
    </w:r>
    <w:proofErr w:type="gramStart"/>
    <w:r w:rsidRPr="00FD3147">
      <w:rPr>
        <w:rFonts w:ascii="Calibri body" w:hAnsi="Calibri body"/>
        <w:szCs w:val="24"/>
      </w:rPr>
      <w:t>2024</w:t>
    </w:r>
    <w:proofErr w:type="gramEnd"/>
    <w:r w:rsidR="000D01BB" w:rsidRPr="00FD3147">
      <w:rPr>
        <w:rFonts w:ascii="Calibri body" w:hAnsi="Calibri body"/>
        <w:szCs w:val="24"/>
      </w:rPr>
      <w:t xml:space="preserve"> | </w:t>
    </w:r>
    <w:r w:rsidR="00500110">
      <w:rPr>
        <w:rFonts w:ascii="Calibri body" w:hAnsi="Calibri body"/>
        <w:szCs w:val="24"/>
      </w:rPr>
      <w:t xml:space="preserve">University of the US </w:t>
    </w:r>
    <w:r w:rsidRPr="00FD3147">
      <w:rPr>
        <w:rFonts w:ascii="Calibri body" w:hAnsi="Calibri body"/>
        <w:szCs w:val="24"/>
      </w:rPr>
      <w:t>Virgin Islands</w:t>
    </w:r>
  </w:p>
  <w:p w14:paraId="6F3B964F" w14:textId="77777777" w:rsidR="00C611C0" w:rsidRPr="00065168" w:rsidRDefault="00C611C0" w:rsidP="00065168">
    <w:pPr>
      <w:jc w:val="center"/>
      <w:rPr>
        <w:sz w:val="16"/>
        <w:szCs w:val="28"/>
      </w:rPr>
    </w:pPr>
  </w:p>
  <w:p w14:paraId="5C0237AE" w14:textId="44CF9B69" w:rsidR="00C611C0" w:rsidRPr="008B0425" w:rsidRDefault="002E3BB4" w:rsidP="00065168">
    <w:pPr>
      <w:jc w:val="center"/>
      <w:rPr>
        <w:rFonts w:ascii="Calibri body" w:hAnsi="Calibri body"/>
        <w:b/>
        <w:i/>
        <w:sz w:val="28"/>
        <w:szCs w:val="22"/>
      </w:rPr>
    </w:pPr>
    <w:r w:rsidRPr="008B0425">
      <w:rPr>
        <w:noProof/>
        <w:sz w:val="20"/>
        <w:szCs w:val="16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1086DC24" wp14:editId="615995AB">
              <wp:simplePos x="0" y="0"/>
              <wp:positionH relativeFrom="column">
                <wp:posOffset>-219075</wp:posOffset>
              </wp:positionH>
              <wp:positionV relativeFrom="paragraph">
                <wp:posOffset>271779</wp:posOffset>
              </wp:positionV>
              <wp:extent cx="5972175" cy="0"/>
              <wp:effectExtent l="114300" t="76200" r="47625" b="114300"/>
              <wp:wrapNone/>
              <wp:docPr id="523636543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972175" cy="0"/>
                      </a:xfrm>
                      <a:prstGeom prst="line">
                        <a:avLst/>
                      </a:prstGeom>
                      <a:ln>
                        <a:solidFill>
                          <a:srgbClr val="121F88"/>
                        </a:solidFill>
                        <a:headEnd type="diamond" w="med" len="med"/>
                        <a:tailEnd type="diamond" w="med" len="med"/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90EF3E" id="Straight Connector 1" o:spid="_x0000_s1026" style="position:absolute;flip:y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7.25pt,21.4pt" to="453pt,2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" strokecolor="#121f88" strokeweight="3pt">
              <v:stroke startarrow="diamond" endarrow="diamond"/>
              <v:shadow on="t" color="black" opacity="22937f" origin=",.5" offset="0,.63889mm"/>
              <o:lock v:ext="edit" shapetype="f"/>
            </v:line>
          </w:pict>
        </mc:Fallback>
      </mc:AlternateContent>
    </w:r>
    <w:r w:rsidR="00C611C0" w:rsidRPr="008B0425">
      <w:rPr>
        <w:rFonts w:ascii="Calibri body" w:hAnsi="Calibri body"/>
        <w:b/>
        <w:i/>
        <w:sz w:val="28"/>
        <w:szCs w:val="22"/>
      </w:rPr>
      <w:t>Participant List</w:t>
    </w:r>
  </w:p>
  <w:p w14:paraId="5C1EE61A" w14:textId="51987045" w:rsidR="00C611C0" w:rsidRDefault="00C611C0" w:rsidP="0006516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5F0"/>
    <w:multiLevelType w:val="hybridMultilevel"/>
    <w:tmpl w:val="F1668ADA"/>
    <w:lvl w:ilvl="0" w:tplc="84CAA1F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155CF"/>
    <w:multiLevelType w:val="hybridMultilevel"/>
    <w:tmpl w:val="886C225A"/>
    <w:lvl w:ilvl="0" w:tplc="814A861C">
      <w:start w:val="3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153E" w:themeColor="text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4763F3"/>
    <w:multiLevelType w:val="hybridMultilevel"/>
    <w:tmpl w:val="5238875A"/>
    <w:lvl w:ilvl="0" w:tplc="2B4C5E3A">
      <w:start w:val="3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153E" w:themeColor="text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206434">
    <w:abstractNumId w:val="2"/>
  </w:num>
  <w:num w:numId="2" w16cid:durableId="1006782004">
    <w:abstractNumId w:val="1"/>
  </w:num>
  <w:num w:numId="3" w16cid:durableId="1927035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P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jIwMDU0Nzc1MTdQ0lEKTi0uzszPAykwrgUATmFFvSwAAAA="/>
  </w:docVars>
  <w:rsids>
    <w:rsidRoot w:val="00BB1054"/>
    <w:rsid w:val="00007FA0"/>
    <w:rsid w:val="00010C70"/>
    <w:rsid w:val="00013C13"/>
    <w:rsid w:val="00014783"/>
    <w:rsid w:val="00015C78"/>
    <w:rsid w:val="0002510F"/>
    <w:rsid w:val="0004090C"/>
    <w:rsid w:val="000422F5"/>
    <w:rsid w:val="000424E2"/>
    <w:rsid w:val="0005749F"/>
    <w:rsid w:val="00065168"/>
    <w:rsid w:val="00065A7C"/>
    <w:rsid w:val="00074F15"/>
    <w:rsid w:val="000776A8"/>
    <w:rsid w:val="000808D3"/>
    <w:rsid w:val="00081383"/>
    <w:rsid w:val="00085477"/>
    <w:rsid w:val="0008548B"/>
    <w:rsid w:val="00086D70"/>
    <w:rsid w:val="00094D18"/>
    <w:rsid w:val="000957B0"/>
    <w:rsid w:val="00097751"/>
    <w:rsid w:val="000A3A90"/>
    <w:rsid w:val="000A483B"/>
    <w:rsid w:val="000B21E5"/>
    <w:rsid w:val="000B46FD"/>
    <w:rsid w:val="000C011C"/>
    <w:rsid w:val="000D01BB"/>
    <w:rsid w:val="000E2BC1"/>
    <w:rsid w:val="000F15AA"/>
    <w:rsid w:val="000F2E76"/>
    <w:rsid w:val="00103C4B"/>
    <w:rsid w:val="00106022"/>
    <w:rsid w:val="0011200E"/>
    <w:rsid w:val="00114DD7"/>
    <w:rsid w:val="00116072"/>
    <w:rsid w:val="00116C80"/>
    <w:rsid w:val="00121348"/>
    <w:rsid w:val="00124A12"/>
    <w:rsid w:val="00127A25"/>
    <w:rsid w:val="001370A4"/>
    <w:rsid w:val="001374EF"/>
    <w:rsid w:val="0014402C"/>
    <w:rsid w:val="00144E89"/>
    <w:rsid w:val="00147578"/>
    <w:rsid w:val="0015088B"/>
    <w:rsid w:val="001535DE"/>
    <w:rsid w:val="00155BEF"/>
    <w:rsid w:val="00156C4B"/>
    <w:rsid w:val="00160D6E"/>
    <w:rsid w:val="00167C5D"/>
    <w:rsid w:val="00167F39"/>
    <w:rsid w:val="0018578A"/>
    <w:rsid w:val="00185C33"/>
    <w:rsid w:val="00187481"/>
    <w:rsid w:val="001923CB"/>
    <w:rsid w:val="00193CFF"/>
    <w:rsid w:val="00195FFC"/>
    <w:rsid w:val="0019704F"/>
    <w:rsid w:val="001A4F82"/>
    <w:rsid w:val="001A7E8B"/>
    <w:rsid w:val="001B2AF4"/>
    <w:rsid w:val="001B334D"/>
    <w:rsid w:val="001B44ED"/>
    <w:rsid w:val="001D15D0"/>
    <w:rsid w:val="001D33BD"/>
    <w:rsid w:val="001E163C"/>
    <w:rsid w:val="001F25AD"/>
    <w:rsid w:val="00202025"/>
    <w:rsid w:val="00202E1F"/>
    <w:rsid w:val="00213AFB"/>
    <w:rsid w:val="0022419C"/>
    <w:rsid w:val="002250E3"/>
    <w:rsid w:val="0022634F"/>
    <w:rsid w:val="00232EA2"/>
    <w:rsid w:val="00240E86"/>
    <w:rsid w:val="002511C9"/>
    <w:rsid w:val="00260B12"/>
    <w:rsid w:val="00266C38"/>
    <w:rsid w:val="00266F06"/>
    <w:rsid w:val="00273CEF"/>
    <w:rsid w:val="00283C20"/>
    <w:rsid w:val="00284CC1"/>
    <w:rsid w:val="00285740"/>
    <w:rsid w:val="0029279F"/>
    <w:rsid w:val="00293FE6"/>
    <w:rsid w:val="00295F4F"/>
    <w:rsid w:val="002A3C9E"/>
    <w:rsid w:val="002B2996"/>
    <w:rsid w:val="002B4005"/>
    <w:rsid w:val="002B53E2"/>
    <w:rsid w:val="002B56EB"/>
    <w:rsid w:val="002B5740"/>
    <w:rsid w:val="002B648D"/>
    <w:rsid w:val="002C0D71"/>
    <w:rsid w:val="002C41E8"/>
    <w:rsid w:val="002D014D"/>
    <w:rsid w:val="002E3BB4"/>
    <w:rsid w:val="002E6312"/>
    <w:rsid w:val="002F74A7"/>
    <w:rsid w:val="003065D6"/>
    <w:rsid w:val="00314387"/>
    <w:rsid w:val="003145AA"/>
    <w:rsid w:val="003152DB"/>
    <w:rsid w:val="00324038"/>
    <w:rsid w:val="003261C5"/>
    <w:rsid w:val="00330E69"/>
    <w:rsid w:val="0034477D"/>
    <w:rsid w:val="00353133"/>
    <w:rsid w:val="0035468A"/>
    <w:rsid w:val="00354D01"/>
    <w:rsid w:val="00362B3A"/>
    <w:rsid w:val="0036629A"/>
    <w:rsid w:val="0036702B"/>
    <w:rsid w:val="0037221A"/>
    <w:rsid w:val="0037458F"/>
    <w:rsid w:val="003836F1"/>
    <w:rsid w:val="00386C8A"/>
    <w:rsid w:val="0038776A"/>
    <w:rsid w:val="003A1CC0"/>
    <w:rsid w:val="003A2546"/>
    <w:rsid w:val="003A3982"/>
    <w:rsid w:val="003A76E0"/>
    <w:rsid w:val="003A77D9"/>
    <w:rsid w:val="003B2ECB"/>
    <w:rsid w:val="003B34AB"/>
    <w:rsid w:val="003B3D20"/>
    <w:rsid w:val="003B42CA"/>
    <w:rsid w:val="003B5003"/>
    <w:rsid w:val="003B5971"/>
    <w:rsid w:val="003B664D"/>
    <w:rsid w:val="003B7BA3"/>
    <w:rsid w:val="003B7DAB"/>
    <w:rsid w:val="003C21E9"/>
    <w:rsid w:val="003D40E9"/>
    <w:rsid w:val="003D5FB8"/>
    <w:rsid w:val="003E3119"/>
    <w:rsid w:val="003E4C6B"/>
    <w:rsid w:val="003E67F5"/>
    <w:rsid w:val="00400CFC"/>
    <w:rsid w:val="004034EA"/>
    <w:rsid w:val="00404069"/>
    <w:rsid w:val="00404CBA"/>
    <w:rsid w:val="0040721F"/>
    <w:rsid w:val="00413440"/>
    <w:rsid w:val="00413859"/>
    <w:rsid w:val="00416153"/>
    <w:rsid w:val="00420131"/>
    <w:rsid w:val="004262B1"/>
    <w:rsid w:val="004277CA"/>
    <w:rsid w:val="00433B39"/>
    <w:rsid w:val="00435E42"/>
    <w:rsid w:val="00436DD7"/>
    <w:rsid w:val="00440255"/>
    <w:rsid w:val="00441F08"/>
    <w:rsid w:val="004506F2"/>
    <w:rsid w:val="004518F4"/>
    <w:rsid w:val="00454993"/>
    <w:rsid w:val="00455B5B"/>
    <w:rsid w:val="00455CF4"/>
    <w:rsid w:val="004571D3"/>
    <w:rsid w:val="00464CFC"/>
    <w:rsid w:val="00466334"/>
    <w:rsid w:val="00480615"/>
    <w:rsid w:val="00484D36"/>
    <w:rsid w:val="00485E19"/>
    <w:rsid w:val="004925AE"/>
    <w:rsid w:val="00492B56"/>
    <w:rsid w:val="00493BB9"/>
    <w:rsid w:val="00496542"/>
    <w:rsid w:val="004A3274"/>
    <w:rsid w:val="004A3802"/>
    <w:rsid w:val="004A5EE3"/>
    <w:rsid w:val="004C5A9E"/>
    <w:rsid w:val="004D3DC1"/>
    <w:rsid w:val="004E0F24"/>
    <w:rsid w:val="004E2045"/>
    <w:rsid w:val="004E2939"/>
    <w:rsid w:val="004E37ED"/>
    <w:rsid w:val="004F23D7"/>
    <w:rsid w:val="00500110"/>
    <w:rsid w:val="005002E9"/>
    <w:rsid w:val="00504679"/>
    <w:rsid w:val="00507AF5"/>
    <w:rsid w:val="00511350"/>
    <w:rsid w:val="00512884"/>
    <w:rsid w:val="00522DEC"/>
    <w:rsid w:val="00534538"/>
    <w:rsid w:val="005345B0"/>
    <w:rsid w:val="00536118"/>
    <w:rsid w:val="00537BFB"/>
    <w:rsid w:val="00547E78"/>
    <w:rsid w:val="00554E6A"/>
    <w:rsid w:val="005614F3"/>
    <w:rsid w:val="005628C8"/>
    <w:rsid w:val="005808BD"/>
    <w:rsid w:val="00580CBC"/>
    <w:rsid w:val="00583436"/>
    <w:rsid w:val="00591A2F"/>
    <w:rsid w:val="005A06DE"/>
    <w:rsid w:val="005A4161"/>
    <w:rsid w:val="005B436E"/>
    <w:rsid w:val="005B4BC3"/>
    <w:rsid w:val="005B5604"/>
    <w:rsid w:val="005C5B49"/>
    <w:rsid w:val="005D2AF2"/>
    <w:rsid w:val="005D5C3C"/>
    <w:rsid w:val="005D79E4"/>
    <w:rsid w:val="005E302E"/>
    <w:rsid w:val="005E59B2"/>
    <w:rsid w:val="005E7797"/>
    <w:rsid w:val="005F2D48"/>
    <w:rsid w:val="005F6981"/>
    <w:rsid w:val="006018DF"/>
    <w:rsid w:val="0060237B"/>
    <w:rsid w:val="00602E0A"/>
    <w:rsid w:val="00606054"/>
    <w:rsid w:val="0061554E"/>
    <w:rsid w:val="0062136F"/>
    <w:rsid w:val="00623D42"/>
    <w:rsid w:val="00625B1B"/>
    <w:rsid w:val="00626B6E"/>
    <w:rsid w:val="0063120B"/>
    <w:rsid w:val="00641E5E"/>
    <w:rsid w:val="00645D12"/>
    <w:rsid w:val="006519B7"/>
    <w:rsid w:val="006607EE"/>
    <w:rsid w:val="006640C6"/>
    <w:rsid w:val="00670602"/>
    <w:rsid w:val="00673AE1"/>
    <w:rsid w:val="0067759C"/>
    <w:rsid w:val="0068498B"/>
    <w:rsid w:val="00685A14"/>
    <w:rsid w:val="0069008E"/>
    <w:rsid w:val="006901A6"/>
    <w:rsid w:val="00691DF1"/>
    <w:rsid w:val="00695DE0"/>
    <w:rsid w:val="006A4120"/>
    <w:rsid w:val="006A71E1"/>
    <w:rsid w:val="006B034B"/>
    <w:rsid w:val="006B662A"/>
    <w:rsid w:val="006D1FD7"/>
    <w:rsid w:val="006D4AE3"/>
    <w:rsid w:val="006E2B7C"/>
    <w:rsid w:val="006E6F5E"/>
    <w:rsid w:val="006F28BE"/>
    <w:rsid w:val="006F6795"/>
    <w:rsid w:val="006F7182"/>
    <w:rsid w:val="00705D18"/>
    <w:rsid w:val="00710D8E"/>
    <w:rsid w:val="00713574"/>
    <w:rsid w:val="00721CD9"/>
    <w:rsid w:val="007229CB"/>
    <w:rsid w:val="00725EFA"/>
    <w:rsid w:val="0072623D"/>
    <w:rsid w:val="007320F3"/>
    <w:rsid w:val="00740752"/>
    <w:rsid w:val="00740CDE"/>
    <w:rsid w:val="00743A0F"/>
    <w:rsid w:val="0074582C"/>
    <w:rsid w:val="00750661"/>
    <w:rsid w:val="00750EAE"/>
    <w:rsid w:val="00751C61"/>
    <w:rsid w:val="00781B93"/>
    <w:rsid w:val="0078222E"/>
    <w:rsid w:val="0078260F"/>
    <w:rsid w:val="0078448C"/>
    <w:rsid w:val="0078710B"/>
    <w:rsid w:val="007A307A"/>
    <w:rsid w:val="007A3797"/>
    <w:rsid w:val="007A4029"/>
    <w:rsid w:val="007A6975"/>
    <w:rsid w:val="007A6D0F"/>
    <w:rsid w:val="007B6F76"/>
    <w:rsid w:val="007C1220"/>
    <w:rsid w:val="007C298F"/>
    <w:rsid w:val="007C2AD8"/>
    <w:rsid w:val="007D1A56"/>
    <w:rsid w:val="007D2EE8"/>
    <w:rsid w:val="007E0282"/>
    <w:rsid w:val="007E1CE0"/>
    <w:rsid w:val="007F09BD"/>
    <w:rsid w:val="007F2948"/>
    <w:rsid w:val="008021EC"/>
    <w:rsid w:val="00802C51"/>
    <w:rsid w:val="0080406A"/>
    <w:rsid w:val="008041A5"/>
    <w:rsid w:val="00806111"/>
    <w:rsid w:val="008071C4"/>
    <w:rsid w:val="008111D7"/>
    <w:rsid w:val="00812E12"/>
    <w:rsid w:val="0081550E"/>
    <w:rsid w:val="008157FB"/>
    <w:rsid w:val="008172A0"/>
    <w:rsid w:val="00821827"/>
    <w:rsid w:val="00823D15"/>
    <w:rsid w:val="00825A8F"/>
    <w:rsid w:val="00825E59"/>
    <w:rsid w:val="00832960"/>
    <w:rsid w:val="00835E06"/>
    <w:rsid w:val="008405EC"/>
    <w:rsid w:val="00850D55"/>
    <w:rsid w:val="00851112"/>
    <w:rsid w:val="00851942"/>
    <w:rsid w:val="008555B4"/>
    <w:rsid w:val="00860648"/>
    <w:rsid w:val="008619F2"/>
    <w:rsid w:val="00866061"/>
    <w:rsid w:val="00874F6A"/>
    <w:rsid w:val="00882E6E"/>
    <w:rsid w:val="00885D25"/>
    <w:rsid w:val="00890A7D"/>
    <w:rsid w:val="00893393"/>
    <w:rsid w:val="008935D4"/>
    <w:rsid w:val="008937B9"/>
    <w:rsid w:val="008942E7"/>
    <w:rsid w:val="00897A50"/>
    <w:rsid w:val="00897D2A"/>
    <w:rsid w:val="008A3113"/>
    <w:rsid w:val="008A330B"/>
    <w:rsid w:val="008A552F"/>
    <w:rsid w:val="008A7CF2"/>
    <w:rsid w:val="008B0425"/>
    <w:rsid w:val="008B2BB4"/>
    <w:rsid w:val="008C1051"/>
    <w:rsid w:val="008C2933"/>
    <w:rsid w:val="008C4568"/>
    <w:rsid w:val="008C5F09"/>
    <w:rsid w:val="008C6261"/>
    <w:rsid w:val="008D1118"/>
    <w:rsid w:val="008D115B"/>
    <w:rsid w:val="008D291A"/>
    <w:rsid w:val="008D5379"/>
    <w:rsid w:val="008E1C7F"/>
    <w:rsid w:val="008E3D83"/>
    <w:rsid w:val="008E6118"/>
    <w:rsid w:val="008F10A1"/>
    <w:rsid w:val="008F1E0D"/>
    <w:rsid w:val="008F5E97"/>
    <w:rsid w:val="00903799"/>
    <w:rsid w:val="00905305"/>
    <w:rsid w:val="0090556F"/>
    <w:rsid w:val="00916B09"/>
    <w:rsid w:val="00920CBF"/>
    <w:rsid w:val="0092273D"/>
    <w:rsid w:val="00926A8F"/>
    <w:rsid w:val="00932EC0"/>
    <w:rsid w:val="0093352E"/>
    <w:rsid w:val="00944565"/>
    <w:rsid w:val="00947DEA"/>
    <w:rsid w:val="00951332"/>
    <w:rsid w:val="00952EDC"/>
    <w:rsid w:val="00952F84"/>
    <w:rsid w:val="009649F6"/>
    <w:rsid w:val="00970E36"/>
    <w:rsid w:val="0097346C"/>
    <w:rsid w:val="0097425B"/>
    <w:rsid w:val="0097478F"/>
    <w:rsid w:val="0097744C"/>
    <w:rsid w:val="009816CD"/>
    <w:rsid w:val="00982B65"/>
    <w:rsid w:val="009907BB"/>
    <w:rsid w:val="0099222B"/>
    <w:rsid w:val="0099318D"/>
    <w:rsid w:val="009945AC"/>
    <w:rsid w:val="009969E7"/>
    <w:rsid w:val="009B5B24"/>
    <w:rsid w:val="009B7C39"/>
    <w:rsid w:val="009C41C8"/>
    <w:rsid w:val="009C4C6E"/>
    <w:rsid w:val="009D04D4"/>
    <w:rsid w:val="009D4B0B"/>
    <w:rsid w:val="009D7D5E"/>
    <w:rsid w:val="009E320D"/>
    <w:rsid w:val="009E6F99"/>
    <w:rsid w:val="009F0A25"/>
    <w:rsid w:val="009F2CE4"/>
    <w:rsid w:val="009F4667"/>
    <w:rsid w:val="00A0055E"/>
    <w:rsid w:val="00A03804"/>
    <w:rsid w:val="00A03F1E"/>
    <w:rsid w:val="00A1197D"/>
    <w:rsid w:val="00A2465B"/>
    <w:rsid w:val="00A26CC1"/>
    <w:rsid w:val="00A33AE6"/>
    <w:rsid w:val="00A41082"/>
    <w:rsid w:val="00A44C5A"/>
    <w:rsid w:val="00A44CBA"/>
    <w:rsid w:val="00A535EA"/>
    <w:rsid w:val="00A60F26"/>
    <w:rsid w:val="00A61417"/>
    <w:rsid w:val="00A6220B"/>
    <w:rsid w:val="00A64CF9"/>
    <w:rsid w:val="00A65E73"/>
    <w:rsid w:val="00A67648"/>
    <w:rsid w:val="00A83250"/>
    <w:rsid w:val="00A83F82"/>
    <w:rsid w:val="00A86628"/>
    <w:rsid w:val="00AA433A"/>
    <w:rsid w:val="00AA53F8"/>
    <w:rsid w:val="00AB4989"/>
    <w:rsid w:val="00AC3004"/>
    <w:rsid w:val="00AC364F"/>
    <w:rsid w:val="00AC4C0A"/>
    <w:rsid w:val="00AC594D"/>
    <w:rsid w:val="00AC7FEB"/>
    <w:rsid w:val="00AD7A83"/>
    <w:rsid w:val="00AE1627"/>
    <w:rsid w:val="00AE52C8"/>
    <w:rsid w:val="00AF7733"/>
    <w:rsid w:val="00B0556B"/>
    <w:rsid w:val="00B056C7"/>
    <w:rsid w:val="00B070CD"/>
    <w:rsid w:val="00B10185"/>
    <w:rsid w:val="00B14F96"/>
    <w:rsid w:val="00B159AF"/>
    <w:rsid w:val="00B15EDC"/>
    <w:rsid w:val="00B24150"/>
    <w:rsid w:val="00B331D4"/>
    <w:rsid w:val="00B347AB"/>
    <w:rsid w:val="00B43020"/>
    <w:rsid w:val="00B45A5C"/>
    <w:rsid w:val="00B615EC"/>
    <w:rsid w:val="00B6489A"/>
    <w:rsid w:val="00B64F26"/>
    <w:rsid w:val="00B65FAF"/>
    <w:rsid w:val="00B71F33"/>
    <w:rsid w:val="00B843B0"/>
    <w:rsid w:val="00B90395"/>
    <w:rsid w:val="00BA4D16"/>
    <w:rsid w:val="00BB1054"/>
    <w:rsid w:val="00BB2687"/>
    <w:rsid w:val="00BB2DE1"/>
    <w:rsid w:val="00BC6FFE"/>
    <w:rsid w:val="00BD3103"/>
    <w:rsid w:val="00BD3A1C"/>
    <w:rsid w:val="00BD41FE"/>
    <w:rsid w:val="00BD7F58"/>
    <w:rsid w:val="00BE1081"/>
    <w:rsid w:val="00BE2746"/>
    <w:rsid w:val="00BF321E"/>
    <w:rsid w:val="00BF411F"/>
    <w:rsid w:val="00BF76E3"/>
    <w:rsid w:val="00C1005B"/>
    <w:rsid w:val="00C13C46"/>
    <w:rsid w:val="00C16BE6"/>
    <w:rsid w:val="00C2069B"/>
    <w:rsid w:val="00C3096E"/>
    <w:rsid w:val="00C33D1B"/>
    <w:rsid w:val="00C34C63"/>
    <w:rsid w:val="00C36DF4"/>
    <w:rsid w:val="00C41689"/>
    <w:rsid w:val="00C474B0"/>
    <w:rsid w:val="00C600B0"/>
    <w:rsid w:val="00C611C0"/>
    <w:rsid w:val="00C62BED"/>
    <w:rsid w:val="00C67085"/>
    <w:rsid w:val="00C67BBD"/>
    <w:rsid w:val="00C74768"/>
    <w:rsid w:val="00C76857"/>
    <w:rsid w:val="00C76D2E"/>
    <w:rsid w:val="00C81E2C"/>
    <w:rsid w:val="00C834A8"/>
    <w:rsid w:val="00C836A7"/>
    <w:rsid w:val="00C8395F"/>
    <w:rsid w:val="00C93D9E"/>
    <w:rsid w:val="00C968E3"/>
    <w:rsid w:val="00CA1F1D"/>
    <w:rsid w:val="00CA2CF8"/>
    <w:rsid w:val="00CA5EF4"/>
    <w:rsid w:val="00CA7CD0"/>
    <w:rsid w:val="00CB2E2A"/>
    <w:rsid w:val="00CC01A0"/>
    <w:rsid w:val="00CC48FB"/>
    <w:rsid w:val="00CC52F5"/>
    <w:rsid w:val="00CE11AF"/>
    <w:rsid w:val="00CE2BC8"/>
    <w:rsid w:val="00CE4A1F"/>
    <w:rsid w:val="00CF1F25"/>
    <w:rsid w:val="00CF6CD5"/>
    <w:rsid w:val="00D00E7F"/>
    <w:rsid w:val="00D02A56"/>
    <w:rsid w:val="00D05777"/>
    <w:rsid w:val="00D207BE"/>
    <w:rsid w:val="00D20D0C"/>
    <w:rsid w:val="00D22194"/>
    <w:rsid w:val="00D22731"/>
    <w:rsid w:val="00D22FDD"/>
    <w:rsid w:val="00D24813"/>
    <w:rsid w:val="00D31B64"/>
    <w:rsid w:val="00D31E3B"/>
    <w:rsid w:val="00D33BD9"/>
    <w:rsid w:val="00D37C5B"/>
    <w:rsid w:val="00D409EF"/>
    <w:rsid w:val="00D40ECC"/>
    <w:rsid w:val="00D457CD"/>
    <w:rsid w:val="00D46183"/>
    <w:rsid w:val="00D62F1F"/>
    <w:rsid w:val="00D63D40"/>
    <w:rsid w:val="00D63E5E"/>
    <w:rsid w:val="00D768AB"/>
    <w:rsid w:val="00D76B02"/>
    <w:rsid w:val="00D77867"/>
    <w:rsid w:val="00D81A10"/>
    <w:rsid w:val="00D81E31"/>
    <w:rsid w:val="00D82E09"/>
    <w:rsid w:val="00D848C2"/>
    <w:rsid w:val="00D86D44"/>
    <w:rsid w:val="00D937A9"/>
    <w:rsid w:val="00D95710"/>
    <w:rsid w:val="00DA047D"/>
    <w:rsid w:val="00DA27CC"/>
    <w:rsid w:val="00DA4524"/>
    <w:rsid w:val="00DA499D"/>
    <w:rsid w:val="00DB57F2"/>
    <w:rsid w:val="00DC09B6"/>
    <w:rsid w:val="00DC2B76"/>
    <w:rsid w:val="00DC372A"/>
    <w:rsid w:val="00DD03CB"/>
    <w:rsid w:val="00DD6157"/>
    <w:rsid w:val="00DD7A70"/>
    <w:rsid w:val="00DE699E"/>
    <w:rsid w:val="00DF01E6"/>
    <w:rsid w:val="00DF3A89"/>
    <w:rsid w:val="00E00022"/>
    <w:rsid w:val="00E0203C"/>
    <w:rsid w:val="00E02834"/>
    <w:rsid w:val="00E036EE"/>
    <w:rsid w:val="00E0649F"/>
    <w:rsid w:val="00E075C3"/>
    <w:rsid w:val="00E07BCC"/>
    <w:rsid w:val="00E15392"/>
    <w:rsid w:val="00E17DB7"/>
    <w:rsid w:val="00E2175F"/>
    <w:rsid w:val="00E32952"/>
    <w:rsid w:val="00E4487C"/>
    <w:rsid w:val="00E501AB"/>
    <w:rsid w:val="00E7136D"/>
    <w:rsid w:val="00E717AC"/>
    <w:rsid w:val="00E730BF"/>
    <w:rsid w:val="00E80100"/>
    <w:rsid w:val="00E84FF2"/>
    <w:rsid w:val="00E8765A"/>
    <w:rsid w:val="00E9141C"/>
    <w:rsid w:val="00E91815"/>
    <w:rsid w:val="00E94A57"/>
    <w:rsid w:val="00EA00CC"/>
    <w:rsid w:val="00EA2C79"/>
    <w:rsid w:val="00EA5D46"/>
    <w:rsid w:val="00EA61DB"/>
    <w:rsid w:val="00EB3D06"/>
    <w:rsid w:val="00EC27CB"/>
    <w:rsid w:val="00ED2988"/>
    <w:rsid w:val="00ED765A"/>
    <w:rsid w:val="00EE10BB"/>
    <w:rsid w:val="00EE1BC8"/>
    <w:rsid w:val="00EE2008"/>
    <w:rsid w:val="00EE2931"/>
    <w:rsid w:val="00EE2DB0"/>
    <w:rsid w:val="00EE2F99"/>
    <w:rsid w:val="00EE3639"/>
    <w:rsid w:val="00EE7427"/>
    <w:rsid w:val="00EF5131"/>
    <w:rsid w:val="00EF5E2E"/>
    <w:rsid w:val="00EF6E6E"/>
    <w:rsid w:val="00F027CE"/>
    <w:rsid w:val="00F033AD"/>
    <w:rsid w:val="00F13F97"/>
    <w:rsid w:val="00F153EE"/>
    <w:rsid w:val="00F210E8"/>
    <w:rsid w:val="00F21AB5"/>
    <w:rsid w:val="00F21BBC"/>
    <w:rsid w:val="00F279DD"/>
    <w:rsid w:val="00F43F3D"/>
    <w:rsid w:val="00F47C6B"/>
    <w:rsid w:val="00F507B2"/>
    <w:rsid w:val="00F72E3E"/>
    <w:rsid w:val="00F8662D"/>
    <w:rsid w:val="00F87C3C"/>
    <w:rsid w:val="00F94494"/>
    <w:rsid w:val="00FA2F71"/>
    <w:rsid w:val="00FA38DE"/>
    <w:rsid w:val="00FA5B27"/>
    <w:rsid w:val="00FB69BC"/>
    <w:rsid w:val="00FC0720"/>
    <w:rsid w:val="00FC21AA"/>
    <w:rsid w:val="00FC48F6"/>
    <w:rsid w:val="00FC660A"/>
    <w:rsid w:val="00FD2942"/>
    <w:rsid w:val="00FD3147"/>
    <w:rsid w:val="00FD42C4"/>
    <w:rsid w:val="00FD7D2F"/>
    <w:rsid w:val="00FF0B07"/>
    <w:rsid w:val="00FF2213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B55DB"/>
  <w15:docId w15:val="{70F8736A-64B3-49B1-8CED-AA51CB1FD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34F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2250E3"/>
    <w:pPr>
      <w:keepNext/>
      <w:jc w:val="center"/>
      <w:outlineLvl w:val="0"/>
    </w:pPr>
    <w:rPr>
      <w:rFonts w:ascii="Times" w:eastAsia="Times" w:hAnsi="Times"/>
      <w:sz w:val="6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456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141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photohere">
    <w:name w:val="Place photo here"/>
    <w:basedOn w:val="Normal"/>
    <w:link w:val="PlacephotohereChar"/>
    <w:qFormat/>
    <w:rsid w:val="002250E3"/>
    <w:pPr>
      <w:jc w:val="center"/>
    </w:pPr>
    <w:rPr>
      <w:rFonts w:ascii="Arial" w:hAnsi="Arial"/>
      <w:color w:val="FFFFEF"/>
      <w:sz w:val="20"/>
    </w:rPr>
  </w:style>
  <w:style w:type="character" w:customStyle="1" w:styleId="PlacephotohereChar">
    <w:name w:val="Place photo here Char"/>
    <w:basedOn w:val="DefaultParagraphFont"/>
    <w:link w:val="Placephotohere"/>
    <w:rsid w:val="002250E3"/>
    <w:rPr>
      <w:rFonts w:ascii="Arial" w:hAnsi="Arial"/>
      <w:color w:val="FFFFEF"/>
    </w:rPr>
  </w:style>
  <w:style w:type="paragraph" w:customStyle="1" w:styleId="Header01">
    <w:name w:val="Header 01"/>
    <w:basedOn w:val="Normal"/>
    <w:link w:val="Header01Char"/>
    <w:qFormat/>
    <w:rsid w:val="002250E3"/>
    <w:pPr>
      <w:jc w:val="both"/>
    </w:pPr>
    <w:rPr>
      <w:rFonts w:ascii="Arial" w:hAnsi="Arial"/>
      <w:caps/>
      <w:color w:val="FFFFEF"/>
      <w:sz w:val="48"/>
    </w:rPr>
  </w:style>
  <w:style w:type="character" w:customStyle="1" w:styleId="Header01Char">
    <w:name w:val="Header 01 Char"/>
    <w:basedOn w:val="DefaultParagraphFont"/>
    <w:link w:val="Header01"/>
    <w:rsid w:val="002250E3"/>
    <w:rPr>
      <w:rFonts w:ascii="Arial" w:hAnsi="Arial"/>
      <w:caps/>
      <w:color w:val="FFFFEF"/>
      <w:sz w:val="48"/>
    </w:rPr>
  </w:style>
  <w:style w:type="paragraph" w:customStyle="1" w:styleId="SubheadHere">
    <w:name w:val="Subhead Here"/>
    <w:basedOn w:val="Normal"/>
    <w:link w:val="SubheadHereChar"/>
    <w:qFormat/>
    <w:rsid w:val="002250E3"/>
    <w:pPr>
      <w:jc w:val="both"/>
    </w:pPr>
    <w:rPr>
      <w:rFonts w:ascii="Arial" w:hAnsi="Arial"/>
      <w:caps/>
      <w:color w:val="FFFFEF"/>
    </w:rPr>
  </w:style>
  <w:style w:type="character" w:customStyle="1" w:styleId="SubheadHereChar">
    <w:name w:val="Subhead Here Char"/>
    <w:basedOn w:val="DefaultParagraphFont"/>
    <w:link w:val="SubheadHere"/>
    <w:rsid w:val="002250E3"/>
    <w:rPr>
      <w:rFonts w:ascii="Arial" w:hAnsi="Arial"/>
      <w:caps/>
      <w:color w:val="FFFFEF"/>
      <w:sz w:val="24"/>
    </w:rPr>
  </w:style>
  <w:style w:type="paragraph" w:customStyle="1" w:styleId="CALLOUTTEXT">
    <w:name w:val="CALL OUT TEXT"/>
    <w:basedOn w:val="Normal"/>
    <w:link w:val="CALLOUTTEXTChar"/>
    <w:qFormat/>
    <w:rsid w:val="002250E3"/>
    <w:rPr>
      <w:rFonts w:ascii="Arial" w:hAnsi="Arial" w:cs="Arial"/>
      <w:caps/>
      <w:color w:val="9D1C20"/>
    </w:rPr>
  </w:style>
  <w:style w:type="character" w:customStyle="1" w:styleId="CALLOUTTEXTChar">
    <w:name w:val="CALL OUT TEXT Char"/>
    <w:basedOn w:val="DefaultParagraphFont"/>
    <w:link w:val="CALLOUTTEXT"/>
    <w:rsid w:val="002250E3"/>
    <w:rPr>
      <w:rFonts w:ascii="Arial" w:hAnsi="Arial" w:cs="Arial"/>
      <w:caps/>
      <w:color w:val="9D1C20"/>
      <w:sz w:val="24"/>
    </w:rPr>
  </w:style>
  <w:style w:type="paragraph" w:customStyle="1" w:styleId="BodyText01">
    <w:name w:val="Body Text 01"/>
    <w:basedOn w:val="Normal"/>
    <w:link w:val="BodyText01Char"/>
    <w:qFormat/>
    <w:rsid w:val="002250E3"/>
    <w:pPr>
      <w:widowControl w:val="0"/>
      <w:spacing w:before="120" w:after="240" w:line="360" w:lineRule="auto"/>
    </w:pPr>
    <w:rPr>
      <w:rFonts w:ascii="Arial" w:hAnsi="Arial" w:cs="Arial"/>
      <w:color w:val="585747"/>
      <w:sz w:val="20"/>
    </w:rPr>
  </w:style>
  <w:style w:type="character" w:customStyle="1" w:styleId="BodyText01Char">
    <w:name w:val="Body Text 01 Char"/>
    <w:basedOn w:val="DefaultParagraphFont"/>
    <w:link w:val="BodyText01"/>
    <w:rsid w:val="002250E3"/>
    <w:rPr>
      <w:rFonts w:ascii="Arial" w:hAnsi="Arial" w:cs="Arial"/>
      <w:color w:val="585747"/>
    </w:rPr>
  </w:style>
  <w:style w:type="paragraph" w:customStyle="1" w:styleId="Quote1">
    <w:name w:val="Quote1"/>
    <w:basedOn w:val="Normal"/>
    <w:link w:val="quoteChar"/>
    <w:qFormat/>
    <w:rsid w:val="002250E3"/>
    <w:pPr>
      <w:spacing w:line="360" w:lineRule="auto"/>
    </w:pPr>
    <w:rPr>
      <w:rFonts w:ascii="Arial" w:hAnsi="Arial"/>
      <w:caps/>
      <w:color w:val="FFFFFF"/>
    </w:rPr>
  </w:style>
  <w:style w:type="character" w:customStyle="1" w:styleId="quoteChar">
    <w:name w:val="quote Char"/>
    <w:basedOn w:val="DefaultParagraphFont"/>
    <w:link w:val="Quote1"/>
    <w:rsid w:val="002250E3"/>
    <w:rPr>
      <w:rFonts w:ascii="Arial" w:hAnsi="Arial"/>
      <w:caps/>
      <w:color w:val="FFFFFF"/>
      <w:sz w:val="24"/>
    </w:rPr>
  </w:style>
  <w:style w:type="paragraph" w:customStyle="1" w:styleId="SpecificPoints">
    <w:name w:val="Specific Points"/>
    <w:basedOn w:val="Normal"/>
    <w:link w:val="SpecificPointsChar"/>
    <w:qFormat/>
    <w:rsid w:val="002250E3"/>
    <w:rPr>
      <w:rFonts w:ascii="Arial" w:hAnsi="Arial"/>
      <w:caps/>
      <w:color w:val="FFFFEF"/>
      <w:sz w:val="20"/>
    </w:rPr>
  </w:style>
  <w:style w:type="character" w:customStyle="1" w:styleId="SpecificPointsChar">
    <w:name w:val="Specific Points Char"/>
    <w:basedOn w:val="DefaultParagraphFont"/>
    <w:link w:val="SpecificPoints"/>
    <w:rsid w:val="002250E3"/>
    <w:rPr>
      <w:rFonts w:ascii="Arial" w:hAnsi="Arial"/>
      <w:caps/>
      <w:color w:val="FFFFEF"/>
    </w:rPr>
  </w:style>
  <w:style w:type="paragraph" w:customStyle="1" w:styleId="Bulletpoints">
    <w:name w:val="Bullet points"/>
    <w:basedOn w:val="Normal"/>
    <w:link w:val="BulletpointsChar"/>
    <w:qFormat/>
    <w:rsid w:val="002250E3"/>
    <w:pPr>
      <w:spacing w:after="240" w:line="360" w:lineRule="auto"/>
    </w:pPr>
    <w:rPr>
      <w:rFonts w:ascii="Arial" w:hAnsi="Arial"/>
      <w:color w:val="FFFFEF"/>
      <w:sz w:val="20"/>
    </w:rPr>
  </w:style>
  <w:style w:type="character" w:customStyle="1" w:styleId="BulletpointsChar">
    <w:name w:val="Bullet points Char"/>
    <w:basedOn w:val="DefaultParagraphFont"/>
    <w:link w:val="Bulletpoints"/>
    <w:rsid w:val="002250E3"/>
    <w:rPr>
      <w:rFonts w:ascii="Arial" w:hAnsi="Arial"/>
      <w:color w:val="FFFFEF"/>
    </w:rPr>
  </w:style>
  <w:style w:type="paragraph" w:customStyle="1" w:styleId="Address">
    <w:name w:val="Address"/>
    <w:basedOn w:val="Normal"/>
    <w:link w:val="AddressChar"/>
    <w:qFormat/>
    <w:rsid w:val="002250E3"/>
    <w:pPr>
      <w:jc w:val="center"/>
    </w:pPr>
    <w:rPr>
      <w:rFonts w:ascii="Arial" w:hAnsi="Arial"/>
      <w:color w:val="585747"/>
      <w:sz w:val="20"/>
    </w:rPr>
  </w:style>
  <w:style w:type="character" w:customStyle="1" w:styleId="AddressChar">
    <w:name w:val="Address Char"/>
    <w:basedOn w:val="DefaultParagraphFont"/>
    <w:link w:val="Address"/>
    <w:rsid w:val="002250E3"/>
    <w:rPr>
      <w:rFonts w:ascii="Arial" w:hAnsi="Arial"/>
      <w:color w:val="585747"/>
    </w:rPr>
  </w:style>
  <w:style w:type="paragraph" w:customStyle="1" w:styleId="BodyText02">
    <w:name w:val="Body Text 02"/>
    <w:basedOn w:val="BodyText01"/>
    <w:link w:val="BodyText02Char"/>
    <w:qFormat/>
    <w:rsid w:val="002250E3"/>
    <w:pPr>
      <w:spacing w:after="120"/>
    </w:pPr>
    <w:rPr>
      <w:color w:val="FFFFFF"/>
    </w:rPr>
  </w:style>
  <w:style w:type="character" w:customStyle="1" w:styleId="BodyText02Char">
    <w:name w:val="Body Text 02 Char"/>
    <w:basedOn w:val="BodyText01Char"/>
    <w:link w:val="BodyText02"/>
    <w:rsid w:val="002250E3"/>
    <w:rPr>
      <w:rFonts w:ascii="Arial" w:hAnsi="Arial" w:cs="Arial"/>
      <w:color w:val="FFFFFF"/>
    </w:rPr>
  </w:style>
  <w:style w:type="paragraph" w:customStyle="1" w:styleId="website">
    <w:name w:val="website"/>
    <w:basedOn w:val="Normal"/>
    <w:link w:val="websiteChar"/>
    <w:qFormat/>
    <w:rsid w:val="002250E3"/>
    <w:pPr>
      <w:jc w:val="right"/>
    </w:pPr>
    <w:rPr>
      <w:rFonts w:ascii="Arial" w:hAnsi="Arial"/>
      <w:color w:val="585747"/>
    </w:rPr>
  </w:style>
  <w:style w:type="character" w:customStyle="1" w:styleId="websiteChar">
    <w:name w:val="website Char"/>
    <w:basedOn w:val="DefaultParagraphFont"/>
    <w:link w:val="website"/>
    <w:rsid w:val="002250E3"/>
    <w:rPr>
      <w:rFonts w:ascii="Arial" w:hAnsi="Arial"/>
      <w:color w:val="585747"/>
      <w:sz w:val="24"/>
    </w:rPr>
  </w:style>
  <w:style w:type="paragraph" w:customStyle="1" w:styleId="Caption1">
    <w:name w:val="Caption1"/>
    <w:basedOn w:val="Normal"/>
    <w:link w:val="captionChar"/>
    <w:qFormat/>
    <w:rsid w:val="002250E3"/>
    <w:pPr>
      <w:jc w:val="right"/>
    </w:pPr>
    <w:rPr>
      <w:rFonts w:ascii="Arial" w:hAnsi="Arial"/>
      <w:caps/>
      <w:color w:val="585747"/>
      <w:sz w:val="14"/>
    </w:rPr>
  </w:style>
  <w:style w:type="character" w:customStyle="1" w:styleId="captionChar">
    <w:name w:val="caption Char"/>
    <w:basedOn w:val="DefaultParagraphFont"/>
    <w:link w:val="Caption1"/>
    <w:rsid w:val="002250E3"/>
    <w:rPr>
      <w:rFonts w:ascii="Arial" w:hAnsi="Arial"/>
      <w:caps/>
      <w:color w:val="585747"/>
      <w:sz w:val="14"/>
    </w:rPr>
  </w:style>
  <w:style w:type="paragraph" w:customStyle="1" w:styleId="SubheadHere01">
    <w:name w:val="Subhead Here 01"/>
    <w:basedOn w:val="Normal"/>
    <w:link w:val="SubheadHere01Char"/>
    <w:qFormat/>
    <w:rsid w:val="002250E3"/>
    <w:rPr>
      <w:rFonts w:ascii="Arial" w:hAnsi="Arial" w:cs="Arial"/>
      <w:color w:val="9D1C20"/>
      <w:szCs w:val="26"/>
    </w:rPr>
  </w:style>
  <w:style w:type="character" w:customStyle="1" w:styleId="SubheadHere01Char">
    <w:name w:val="Subhead Here 01 Char"/>
    <w:basedOn w:val="DefaultParagraphFont"/>
    <w:link w:val="SubheadHere01"/>
    <w:rsid w:val="002250E3"/>
    <w:rPr>
      <w:rFonts w:ascii="Arial" w:hAnsi="Arial" w:cs="Arial"/>
      <w:color w:val="9D1C20"/>
      <w:sz w:val="24"/>
      <w:szCs w:val="26"/>
    </w:rPr>
  </w:style>
  <w:style w:type="paragraph" w:customStyle="1" w:styleId="Entertheheadline">
    <w:name w:val="Enter the headline"/>
    <w:basedOn w:val="Normal"/>
    <w:link w:val="EntertheheadlineChar"/>
    <w:qFormat/>
    <w:rsid w:val="002250E3"/>
    <w:rPr>
      <w:rFonts w:ascii="Arial" w:hAnsi="Arial"/>
      <w:caps/>
      <w:color w:val="585747"/>
    </w:rPr>
  </w:style>
  <w:style w:type="character" w:customStyle="1" w:styleId="EntertheheadlineChar">
    <w:name w:val="Enter the headline Char"/>
    <w:basedOn w:val="DefaultParagraphFont"/>
    <w:link w:val="Entertheheadline"/>
    <w:rsid w:val="002250E3"/>
    <w:rPr>
      <w:rFonts w:ascii="Arial" w:hAnsi="Arial"/>
      <w:caps/>
      <w:color w:val="585747"/>
      <w:sz w:val="24"/>
    </w:rPr>
  </w:style>
  <w:style w:type="paragraph" w:customStyle="1" w:styleId="NameHere">
    <w:name w:val="Name Here"/>
    <w:basedOn w:val="BodyText2"/>
    <w:link w:val="NameHereChar"/>
    <w:qFormat/>
    <w:rsid w:val="002250E3"/>
    <w:pPr>
      <w:spacing w:after="0" w:line="240" w:lineRule="auto"/>
      <w:ind w:left="720" w:hanging="720"/>
      <w:jc w:val="center"/>
    </w:pPr>
    <w:rPr>
      <w:rFonts w:ascii="Times" w:eastAsia="Times" w:hAnsi="Times"/>
      <w:b/>
      <w:caps/>
      <w:color w:val="4C1900"/>
      <w:sz w:val="36"/>
    </w:rPr>
  </w:style>
  <w:style w:type="character" w:customStyle="1" w:styleId="NameHereChar">
    <w:name w:val="Name Here Char"/>
    <w:basedOn w:val="BodyText2Char"/>
    <w:link w:val="NameHere"/>
    <w:rsid w:val="002250E3"/>
    <w:rPr>
      <w:rFonts w:ascii="Times" w:eastAsia="Times" w:hAnsi="Times"/>
      <w:b/>
      <w:caps/>
      <w:color w:val="4C1900"/>
      <w:sz w:val="3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250E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250E3"/>
  </w:style>
  <w:style w:type="character" w:customStyle="1" w:styleId="Heading1Char">
    <w:name w:val="Heading 1 Char"/>
    <w:basedOn w:val="DefaultParagraphFont"/>
    <w:link w:val="Heading1"/>
    <w:rsid w:val="002250E3"/>
    <w:rPr>
      <w:rFonts w:ascii="Times" w:eastAsia="Times" w:hAnsi="Times"/>
      <w:sz w:val="60"/>
    </w:rPr>
  </w:style>
  <w:style w:type="paragraph" w:styleId="ListParagraph">
    <w:name w:val="List Paragraph"/>
    <w:basedOn w:val="Normal"/>
    <w:uiPriority w:val="34"/>
    <w:qFormat/>
    <w:rsid w:val="002250E3"/>
    <w:pPr>
      <w:ind w:left="720"/>
      <w:contextualSpacing/>
    </w:pPr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BB10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0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BB10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054"/>
    <w:rPr>
      <w:sz w:val="24"/>
    </w:rPr>
  </w:style>
  <w:style w:type="character" w:styleId="Hyperlink">
    <w:name w:val="Hyperlink"/>
    <w:basedOn w:val="DefaultParagraphFont"/>
    <w:uiPriority w:val="99"/>
    <w:unhideWhenUsed/>
    <w:rsid w:val="00BB105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6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6C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8A552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456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141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rpc41">
    <w:name w:val="_rpc_41"/>
    <w:basedOn w:val="DefaultParagraphFont"/>
    <w:rsid w:val="00D20D0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0D0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F15AA"/>
    <w:rPr>
      <w:rFonts w:ascii="Calibri" w:eastAsiaTheme="minorHAnsi" w:hAnsi="Calibri" w:cs="Calibri"/>
      <w:sz w:val="22"/>
      <w:szCs w:val="22"/>
    </w:rPr>
  </w:style>
  <w:style w:type="character" w:customStyle="1" w:styleId="contentpasted0">
    <w:name w:val="contentpasted0"/>
    <w:basedOn w:val="DefaultParagraphFont"/>
    <w:rsid w:val="000F15AA"/>
  </w:style>
  <w:style w:type="character" w:customStyle="1" w:styleId="markwln0y9wdo">
    <w:name w:val="markwln0y9wdo"/>
    <w:basedOn w:val="DefaultParagraphFont"/>
    <w:rsid w:val="000F15AA"/>
  </w:style>
  <w:style w:type="character" w:customStyle="1" w:styleId="contentpasted1">
    <w:name w:val="contentpasted1"/>
    <w:basedOn w:val="DefaultParagraphFont"/>
    <w:rsid w:val="000F15AA"/>
  </w:style>
  <w:style w:type="character" w:customStyle="1" w:styleId="marksm21kd9b4">
    <w:name w:val="marksm21kd9b4"/>
    <w:basedOn w:val="DefaultParagraphFont"/>
    <w:rsid w:val="000F15AA"/>
  </w:style>
  <w:style w:type="character" w:styleId="UnresolvedMention">
    <w:name w:val="Unresolved Mention"/>
    <w:basedOn w:val="DefaultParagraphFont"/>
    <w:uiPriority w:val="99"/>
    <w:semiHidden/>
    <w:unhideWhenUsed/>
    <w:rsid w:val="000F15AA"/>
    <w:rPr>
      <w:color w:val="605E5C"/>
      <w:shd w:val="clear" w:color="auto" w:fill="E1DFDD"/>
    </w:rPr>
  </w:style>
  <w:style w:type="character" w:customStyle="1" w:styleId="mark2sutmxd30">
    <w:name w:val="mark2sutmxd30"/>
    <w:basedOn w:val="DefaultParagraphFont"/>
    <w:rsid w:val="000F15AA"/>
  </w:style>
  <w:style w:type="character" w:customStyle="1" w:styleId="markfyzdkhv7e">
    <w:name w:val="markfyzdkhv7e"/>
    <w:basedOn w:val="DefaultParagraphFont"/>
    <w:rsid w:val="000F15AA"/>
  </w:style>
  <w:style w:type="character" w:customStyle="1" w:styleId="markux7b0a3e8">
    <w:name w:val="markux7b0a3e8"/>
    <w:basedOn w:val="DefaultParagraphFont"/>
    <w:rsid w:val="000F15AA"/>
  </w:style>
  <w:style w:type="character" w:customStyle="1" w:styleId="markwlpukwbaw">
    <w:name w:val="markwlpukwbaw"/>
    <w:basedOn w:val="DefaultParagraphFont"/>
    <w:rsid w:val="000F1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0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82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745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0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9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8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6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6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5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3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4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2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1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68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5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4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15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5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2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2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87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7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13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9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0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64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145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2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idolzhen@csu.edu" TargetMode="External"/><Relationship Id="rId18" Type="http://schemas.openxmlformats.org/officeDocument/2006/relationships/hyperlink" Target="mailto:Cconcep1@mdc.edu" TargetMode="External"/><Relationship Id="rId26" Type="http://schemas.openxmlformats.org/officeDocument/2006/relationships/hyperlink" Target="mailto:agrattan@ric.edu" TargetMode="External"/><Relationship Id="rId39" Type="http://schemas.openxmlformats.org/officeDocument/2006/relationships/hyperlink" Target="mailto:Tdg2@georgetown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dkoffler@mdc.edu" TargetMode="External"/><Relationship Id="rId34" Type="http://schemas.openxmlformats.org/officeDocument/2006/relationships/hyperlink" Target="mailto:Sherryl.tongegeorge@uci.edu" TargetMode="External"/><Relationship Id="rId42" Type="http://schemas.openxmlformats.org/officeDocument/2006/relationships/hyperlink" Target="mailto:kjk90@georgetown.edu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Ya-chih.chang27@calstatela.edu" TargetMode="External"/><Relationship Id="rId17" Type="http://schemas.openxmlformats.org/officeDocument/2006/relationships/hyperlink" Target="mailto:treid@livingstone.edu" TargetMode="External"/><Relationship Id="rId25" Type="http://schemas.openxmlformats.org/officeDocument/2006/relationships/hyperlink" Target="mailto:bpinheiro@ric.edu" TargetMode="External"/><Relationship Id="rId33" Type="http://schemas.openxmlformats.org/officeDocument/2006/relationships/hyperlink" Target="mailto:Pricella.brown@unlv.edu" TargetMode="External"/><Relationship Id="rId38" Type="http://schemas.openxmlformats.org/officeDocument/2006/relationships/hyperlink" Target="mailto:bruder@uchc.edu" TargetMode="External"/><Relationship Id="rId46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file:///\\FS4500\CFS\ECPC%202023\Meetings\May%2022-26,%202023\Participant%20List\tpowell@lincoln.edu" TargetMode="External"/><Relationship Id="rId20" Type="http://schemas.openxmlformats.org/officeDocument/2006/relationships/hyperlink" Target="mailto:Mlopez28@mdc.edu" TargetMode="External"/><Relationship Id="rId29" Type="http://schemas.openxmlformats.org/officeDocument/2006/relationships/hyperlink" Target="mailto:kkohler@tamusa.edu" TargetMode="External"/><Relationship Id="rId41" Type="http://schemas.openxmlformats.org/officeDocument/2006/relationships/hyperlink" Target="mailto:peggy@dec-sped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hooper@bowiestate.edu" TargetMode="External"/><Relationship Id="rId24" Type="http://schemas.openxmlformats.org/officeDocument/2006/relationships/hyperlink" Target="file:///C:\Users\Jozef\AppData\Local\Microsoft\Windows\INetCache\Content.Outlook\HGFLS2CA\hixsmall@pdx.edu" TargetMode="External"/><Relationship Id="rId32" Type="http://schemas.openxmlformats.org/officeDocument/2006/relationships/hyperlink" Target="mailto:smac@laverne.edu" TargetMode="External"/><Relationship Id="rId37" Type="http://schemas.openxmlformats.org/officeDocument/2006/relationships/hyperlink" Target="mailto:hintons@wssu.edu" TargetMode="External"/><Relationship Id="rId40" Type="http://schemas.openxmlformats.org/officeDocument/2006/relationships/hyperlink" Target="mailto:gundler@uchc.edu" TargetMode="External"/><Relationship Id="rId45" Type="http://schemas.openxmlformats.org/officeDocument/2006/relationships/hyperlink" Target="mailto:renee.charlifue-smith@cuanschutz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Jsmit123@uncfsu.edu" TargetMode="External"/><Relationship Id="rId23" Type="http://schemas.openxmlformats.org/officeDocument/2006/relationships/hyperlink" Target="mailto:Gmarini1@comcast.net" TargetMode="External"/><Relationship Id="rId28" Type="http://schemas.openxmlformats.org/officeDocument/2006/relationships/hyperlink" Target="mailto:Dawn.wink@afcc.edu" TargetMode="External"/><Relationship Id="rId36" Type="http://schemas.openxmlformats.org/officeDocument/2006/relationships/hyperlink" Target="mailto:spencecmm@vcu.edu" TargetMode="External"/><Relationship Id="rId10" Type="http://schemas.openxmlformats.org/officeDocument/2006/relationships/hyperlink" Target="mailto:lhooper@bowiestate.edu" TargetMode="External"/><Relationship Id="rId19" Type="http://schemas.openxmlformats.org/officeDocument/2006/relationships/hyperlink" Target="mailto:istracha@mdc.edu" TargetMode="External"/><Relationship Id="rId31" Type="http://schemas.openxmlformats.org/officeDocument/2006/relationships/hyperlink" Target="mailto:sablanz@triton.uog.edu" TargetMode="External"/><Relationship Id="rId44" Type="http://schemas.openxmlformats.org/officeDocument/2006/relationships/hyperlink" Target="file:///C:\Users\Jozef\AppData\Local\Microsoft\Windows\INetCache\Content.Outlook\HGFLS2CA\l.ocasiostoutenburg@gmail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tsitsi.nyabando@enmu.edu" TargetMode="External"/><Relationship Id="rId22" Type="http://schemas.openxmlformats.org/officeDocument/2006/relationships/hyperlink" Target="mailto:llayman@nl.edu" TargetMode="External"/><Relationship Id="rId27" Type="http://schemas.openxmlformats.org/officeDocument/2006/relationships/hyperlink" Target="file:///\\FS4500\CFS\ECPC%202023\Meetings\May%2022-26,%202023\Participant%20List\dhg029@shsu.edu" TargetMode="External"/><Relationship Id="rId30" Type="http://schemas.openxmlformats.org/officeDocument/2006/relationships/hyperlink" Target="mailto:daviski@uapb.edu" TargetMode="External"/><Relationship Id="rId35" Type="http://schemas.openxmlformats.org/officeDocument/2006/relationships/hyperlink" Target="mailto:Sherryl.tongegeorge@uci.edu" TargetMode="External"/><Relationship Id="rId43" Type="http://schemas.openxmlformats.org/officeDocument/2006/relationships/hyperlink" Target="file:///C:\Users\Jozef\AppData\Local\Microsoft\Windows\INetCache\Content.Outlook\HGFLS2CA\Karen.brown@uvi.edu" TargetMode="External"/><Relationship Id="rId48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00153E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62296-7B5E-484A-A0F9-C67A6C79C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gan@uchc.edu</dc:creator>
  <cp:keywords/>
  <dc:description/>
  <cp:lastModifiedBy>Gundler,Darla</cp:lastModifiedBy>
  <cp:revision>2</cp:revision>
  <cp:lastPrinted>2024-05-23T12:44:00Z</cp:lastPrinted>
  <dcterms:created xsi:type="dcterms:W3CDTF">2024-05-23T18:26:00Z</dcterms:created>
  <dcterms:modified xsi:type="dcterms:W3CDTF">2024-05-23T18:26:00Z</dcterms:modified>
</cp:coreProperties>
</file>